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EE2D9E" w14:textId="77777777" w:rsidR="000D1CEE" w:rsidRDefault="002958B5">
      <w:pPr>
        <w:pStyle w:val="FirstParagraph"/>
      </w:pPr>
      <w:bookmarkStart w:id="0" w:name="_GoBack"/>
      <w:bookmarkEnd w:id="0"/>
      <w:r>
        <w:t>第一章：</w:t>
      </w:r>
    </w:p>
    <w:p w14:paraId="2458E449" w14:textId="77777777" w:rsidR="000D1CEE" w:rsidRDefault="002958B5">
      <w:pPr>
        <w:pStyle w:val="a0"/>
      </w:pPr>
      <w:r>
        <w:t xml:space="preserve">  </w:t>
      </w:r>
      <w:r>
        <w:t>一、</w:t>
      </w:r>
      <w:r>
        <w:t xml:space="preserve"> 3 </w:t>
      </w:r>
      <w:r>
        <w:t>、</w:t>
      </w:r>
      <w:r>
        <w:t xml:space="preserve"> 10 </w:t>
      </w:r>
      <w:r>
        <w:t>、</w:t>
      </w:r>
      <w:r>
        <w:t xml:space="preserve"> 15 </w:t>
      </w:r>
      <w:r>
        <w:t>、</w:t>
      </w:r>
      <w:r>
        <w:t xml:space="preserve"> 23 </w:t>
      </w:r>
      <w:r>
        <w:t>、</w:t>
      </w:r>
      <w:r>
        <w:t xml:space="preserve"> 27 </w:t>
      </w:r>
      <w:r>
        <w:t>、</w:t>
      </w:r>
      <w:r>
        <w:t xml:space="preserve"> 35</w:t>
      </w:r>
    </w:p>
    <w:p w14:paraId="013A8EDA" w14:textId="77777777" w:rsidR="000D1CEE" w:rsidRDefault="002958B5">
      <w:pPr>
        <w:pStyle w:val="a0"/>
      </w:pPr>
      <w:r>
        <w:t xml:space="preserve">3. </w:t>
      </w:r>
      <w:r>
        <w:t>什么是操作系统？操作系统在计算机系统中的主要作用是什么？</w:t>
      </w:r>
    </w:p>
    <w:p w14:paraId="3E86FBDD" w14:textId="77777777" w:rsidR="000D1CEE" w:rsidRDefault="002958B5">
      <w:pPr>
        <w:pStyle w:val="a0"/>
      </w:pPr>
      <w:r>
        <w:t>操作系统是</w:t>
      </w:r>
      <w:r>
        <w:t xml:space="preserve"> </w:t>
      </w:r>
      <w:r>
        <w:t>管理系统资源</w:t>
      </w:r>
      <w:r>
        <w:t xml:space="preserve"> </w:t>
      </w:r>
      <w:r>
        <w:t>、</w:t>
      </w:r>
      <w:r>
        <w:t xml:space="preserve"> </w:t>
      </w:r>
      <w:r>
        <w:t>控制程序执行</w:t>
      </w:r>
      <w:r>
        <w:t xml:space="preserve"> </w:t>
      </w:r>
      <w:r>
        <w:t>、</w:t>
      </w:r>
      <w:r>
        <w:t xml:space="preserve"> </w:t>
      </w:r>
      <w:r>
        <w:t>改善人机界面</w:t>
      </w:r>
      <w:r>
        <w:t xml:space="preserve"> </w:t>
      </w:r>
      <w:r>
        <w:t>、</w:t>
      </w:r>
      <w:r>
        <w:t xml:space="preserve"> </w:t>
      </w:r>
      <w:r>
        <w:t>提供各种服务</w:t>
      </w:r>
      <w:r>
        <w:t xml:space="preserve"> , </w:t>
      </w:r>
      <w:r>
        <w:t>并合理组织计算机工作流程和为用户有效地使用计算机提供良好运行环境的一种系统软件</w:t>
      </w:r>
      <w:r>
        <w:t xml:space="preserve"> .</w:t>
      </w:r>
    </w:p>
    <w:p w14:paraId="5B792FBE" w14:textId="77777777" w:rsidR="000D1CEE" w:rsidRDefault="002958B5">
      <w:pPr>
        <w:pStyle w:val="a0"/>
      </w:pPr>
      <w:r>
        <w:t>主要作用</w:t>
      </w:r>
    </w:p>
    <w:p w14:paraId="532964E3" w14:textId="77777777" w:rsidR="000D1CEE" w:rsidRDefault="002958B5">
      <w:pPr>
        <w:pStyle w:val="a0"/>
      </w:pPr>
      <w:r>
        <w:t xml:space="preserve">(1)   </w:t>
      </w:r>
      <w:r>
        <w:t>服务用户</w:t>
      </w:r>
      <w:r>
        <w:t xml:space="preserve"> — </w:t>
      </w:r>
      <w:r>
        <w:t>操作系统作为用户接口和公共服务程序</w:t>
      </w:r>
    </w:p>
    <w:p w14:paraId="761042A3" w14:textId="77777777" w:rsidR="000D1CEE" w:rsidRDefault="002958B5">
      <w:pPr>
        <w:pStyle w:val="a0"/>
      </w:pPr>
      <w:r>
        <w:t xml:space="preserve">(2)   </w:t>
      </w:r>
      <w:r>
        <w:t>进程交互</w:t>
      </w:r>
      <w:r>
        <w:t xml:space="preserve"> — </w:t>
      </w:r>
      <w:r>
        <w:t>操作系统作为进程执行的控制者和协调者</w:t>
      </w:r>
    </w:p>
    <w:p w14:paraId="68D94FD0" w14:textId="77777777" w:rsidR="000D1CEE" w:rsidRDefault="002958B5">
      <w:pPr>
        <w:pStyle w:val="a0"/>
      </w:pPr>
      <w:r>
        <w:t xml:space="preserve">(3)   </w:t>
      </w:r>
      <w:r>
        <w:t>系统实现</w:t>
      </w:r>
      <w:r>
        <w:t xml:space="preserve"> — </w:t>
      </w:r>
      <w:r>
        <w:t>操作系统作为扩展机或虚拟机</w:t>
      </w:r>
    </w:p>
    <w:p w14:paraId="73D7CE47" w14:textId="77777777" w:rsidR="000D1CEE" w:rsidRDefault="002958B5">
      <w:pPr>
        <w:pStyle w:val="a0"/>
      </w:pPr>
      <w:r>
        <w:t xml:space="preserve">(4)   </w:t>
      </w:r>
      <w:r>
        <w:t>资源管理</w:t>
      </w:r>
      <w:r>
        <w:t xml:space="preserve"> — </w:t>
      </w:r>
      <w:r>
        <w:t>操作系统作为资源的管理者和控制者</w:t>
      </w:r>
    </w:p>
    <w:p w14:paraId="39117354" w14:textId="77777777" w:rsidR="000D1CEE" w:rsidRDefault="002958B5">
      <w:pPr>
        <w:pStyle w:val="a0"/>
      </w:pPr>
      <w:r>
        <w:t xml:space="preserve">10. </w:t>
      </w:r>
      <w:r>
        <w:t>试述系统调用与函数（过程）调用之间的区别。</w:t>
      </w:r>
    </w:p>
    <w:p w14:paraId="6D8228F7" w14:textId="77777777" w:rsidR="000D1CEE" w:rsidRDefault="002958B5">
      <w:pPr>
        <w:pStyle w:val="a0"/>
      </w:pPr>
      <w:r>
        <w:t>（</w:t>
      </w:r>
      <w:r>
        <w:t>1</w:t>
      </w:r>
      <w:r>
        <w:t>）</w:t>
      </w:r>
      <w:r>
        <w:t xml:space="preserve">   </w:t>
      </w:r>
      <w:r>
        <w:t>调用形</w:t>
      </w:r>
      <w:r>
        <w:t xml:space="preserve"> </w:t>
      </w:r>
      <w:r>
        <w:t>式和实现方式不同；</w:t>
      </w:r>
    </w:p>
    <w:p w14:paraId="356A8890" w14:textId="77777777" w:rsidR="000D1CEE" w:rsidRDefault="002958B5">
      <w:pPr>
        <w:pStyle w:val="a0"/>
      </w:pPr>
      <w:r>
        <w:t>（</w:t>
      </w:r>
      <w:r>
        <w:t>2</w:t>
      </w:r>
      <w:r>
        <w:t>）</w:t>
      </w:r>
      <w:r>
        <w:t xml:space="preserve">   </w:t>
      </w:r>
      <w:r>
        <w:t>被调用的代码位置不同</w:t>
      </w:r>
      <w:r>
        <w:t xml:space="preserve"> </w:t>
      </w:r>
      <w:r>
        <w:t>；</w:t>
      </w:r>
    </w:p>
    <w:p w14:paraId="5305C777" w14:textId="77777777" w:rsidR="000D1CEE" w:rsidRDefault="002958B5">
      <w:pPr>
        <w:pStyle w:val="a0"/>
      </w:pPr>
      <w:r>
        <w:t>（</w:t>
      </w:r>
      <w:r>
        <w:t>3</w:t>
      </w:r>
      <w:r>
        <w:t>）</w:t>
      </w:r>
      <w:r>
        <w:t xml:space="preserve">   </w:t>
      </w:r>
      <w:r>
        <w:t>提供方式不同</w:t>
      </w:r>
    </w:p>
    <w:p w14:paraId="1FC20131" w14:textId="77777777" w:rsidR="000D1CEE" w:rsidRDefault="002958B5">
      <w:pPr>
        <w:pStyle w:val="a0"/>
      </w:pPr>
      <w:r>
        <w:t xml:space="preserve">15. </w:t>
      </w:r>
      <w:r>
        <w:t>什么是多道程序设计？多道程序设计有什么特点？</w:t>
      </w:r>
    </w:p>
    <w:p w14:paraId="70B469EC" w14:textId="77777777" w:rsidR="000D1CEE" w:rsidRDefault="002958B5">
      <w:pPr>
        <w:pStyle w:val="a0"/>
      </w:pPr>
      <w:r>
        <w:t>多道程序设计是指允许多个作业（程序）同时进入计算机系统内存并执行交替计算的方法。从宏观上看是并行的，从微观上看是串行的。</w:t>
      </w:r>
    </w:p>
    <w:p w14:paraId="54507A9E" w14:textId="77777777" w:rsidR="000D1CEE" w:rsidRDefault="002958B5">
      <w:pPr>
        <w:pStyle w:val="a0"/>
      </w:pPr>
      <w:r>
        <w:t>（</w:t>
      </w:r>
      <w:r>
        <w:t>1</w:t>
      </w:r>
      <w:r>
        <w:t>）</w:t>
      </w:r>
      <w:r>
        <w:t xml:space="preserve">   </w:t>
      </w:r>
      <w:r>
        <w:t>可以提高</w:t>
      </w:r>
      <w:r>
        <w:t xml:space="preserve"> CPU </w:t>
      </w:r>
      <w:r>
        <w:t>、内存和设备的利用率；</w:t>
      </w:r>
    </w:p>
    <w:p w14:paraId="2E7CF137" w14:textId="77777777" w:rsidR="000D1CEE" w:rsidRDefault="002958B5">
      <w:pPr>
        <w:pStyle w:val="a0"/>
      </w:pPr>
      <w:r>
        <w:t>（</w:t>
      </w:r>
      <w:r>
        <w:t>2</w:t>
      </w:r>
      <w:r>
        <w:t>）</w:t>
      </w:r>
      <w:r>
        <w:t xml:space="preserve">   </w:t>
      </w:r>
      <w:r>
        <w:t>可以提高系统的吞吐率</w:t>
      </w:r>
      <w:r>
        <w:t xml:space="preserve"> </w:t>
      </w:r>
      <w:r>
        <w:t>，使</w:t>
      </w:r>
      <w:r>
        <w:t>单位时间内完成的作业数目增加</w:t>
      </w:r>
      <w:r>
        <w:t xml:space="preserve"> </w:t>
      </w:r>
      <w:r>
        <w:t>；</w:t>
      </w:r>
    </w:p>
    <w:p w14:paraId="0A3EA174" w14:textId="77777777" w:rsidR="000D1CEE" w:rsidRDefault="002958B5">
      <w:pPr>
        <w:pStyle w:val="a0"/>
      </w:pPr>
      <w:r>
        <w:t>（</w:t>
      </w:r>
      <w:r>
        <w:t>3</w:t>
      </w:r>
      <w:r>
        <w:t>）</w:t>
      </w:r>
      <w:r>
        <w:t xml:space="preserve">   </w:t>
      </w:r>
      <w:r>
        <w:t>可以充分发挥系统的并行性，使设备和设备之间，设备和</w:t>
      </w:r>
      <w:r>
        <w:t xml:space="preserve"> CPU </w:t>
      </w:r>
      <w:r>
        <w:t>之间均可并行工作。</w:t>
      </w:r>
    </w:p>
    <w:p w14:paraId="1FC483C8" w14:textId="77777777" w:rsidR="000D1CEE" w:rsidRDefault="002958B5">
      <w:pPr>
        <w:pStyle w:val="a0"/>
      </w:pPr>
      <w:r>
        <w:t xml:space="preserve">23 . </w:t>
      </w:r>
      <w:r>
        <w:t>现代操作系统具有哪些基本功能？请简单叙述之。</w:t>
      </w:r>
    </w:p>
    <w:p w14:paraId="510062AD" w14:textId="77777777" w:rsidR="000D1CEE" w:rsidRDefault="002958B5">
      <w:pPr>
        <w:pStyle w:val="a0"/>
      </w:pPr>
      <w:r>
        <w:t>（</w:t>
      </w:r>
      <w:r>
        <w:t xml:space="preserve"> 1 </w:t>
      </w:r>
      <w:r>
        <w:t>）处理器管理；</w:t>
      </w:r>
    </w:p>
    <w:p w14:paraId="16D66A94" w14:textId="77777777" w:rsidR="000D1CEE" w:rsidRDefault="002958B5">
      <w:pPr>
        <w:pStyle w:val="a0"/>
      </w:pPr>
      <w:r>
        <w:t>（</w:t>
      </w:r>
      <w:r>
        <w:t xml:space="preserve"> 2 </w:t>
      </w:r>
      <w:r>
        <w:t>）存储管理；</w:t>
      </w:r>
    </w:p>
    <w:p w14:paraId="3AC3808A" w14:textId="77777777" w:rsidR="000D1CEE" w:rsidRDefault="002958B5">
      <w:pPr>
        <w:pStyle w:val="a0"/>
      </w:pPr>
      <w:r>
        <w:t>（</w:t>
      </w:r>
      <w:r>
        <w:t xml:space="preserve"> 3 </w:t>
      </w:r>
      <w:r>
        <w:t>）设备管理；</w:t>
      </w:r>
    </w:p>
    <w:p w14:paraId="792700A0" w14:textId="77777777" w:rsidR="000D1CEE" w:rsidRDefault="002958B5">
      <w:pPr>
        <w:pStyle w:val="a0"/>
      </w:pPr>
      <w:r>
        <w:t>（</w:t>
      </w:r>
      <w:r>
        <w:t xml:space="preserve"> 4 </w:t>
      </w:r>
      <w:r>
        <w:t>）文件管理；</w:t>
      </w:r>
    </w:p>
    <w:p w14:paraId="684FF9CD" w14:textId="77777777" w:rsidR="000D1CEE" w:rsidRDefault="002958B5">
      <w:pPr>
        <w:pStyle w:val="a0"/>
      </w:pPr>
      <w:r>
        <w:lastRenderedPageBreak/>
        <w:t>（</w:t>
      </w:r>
      <w:r>
        <w:t xml:space="preserve"> 5 </w:t>
      </w:r>
      <w:r>
        <w:t>）联网与通信管理。</w:t>
      </w:r>
    </w:p>
    <w:p w14:paraId="5F2F1B17" w14:textId="77777777" w:rsidR="000D1CEE" w:rsidRDefault="002958B5">
      <w:pPr>
        <w:pStyle w:val="a0"/>
      </w:pPr>
      <w:r>
        <w:t xml:space="preserve">27. </w:t>
      </w:r>
      <w:r>
        <w:t>什么是操作系统的内核？</w:t>
      </w:r>
    </w:p>
    <w:p w14:paraId="2D2F3798" w14:textId="77777777" w:rsidR="000D1CEE" w:rsidRDefault="002958B5">
      <w:pPr>
        <w:pStyle w:val="a0"/>
      </w:pPr>
      <w:r>
        <w:t>内核是一组程序模块，作为可信软件来提供支持进程并发执行的基本功能和基本操作，通常驻留在内核空间，运行于内核态，具有直接访问计算机系统硬件设备和所有内存空间的权限，是仅有的能够执行特</w:t>
      </w:r>
      <w:r>
        <w:t>权指令的程序。</w:t>
      </w:r>
    </w:p>
    <w:p w14:paraId="07748DD3" w14:textId="77777777" w:rsidR="000D1CEE" w:rsidRDefault="002958B5">
      <w:pPr>
        <w:pStyle w:val="a0"/>
      </w:pPr>
      <w:r>
        <w:t xml:space="preserve">35. </w:t>
      </w:r>
      <w:r>
        <w:t>简述操作系统资源管理的资源复用技术。</w:t>
      </w:r>
    </w:p>
    <w:p w14:paraId="1D7195B2" w14:textId="77777777" w:rsidR="000D1CEE" w:rsidRDefault="002958B5">
      <w:pPr>
        <w:pStyle w:val="a0"/>
      </w:pPr>
      <w:r>
        <w:t>系统中相应地有多个进程竞争使用资源，由于计算机系统的物理资源是宝贵和稀有的，操作系统让众多进程共享物理资源，这种共享称为资源复用。</w:t>
      </w:r>
    </w:p>
    <w:p w14:paraId="2988906D" w14:textId="77777777" w:rsidR="000D1CEE" w:rsidRDefault="002958B5">
      <w:pPr>
        <w:pStyle w:val="a0"/>
      </w:pPr>
      <w:r>
        <w:t>（</w:t>
      </w:r>
      <w:r>
        <w:t>1</w:t>
      </w:r>
      <w:r>
        <w:t>）</w:t>
      </w:r>
      <w:r>
        <w:t xml:space="preserve">   </w:t>
      </w:r>
      <w:r>
        <w:t>时分复用共享</w:t>
      </w:r>
      <w:r>
        <w:t xml:space="preserve">   </w:t>
      </w:r>
      <w:r>
        <w:t>资源从时间上分割成更小的单位供进程使用；</w:t>
      </w:r>
    </w:p>
    <w:p w14:paraId="7719795D" w14:textId="77777777" w:rsidR="000D1CEE" w:rsidRDefault="002958B5">
      <w:pPr>
        <w:pStyle w:val="a0"/>
      </w:pPr>
      <w:r>
        <w:t>（</w:t>
      </w:r>
      <w:r>
        <w:t>2</w:t>
      </w:r>
      <w:r>
        <w:t>）</w:t>
      </w:r>
      <w:r>
        <w:t xml:space="preserve">   </w:t>
      </w:r>
      <w:r>
        <w:t>空分复用共享</w:t>
      </w:r>
      <w:r>
        <w:t xml:space="preserve">   </w:t>
      </w:r>
      <w:r>
        <w:t>资源从空间上分割成更小的单位供进程使用。</w:t>
      </w:r>
    </w:p>
    <w:p w14:paraId="2751E7D6" w14:textId="77777777" w:rsidR="000D1CEE" w:rsidRDefault="002958B5">
      <w:pPr>
        <w:pStyle w:val="a0"/>
      </w:pPr>
      <w:r>
        <w:t>.</w:t>
      </w:r>
    </w:p>
    <w:p w14:paraId="0C37CABF" w14:textId="77777777" w:rsidR="000D1CEE" w:rsidRDefault="002958B5">
      <w:pPr>
        <w:pStyle w:val="a0"/>
      </w:pPr>
      <w:r>
        <w:t xml:space="preserve">  </w:t>
      </w:r>
      <w:r>
        <w:t>二、</w:t>
      </w:r>
      <w:r>
        <w:t xml:space="preserve"> 2 </w:t>
      </w:r>
      <w:r>
        <w:t>、</w:t>
      </w:r>
      <w:r>
        <w:t xml:space="preserve"> 5</w:t>
      </w:r>
    </w:p>
    <w:p w14:paraId="5369B83C" w14:textId="77777777" w:rsidR="000D1CEE" w:rsidRDefault="002958B5">
      <w:pPr>
        <w:pStyle w:val="a0"/>
      </w:pPr>
      <w:r>
        <w:t xml:space="preserve">2 </w:t>
      </w:r>
      <w:r>
        <w:t>、答：画出两道程序并发执行图如下：</w:t>
      </w:r>
    </w:p>
    <w:p w14:paraId="19CDAE24" w14:textId="77777777" w:rsidR="000D1CEE" w:rsidRDefault="002958B5">
      <w:pPr>
        <w:pStyle w:val="a0"/>
      </w:pPr>
      <w:r>
        <w:rPr>
          <w:noProof/>
        </w:rPr>
        <w:drawing>
          <wp:inline distT="0" distB="0" distL="0" distR="0" wp14:anchorId="718411AB" wp14:editId="72A6B2DF">
            <wp:extent cx="3771900" cy="218122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8c6649f9b90d6c85ed3ac63a.mobile/25eb7e7cb49c4264bc60e2db715b0021.jpg"/>
                    <pic:cNvPicPr>
                      <a:picLocks noChangeAspect="1" noChangeArrowheads="1"/>
                    </pic:cNvPicPr>
                  </pic:nvPicPr>
                  <pic:blipFill>
                    <a:blip r:embed="rId7"/>
                    <a:stretch>
                      <a:fillRect/>
                    </a:stretch>
                  </pic:blipFill>
                  <pic:spPr bwMode="auto">
                    <a:xfrm>
                      <a:off x="0" y="0"/>
                      <a:ext cx="3771900" cy="2181225"/>
                    </a:xfrm>
                    <a:prstGeom prst="rect">
                      <a:avLst/>
                    </a:prstGeom>
                    <a:noFill/>
                    <a:ln w="9525">
                      <a:noFill/>
                      <a:headEnd/>
                      <a:tailEnd/>
                    </a:ln>
                  </pic:spPr>
                </pic:pic>
              </a:graphicData>
            </a:graphic>
          </wp:inline>
        </w:drawing>
      </w:r>
    </w:p>
    <w:p w14:paraId="029E547A" w14:textId="77777777" w:rsidR="000D1CEE" w:rsidRDefault="002958B5">
      <w:pPr>
        <w:pStyle w:val="a0"/>
      </w:pPr>
      <w:r>
        <w:t xml:space="preserve">(1)   </w:t>
      </w:r>
      <w:r>
        <w:t>两道程序运行期间，</w:t>
      </w:r>
      <w:r>
        <w:t xml:space="preserve"> CPU </w:t>
      </w:r>
      <w:r>
        <w:t>存在空闲等待，时间为</w:t>
      </w:r>
      <w:r>
        <w:t xml:space="preserve"> 100 </w:t>
      </w:r>
      <w:r>
        <w:t>至</w:t>
      </w:r>
      <w:r>
        <w:t xml:space="preserve"> 150ms </w:t>
      </w:r>
      <w:r>
        <w:t>之间</w:t>
      </w:r>
      <w:r>
        <w:t xml:space="preserve"> ( </w:t>
      </w:r>
      <w:r>
        <w:t>见图中有色部分</w:t>
      </w:r>
      <w:r>
        <w:t xml:space="preserve"> ) </w:t>
      </w:r>
      <w:r>
        <w:t>。</w:t>
      </w:r>
    </w:p>
    <w:p w14:paraId="0F1B850B" w14:textId="77777777" w:rsidR="000D1CEE" w:rsidRDefault="002958B5">
      <w:pPr>
        <w:pStyle w:val="a0"/>
      </w:pPr>
      <w:r>
        <w:t xml:space="preserve">(2)   </w:t>
      </w:r>
      <w:r>
        <w:t>程序</w:t>
      </w:r>
      <w:r>
        <w:t xml:space="preserve"> A </w:t>
      </w:r>
      <w:r>
        <w:t>无等待现象，但程序</w:t>
      </w:r>
      <w:r>
        <w:t xml:space="preserve"> B </w:t>
      </w:r>
      <w:r>
        <w:t>有等待。程序</w:t>
      </w:r>
      <w:r>
        <w:t xml:space="preserve"> B </w:t>
      </w:r>
      <w:r>
        <w:t>有等待时间段为</w:t>
      </w:r>
      <w:r>
        <w:t xml:space="preserve"> 180ms </w:t>
      </w:r>
      <w:r>
        <w:t>至</w:t>
      </w:r>
      <w:r>
        <w:t xml:space="preserve"> 200ms </w:t>
      </w:r>
      <w:r>
        <w:t>间</w:t>
      </w:r>
      <w:r>
        <w:t xml:space="preserve"> ( </w:t>
      </w:r>
      <w:r>
        <w:t>见图中有色部分</w:t>
      </w:r>
      <w:r>
        <w:t xml:space="preserve"> ) </w:t>
      </w:r>
      <w:r>
        <w:t>。</w:t>
      </w:r>
    </w:p>
    <w:p w14:paraId="2DCBBDBB" w14:textId="77777777" w:rsidR="000D1CEE" w:rsidRDefault="002958B5">
      <w:pPr>
        <w:pStyle w:val="a0"/>
      </w:pPr>
      <w:r>
        <w:t xml:space="preserve">5 </w:t>
      </w:r>
      <w:r>
        <w:t>、</w:t>
      </w:r>
      <w:r>
        <w:t xml:space="preserve"> </w:t>
      </w:r>
      <w:r>
        <w:t>答：</w:t>
      </w:r>
      <w:r>
        <w:t xml:space="preserve"> </w:t>
      </w:r>
      <w:r>
        <w:t>画出三个作业并行工作图如下</w:t>
      </w:r>
      <w:r>
        <w:t xml:space="preserve"> ( </w:t>
      </w:r>
      <w:r>
        <w:t>图中着色部分为作业等待时间</w:t>
      </w:r>
      <w:r>
        <w:t xml:space="preserve"> ) </w:t>
      </w:r>
      <w:r>
        <w:t>：</w:t>
      </w:r>
    </w:p>
    <w:p w14:paraId="7C3A8B64" w14:textId="77777777" w:rsidR="000D1CEE" w:rsidRDefault="002958B5">
      <w:pPr>
        <w:pStyle w:val="a0"/>
      </w:pPr>
      <w:r>
        <w:rPr>
          <w:noProof/>
        </w:rPr>
        <w:lastRenderedPageBreak/>
        <w:drawing>
          <wp:inline distT="0" distB="0" distL="0" distR="0" wp14:anchorId="002908A1" wp14:editId="413CC674">
            <wp:extent cx="4800600" cy="237172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8c6649f9b90d6c85ed3ac63a.mobile/680e9455b5b34c0f8bfca14a46723d4b.jpg"/>
                    <pic:cNvPicPr>
                      <a:picLocks noChangeAspect="1" noChangeArrowheads="1"/>
                    </pic:cNvPicPr>
                  </pic:nvPicPr>
                  <pic:blipFill>
                    <a:blip r:embed="rId8"/>
                    <a:stretch>
                      <a:fillRect/>
                    </a:stretch>
                  </pic:blipFill>
                  <pic:spPr bwMode="auto">
                    <a:xfrm>
                      <a:off x="0" y="0"/>
                      <a:ext cx="4800600" cy="2371725"/>
                    </a:xfrm>
                    <a:prstGeom prst="rect">
                      <a:avLst/>
                    </a:prstGeom>
                    <a:noFill/>
                    <a:ln w="9525">
                      <a:noFill/>
                      <a:headEnd/>
                      <a:tailEnd/>
                    </a:ln>
                  </pic:spPr>
                </pic:pic>
              </a:graphicData>
            </a:graphic>
          </wp:inline>
        </w:drawing>
      </w:r>
    </w:p>
    <w:p w14:paraId="6D028113" w14:textId="77777777" w:rsidR="000D1CEE" w:rsidRDefault="002958B5">
      <w:pPr>
        <w:pStyle w:val="a0"/>
      </w:pPr>
      <w:r>
        <w:t xml:space="preserve">(1)   Job1 </w:t>
      </w:r>
      <w:r>
        <w:t>从投入到运行完成需</w:t>
      </w:r>
      <w:r>
        <w:t xml:space="preserve"> 80ms </w:t>
      </w:r>
      <w:r>
        <w:t>，</w:t>
      </w:r>
      <w:r>
        <w:t xml:space="preserve"> Job2 </w:t>
      </w:r>
      <w:r>
        <w:t>从投入到运行完成需</w:t>
      </w:r>
      <w:r>
        <w:t xml:space="preserve"> 90ms </w:t>
      </w:r>
      <w:r>
        <w:t>，</w:t>
      </w:r>
      <w:r>
        <w:t xml:space="preserve"> Job3 </w:t>
      </w:r>
      <w:r>
        <w:t>从投入到运行完成需</w:t>
      </w:r>
      <w:r>
        <w:t xml:space="preserve"> 90ms </w:t>
      </w:r>
      <w:r>
        <w:t>。</w:t>
      </w:r>
    </w:p>
    <w:p w14:paraId="141E9896" w14:textId="77777777" w:rsidR="000D1CEE" w:rsidRDefault="002958B5">
      <w:pPr>
        <w:pStyle w:val="a0"/>
      </w:pPr>
      <w:r>
        <w:t xml:space="preserve">(2)   CPU </w:t>
      </w:r>
      <w:r>
        <w:t>空闲时间段为：</w:t>
      </w:r>
      <w:r>
        <w:t xml:space="preserve"> 60ms </w:t>
      </w:r>
      <w:r>
        <w:t>至</w:t>
      </w:r>
      <w:r>
        <w:t xml:space="preserve"> 70ms </w:t>
      </w:r>
      <w:r>
        <w:t>，</w:t>
      </w:r>
      <w:r>
        <w:t xml:space="preserve"> 80ms </w:t>
      </w:r>
      <w:r>
        <w:t>至</w:t>
      </w:r>
      <w:r>
        <w:t xml:space="preserve"> 90ms </w:t>
      </w:r>
      <w:r>
        <w:t>。所以</w:t>
      </w:r>
      <w:r>
        <w:t xml:space="preserve"> CPU </w:t>
      </w:r>
      <w:r>
        <w:t>利用率为</w:t>
      </w:r>
      <w:r>
        <w:t xml:space="preserve"> (9</w:t>
      </w:r>
      <w:r>
        <w:t xml:space="preserve">0-20)/90=77.78% </w:t>
      </w:r>
      <w:r>
        <w:t>。</w:t>
      </w:r>
    </w:p>
    <w:p w14:paraId="74D06E82" w14:textId="77777777" w:rsidR="000D1CEE" w:rsidRDefault="002958B5">
      <w:pPr>
        <w:pStyle w:val="a0"/>
      </w:pPr>
      <w:r>
        <w:t xml:space="preserve">(3)   </w:t>
      </w:r>
      <w:r>
        <w:t>设备</w:t>
      </w:r>
      <w:r>
        <w:t xml:space="preserve"> I1 </w:t>
      </w:r>
      <w:r>
        <w:t>空闲时间段为：</w:t>
      </w:r>
      <w:r>
        <w:t xml:space="preserve"> 20ms </w:t>
      </w:r>
      <w:r>
        <w:t>至</w:t>
      </w:r>
      <w:r>
        <w:t xml:space="preserve"> 40ms </w:t>
      </w:r>
      <w:r>
        <w:t>，故</w:t>
      </w:r>
      <w:r>
        <w:t xml:space="preserve"> I1 </w:t>
      </w:r>
      <w:r>
        <w:t>的利用率为</w:t>
      </w:r>
      <w:r>
        <w:t xml:space="preserve"> (90-20)/90=77.78% </w:t>
      </w:r>
      <w:r>
        <w:t>。设备</w:t>
      </w:r>
      <w:r>
        <w:t xml:space="preserve"> I2 </w:t>
      </w:r>
      <w:r>
        <w:t>空闲时间段为：</w:t>
      </w:r>
      <w:r>
        <w:t xml:space="preserve"> 30ms </w:t>
      </w:r>
      <w:r>
        <w:t>至</w:t>
      </w:r>
      <w:r>
        <w:t xml:space="preserve"> 50ms </w:t>
      </w:r>
      <w:r>
        <w:t>，故</w:t>
      </w:r>
      <w:r>
        <w:t xml:space="preserve"> I2 </w:t>
      </w:r>
      <w:r>
        <w:t>的利用率为</w:t>
      </w:r>
      <w:r>
        <w:t xml:space="preserve"> (90-20)/90=77.78% </w:t>
      </w:r>
      <w:r>
        <w:t>。</w:t>
      </w:r>
    </w:p>
    <w:p w14:paraId="7B2C5E05" w14:textId="77777777" w:rsidR="000D1CEE" w:rsidRDefault="002958B5">
      <w:pPr>
        <w:pStyle w:val="a0"/>
      </w:pPr>
      <w:r>
        <w:t>第二章：</w:t>
      </w:r>
    </w:p>
    <w:p w14:paraId="701FDC20" w14:textId="77777777" w:rsidR="000D1CEE" w:rsidRDefault="002958B5">
      <w:pPr>
        <w:pStyle w:val="a0"/>
      </w:pPr>
      <w:r>
        <w:t xml:space="preserve">  </w:t>
      </w:r>
      <w:r>
        <w:t>一、</w:t>
      </w:r>
      <w:r>
        <w:t xml:space="preserve"> 9 </w:t>
      </w:r>
      <w:r>
        <w:t>、</w:t>
      </w:r>
      <w:r>
        <w:t xml:space="preserve"> 18 </w:t>
      </w:r>
      <w:r>
        <w:t>、</w:t>
      </w:r>
      <w:r>
        <w:t xml:space="preserve"> 20 </w:t>
      </w:r>
      <w:r>
        <w:t>、</w:t>
      </w:r>
      <w:r>
        <w:t xml:space="preserve"> 26 </w:t>
      </w:r>
      <w:r>
        <w:t>、</w:t>
      </w:r>
      <w:r>
        <w:t xml:space="preserve"> 48</w:t>
      </w:r>
    </w:p>
    <w:p w14:paraId="114CB0A3" w14:textId="77777777" w:rsidR="000D1CEE" w:rsidRDefault="002958B5">
      <w:pPr>
        <w:pStyle w:val="a0"/>
      </w:pPr>
      <w:r>
        <w:t xml:space="preserve">9. </w:t>
      </w:r>
      <w:r>
        <w:t>什么是系统调用？试述</w:t>
      </w:r>
      <w:r>
        <w:t xml:space="preserve"> API </w:t>
      </w:r>
      <w:r>
        <w:t>、</w:t>
      </w:r>
      <w:r>
        <w:t xml:space="preserve"> </w:t>
      </w:r>
      <w:r>
        <w:t>库函数和系统调用之间的关系</w:t>
      </w:r>
      <w:r>
        <w:t xml:space="preserve"> . </w:t>
      </w:r>
      <w:r>
        <w:t>叙述系统调用执行流程</w:t>
      </w:r>
      <w:r>
        <w:t xml:space="preserve"> .</w:t>
      </w:r>
    </w:p>
    <w:p w14:paraId="46211E2D" w14:textId="77777777" w:rsidR="000D1CEE" w:rsidRDefault="002958B5">
      <w:pPr>
        <w:pStyle w:val="a0"/>
      </w:pPr>
      <w:r>
        <w:t xml:space="preserve">18. </w:t>
      </w:r>
      <w:r>
        <w:t>什么是进程</w:t>
      </w:r>
      <w:r>
        <w:t xml:space="preserve"> ? </w:t>
      </w:r>
      <w:r>
        <w:t>计算机操作系统为什么要引入进程</w:t>
      </w:r>
      <w:r>
        <w:t xml:space="preserve"> ?</w:t>
      </w:r>
    </w:p>
    <w:p w14:paraId="7F8F90B1" w14:textId="77777777" w:rsidR="000D1CEE" w:rsidRDefault="002958B5">
      <w:pPr>
        <w:pStyle w:val="a0"/>
      </w:pPr>
      <w:r>
        <w:t>进程是具有独</w:t>
      </w:r>
      <w:r>
        <w:t>立功能的程序在某个数据集合上的一次运行活动</w:t>
      </w:r>
      <w:r>
        <w:t xml:space="preserve"> , </w:t>
      </w:r>
      <w:r>
        <w:t>是计算机操作系统进行资源分配和保护的基本单位</w:t>
      </w:r>
      <w:r>
        <w:t xml:space="preserve"> .</w:t>
      </w:r>
    </w:p>
    <w:p w14:paraId="41AEC92B" w14:textId="77777777" w:rsidR="000D1CEE" w:rsidRDefault="002958B5">
      <w:pPr>
        <w:pStyle w:val="a0"/>
      </w:pPr>
      <w:r>
        <w:t xml:space="preserve">(1)   </w:t>
      </w:r>
      <w:r>
        <w:t>刻画程序的并发性</w:t>
      </w:r>
      <w:r>
        <w:t xml:space="preserve"> ;</w:t>
      </w:r>
    </w:p>
    <w:p w14:paraId="69683BA1" w14:textId="77777777" w:rsidR="000D1CEE" w:rsidRDefault="002958B5">
      <w:pPr>
        <w:pStyle w:val="a0"/>
      </w:pPr>
      <w:r>
        <w:t xml:space="preserve">(2)   </w:t>
      </w:r>
      <w:r>
        <w:t>解决资源的共享性</w:t>
      </w:r>
      <w:r>
        <w:t xml:space="preserve"> .</w:t>
      </w:r>
    </w:p>
    <w:p w14:paraId="5EC4747D" w14:textId="77777777" w:rsidR="000D1CEE" w:rsidRDefault="002958B5">
      <w:pPr>
        <w:pStyle w:val="a0"/>
      </w:pPr>
      <w:r>
        <w:t xml:space="preserve">20. </w:t>
      </w:r>
      <w:r>
        <w:t>进程的最基本状态有哪些</w:t>
      </w:r>
      <w:r>
        <w:t xml:space="preserve"> ? </w:t>
      </w:r>
      <w:r>
        <w:t>哪些事件可以引起不同状态间的转换</w:t>
      </w:r>
      <w:r>
        <w:t xml:space="preserve"> ?</w:t>
      </w:r>
    </w:p>
    <w:p w14:paraId="31B5D9EB" w14:textId="77777777" w:rsidR="000D1CEE" w:rsidRDefault="002958B5">
      <w:pPr>
        <w:pStyle w:val="a0"/>
      </w:pPr>
      <w:r>
        <w:t>运行态</w:t>
      </w:r>
    </w:p>
    <w:p w14:paraId="2875E58A" w14:textId="77777777" w:rsidR="000D1CEE" w:rsidRDefault="002958B5">
      <w:pPr>
        <w:pStyle w:val="a0"/>
      </w:pPr>
      <w:r>
        <w:t>就绪态</w:t>
      </w:r>
    </w:p>
    <w:p w14:paraId="4DF39874" w14:textId="77777777" w:rsidR="000D1CEE" w:rsidRDefault="002958B5">
      <w:pPr>
        <w:pStyle w:val="a0"/>
      </w:pPr>
      <w:r>
        <w:t>阻塞态</w:t>
      </w:r>
    </w:p>
    <w:p w14:paraId="152C7242" w14:textId="77777777" w:rsidR="000D1CEE" w:rsidRDefault="002958B5">
      <w:pPr>
        <w:pStyle w:val="a0"/>
      </w:pPr>
      <w:r>
        <w:rPr>
          <w:noProof/>
        </w:rPr>
        <w:lastRenderedPageBreak/>
        <w:drawing>
          <wp:inline distT="0" distB="0" distL="0" distR="0" wp14:anchorId="5396324C" wp14:editId="441473E3">
            <wp:extent cx="5267325" cy="30289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8c6649f9b90d6c85ed3ac63a.mobile/0e2a11112acb4328b51f365ad7f4bf8f.jpg"/>
                    <pic:cNvPicPr>
                      <a:picLocks noChangeAspect="1" noChangeArrowheads="1"/>
                    </pic:cNvPicPr>
                  </pic:nvPicPr>
                  <pic:blipFill>
                    <a:blip r:embed="rId9"/>
                    <a:stretch>
                      <a:fillRect/>
                    </a:stretch>
                  </pic:blipFill>
                  <pic:spPr bwMode="auto">
                    <a:xfrm>
                      <a:off x="0" y="0"/>
                      <a:ext cx="5267325" cy="3028950"/>
                    </a:xfrm>
                    <a:prstGeom prst="rect">
                      <a:avLst/>
                    </a:prstGeom>
                    <a:noFill/>
                    <a:ln w="9525">
                      <a:noFill/>
                      <a:headEnd/>
                      <a:tailEnd/>
                    </a:ln>
                  </pic:spPr>
                </pic:pic>
              </a:graphicData>
            </a:graphic>
          </wp:inline>
        </w:drawing>
      </w:r>
    </w:p>
    <w:p w14:paraId="652818D4" w14:textId="77777777" w:rsidR="000D1CEE" w:rsidRDefault="002958B5">
      <w:pPr>
        <w:pStyle w:val="a0"/>
      </w:pPr>
      <w:r>
        <w:t xml:space="preserve">26. </w:t>
      </w:r>
      <w:r>
        <w:t>何谓进程控制块（</w:t>
      </w:r>
      <w:r>
        <w:t xml:space="preserve"> PCB </w:t>
      </w:r>
      <w:r>
        <w:t>）？它包含哪些基本信息？</w:t>
      </w:r>
    </w:p>
    <w:p w14:paraId="4E4D6876" w14:textId="77777777" w:rsidR="000D1CEE" w:rsidRDefault="002958B5">
      <w:pPr>
        <w:pStyle w:val="a0"/>
      </w:pPr>
      <w:r>
        <w:t>进程控制块是进程存在的唯一标识，是操作系统用来记录和刻画进程状态及环境信息的数据结构，是进程动态特征的汇集，也是操作系统掌握进程的唯一资料结构和管理进程的主要依据。</w:t>
      </w:r>
    </w:p>
    <w:p w14:paraId="0AAD62D8" w14:textId="77777777" w:rsidR="000D1CEE" w:rsidRDefault="002958B5">
      <w:pPr>
        <w:pStyle w:val="a0"/>
      </w:pPr>
      <w:r>
        <w:t>（</w:t>
      </w:r>
      <w:r>
        <w:t>1</w:t>
      </w:r>
      <w:r>
        <w:t>）</w:t>
      </w:r>
      <w:r>
        <w:t xml:space="preserve">   </w:t>
      </w:r>
      <w:r>
        <w:t>标识信息；</w:t>
      </w:r>
    </w:p>
    <w:p w14:paraId="38B5A221" w14:textId="77777777" w:rsidR="000D1CEE" w:rsidRDefault="002958B5">
      <w:pPr>
        <w:pStyle w:val="a0"/>
      </w:pPr>
      <w:r>
        <w:t>（</w:t>
      </w:r>
      <w:r>
        <w:t>2</w:t>
      </w:r>
      <w:r>
        <w:t>）</w:t>
      </w:r>
      <w:r>
        <w:t xml:space="preserve">   </w:t>
      </w:r>
      <w:r>
        <w:t>现场信息；</w:t>
      </w:r>
    </w:p>
    <w:p w14:paraId="2B19A587" w14:textId="77777777" w:rsidR="000D1CEE" w:rsidRDefault="002958B5">
      <w:pPr>
        <w:pStyle w:val="a0"/>
      </w:pPr>
      <w:r>
        <w:t>（</w:t>
      </w:r>
      <w:r>
        <w:t>3</w:t>
      </w:r>
      <w:r>
        <w:t>）</w:t>
      </w:r>
      <w:r>
        <w:t xml:space="preserve">   </w:t>
      </w:r>
      <w:r>
        <w:t>控制信息。</w:t>
      </w:r>
    </w:p>
    <w:p w14:paraId="11F00835" w14:textId="77777777" w:rsidR="000D1CEE" w:rsidRDefault="002958B5">
      <w:pPr>
        <w:pStyle w:val="a0"/>
      </w:pPr>
      <w:r>
        <w:t xml:space="preserve">48. </w:t>
      </w:r>
      <w:r>
        <w:t>处理器调度分为哪几种类型？简述各类调度的主要任务。</w:t>
      </w:r>
    </w:p>
    <w:p w14:paraId="40779CC4" w14:textId="77777777" w:rsidR="000D1CEE" w:rsidRDefault="002958B5">
      <w:pPr>
        <w:pStyle w:val="a0"/>
      </w:pPr>
      <w:r>
        <w:t>高级调度，中级调度，低级调度。</w:t>
      </w:r>
    </w:p>
    <w:p w14:paraId="47C5D7EE" w14:textId="77777777" w:rsidR="000D1CEE" w:rsidRDefault="002958B5">
      <w:pPr>
        <w:pStyle w:val="a0"/>
      </w:pPr>
      <w:r>
        <w:t>高级调度，创建就绪进程和做进程完成后的善后工作。</w:t>
      </w:r>
    </w:p>
    <w:p w14:paraId="0BF99F4E" w14:textId="77777777" w:rsidR="000D1CEE" w:rsidRDefault="002958B5">
      <w:pPr>
        <w:pStyle w:val="a0"/>
      </w:pPr>
      <w:r>
        <w:t>中级调度，</w:t>
      </w:r>
      <w:r>
        <w:t xml:space="preserve"> </w:t>
      </w:r>
      <w:r>
        <w:t>根据内存资源情况决定内存中所能容纳进程的数目，并完成内存和外存中进程的对换。</w:t>
      </w:r>
    </w:p>
    <w:p w14:paraId="02611EA6" w14:textId="77777777" w:rsidR="000D1CEE" w:rsidRDefault="002958B5">
      <w:pPr>
        <w:pStyle w:val="a0"/>
      </w:pPr>
      <w:r>
        <w:t>低级调度，</w:t>
      </w:r>
      <w:r>
        <w:t xml:space="preserve"> </w:t>
      </w:r>
      <w:r>
        <w:t>根据某种原则决定就绪队列中哪个进程</w:t>
      </w:r>
      <w:r>
        <w:t xml:space="preserve"> / </w:t>
      </w:r>
      <w:r>
        <w:t>线程获得处理器，并将处理器出让给它使用。</w:t>
      </w:r>
    </w:p>
    <w:p w14:paraId="62E17954" w14:textId="77777777" w:rsidR="000D1CEE" w:rsidRDefault="002958B5">
      <w:pPr>
        <w:pStyle w:val="a0"/>
      </w:pPr>
      <w:r>
        <w:t xml:space="preserve">  </w:t>
      </w:r>
      <w:r>
        <w:t>二、</w:t>
      </w:r>
      <w:r>
        <w:t xml:space="preserve"> 5 </w:t>
      </w:r>
      <w:r>
        <w:t>、</w:t>
      </w:r>
      <w:r>
        <w:t xml:space="preserve"> 10 </w:t>
      </w:r>
      <w:r>
        <w:t>、</w:t>
      </w:r>
      <w:r>
        <w:t xml:space="preserve"> 12 </w:t>
      </w:r>
      <w:r>
        <w:t>、</w:t>
      </w:r>
      <w:r>
        <w:t xml:space="preserve"> 16 </w:t>
      </w:r>
      <w:r>
        <w:t>、</w:t>
      </w:r>
      <w:r>
        <w:t xml:space="preserve"> 20 </w:t>
      </w:r>
      <w:r>
        <w:t>、</w:t>
      </w:r>
      <w:r>
        <w:t xml:space="preserve"> 21 </w:t>
      </w:r>
      <w:r>
        <w:t>、</w:t>
      </w:r>
      <w:r>
        <w:t xml:space="preserve"> 25 </w:t>
      </w:r>
      <w:r>
        <w:t>、</w:t>
      </w:r>
      <w:r>
        <w:t xml:space="preserve"> 28</w:t>
      </w:r>
    </w:p>
    <w:p w14:paraId="7EF8801A" w14:textId="77777777" w:rsidR="000D1CEE" w:rsidRDefault="002958B5">
      <w:pPr>
        <w:pStyle w:val="a0"/>
      </w:pPr>
      <w:r>
        <w:t xml:space="preserve">5 </w:t>
      </w:r>
      <w:r>
        <w:t>、</w:t>
      </w:r>
      <w:r>
        <w:t xml:space="preserve"> </w:t>
      </w:r>
      <w:r>
        <w:t>答：采用短作业优先算法调度时，三个作业的总周转时间为：</w:t>
      </w:r>
    </w:p>
    <w:p w14:paraId="1E576E91" w14:textId="77777777" w:rsidR="000D1CEE" w:rsidRDefault="002958B5">
      <w:pPr>
        <w:pStyle w:val="a0"/>
      </w:pPr>
      <w:r>
        <w:t xml:space="preserve"> T1=a+(a+b)+(a+b+c)=3a+2b+c  ①</w:t>
      </w:r>
    </w:p>
    <w:p w14:paraId="1B3973BD" w14:textId="77777777" w:rsidR="000D1CEE" w:rsidRDefault="002958B5">
      <w:pPr>
        <w:pStyle w:val="a0"/>
      </w:pPr>
      <w:r>
        <w:lastRenderedPageBreak/>
        <w:t>若不按短作业优先算法调度，不失一般性，设调度次序为：</w:t>
      </w:r>
      <w:r>
        <w:t xml:space="preserve"> J2 </w:t>
      </w:r>
      <w:r>
        <w:t>、</w:t>
      </w:r>
      <w:r>
        <w:t xml:space="preserve"> J1 </w:t>
      </w:r>
      <w:r>
        <w:t>、</w:t>
      </w:r>
      <w:r>
        <w:t xml:space="preserve"> J3 </w:t>
      </w:r>
      <w:r>
        <w:t>。则三个作业的总周转时间为：</w:t>
      </w:r>
    </w:p>
    <w:p w14:paraId="0619E2F2" w14:textId="77777777" w:rsidR="000D1CEE" w:rsidRDefault="002958B5">
      <w:pPr>
        <w:pStyle w:val="a0"/>
      </w:pPr>
      <w:r>
        <w:t>T2=b+(b+a)</w:t>
      </w:r>
      <w:r>
        <w:t>+(b+a+c)=3b+2a+c  ②</w:t>
      </w:r>
    </w:p>
    <w:p w14:paraId="2A2403C1" w14:textId="77777777" w:rsidR="000D1CEE" w:rsidRDefault="002958B5">
      <w:pPr>
        <w:pStyle w:val="a0"/>
      </w:pPr>
      <w:r>
        <w:t>令</w:t>
      </w:r>
      <w:r>
        <w:t xml:space="preserve">②-① </w:t>
      </w:r>
      <w:r>
        <w:t>式得到</w:t>
      </w:r>
      <w:r>
        <w:t xml:space="preserve"> </w:t>
      </w:r>
      <w:r>
        <w:t>：</w:t>
      </w:r>
    </w:p>
    <w:p w14:paraId="42B0D28A" w14:textId="77777777" w:rsidR="000D1CEE" w:rsidRDefault="002958B5">
      <w:pPr>
        <w:pStyle w:val="a0"/>
      </w:pPr>
      <w:r>
        <w:t xml:space="preserve"> T2-T1=b-a&gt;0</w:t>
      </w:r>
    </w:p>
    <w:p w14:paraId="1489C04B" w14:textId="77777777" w:rsidR="000D1CEE" w:rsidRDefault="002958B5">
      <w:pPr>
        <w:pStyle w:val="a0"/>
      </w:pPr>
      <w:r>
        <w:t>可见，采用短作业优先算法调度才能获得最小平均作业周转时间。</w:t>
      </w:r>
    </w:p>
    <w:p w14:paraId="03A2ADA7" w14:textId="77777777" w:rsidR="000D1CEE" w:rsidRDefault="002958B5">
      <w:pPr>
        <w:pStyle w:val="a0"/>
      </w:pPr>
      <w:r>
        <w:t xml:space="preserve">10 </w:t>
      </w:r>
      <w:r>
        <w:t>、</w:t>
      </w:r>
      <w:r>
        <w:t xml:space="preserve"> </w:t>
      </w:r>
      <w:r>
        <w:t>答：</w:t>
      </w:r>
      <w:r>
        <w:t xml:space="preserve"> 5 </w:t>
      </w:r>
      <w:r>
        <w:t>个待运行的作业同时到达，按照最短作业优先的算法可以使平均响应时间最短。</w:t>
      </w:r>
      <w:r>
        <w:t xml:space="preserve"> X </w:t>
      </w:r>
      <w:r>
        <w:t>取值不定，按照以下情况讨论：</w:t>
      </w:r>
    </w:p>
    <w:p w14:paraId="12ECA02F" w14:textId="77777777" w:rsidR="000D1CEE" w:rsidRDefault="002958B5">
      <w:pPr>
        <w:pStyle w:val="a0"/>
      </w:pPr>
      <w:r>
        <w:t>1</w:t>
      </w:r>
      <w:r>
        <w:t>）</w:t>
      </w:r>
      <w:r>
        <w:t xml:space="preserve">   x ≤ 3  </w:t>
      </w:r>
      <w:r>
        <w:t>次序为：</w:t>
      </w:r>
      <w:r>
        <w:t xml:space="preserve"> x </w:t>
      </w:r>
      <w:r>
        <w:t>，</w:t>
      </w:r>
      <w:r>
        <w:t xml:space="preserve"> 3 </w:t>
      </w:r>
      <w:r>
        <w:t>，</w:t>
      </w:r>
      <w:r>
        <w:t xml:space="preserve"> 5 </w:t>
      </w:r>
      <w:r>
        <w:t>，</w:t>
      </w:r>
      <w:r>
        <w:t xml:space="preserve"> 6 </w:t>
      </w:r>
      <w:r>
        <w:t>，</w:t>
      </w:r>
      <w:r>
        <w:t xml:space="preserve"> 9</w:t>
      </w:r>
    </w:p>
    <w:p w14:paraId="1AC9ED9D" w14:textId="77777777" w:rsidR="000D1CEE" w:rsidRDefault="002958B5">
      <w:pPr>
        <w:pStyle w:val="a0"/>
      </w:pPr>
      <w:r>
        <w:t>2</w:t>
      </w:r>
      <w:r>
        <w:t>）</w:t>
      </w:r>
      <w:r>
        <w:t xml:space="preserve">   3&lt;x ≤5  </w:t>
      </w:r>
      <w:r>
        <w:t>次序为：</w:t>
      </w:r>
      <w:r>
        <w:t xml:space="preserve"> 3</w:t>
      </w:r>
      <w:r>
        <w:t>，</w:t>
      </w:r>
      <w:r>
        <w:t>x</w:t>
      </w:r>
      <w:r>
        <w:t>，</w:t>
      </w:r>
      <w:r>
        <w:t>5</w:t>
      </w:r>
      <w:r>
        <w:t>，</w:t>
      </w:r>
      <w:r>
        <w:t>6</w:t>
      </w:r>
      <w:r>
        <w:t>，</w:t>
      </w:r>
      <w:r>
        <w:t>9</w:t>
      </w:r>
    </w:p>
    <w:p w14:paraId="4FAD5EE6" w14:textId="77777777" w:rsidR="000D1CEE" w:rsidRDefault="002958B5">
      <w:pPr>
        <w:pStyle w:val="a0"/>
      </w:pPr>
      <w:r>
        <w:t>3</w:t>
      </w:r>
      <w:r>
        <w:t>）</w:t>
      </w:r>
      <w:r>
        <w:t xml:space="preserve">   5&lt;x ≤6  </w:t>
      </w:r>
      <w:r>
        <w:t>次序为：</w:t>
      </w:r>
      <w:r>
        <w:t xml:space="preserve"> 3 </w:t>
      </w:r>
      <w:r>
        <w:t>，</w:t>
      </w:r>
      <w:r>
        <w:t xml:space="preserve"> 5 </w:t>
      </w:r>
      <w:r>
        <w:t>，</w:t>
      </w:r>
      <w:r>
        <w:t xml:space="preserve"> x </w:t>
      </w:r>
      <w:r>
        <w:t>，</w:t>
      </w:r>
      <w:r>
        <w:t xml:space="preserve"> 6 </w:t>
      </w:r>
      <w:r>
        <w:t>，</w:t>
      </w:r>
      <w:r>
        <w:t xml:space="preserve"> 9</w:t>
      </w:r>
    </w:p>
    <w:p w14:paraId="491E869B" w14:textId="77777777" w:rsidR="000D1CEE" w:rsidRDefault="002958B5">
      <w:pPr>
        <w:pStyle w:val="a0"/>
      </w:pPr>
      <w:r>
        <w:t>4</w:t>
      </w:r>
      <w:r>
        <w:t>）</w:t>
      </w:r>
      <w:r>
        <w:t xml:space="preserve">   6&lt;x ≤9  </w:t>
      </w:r>
      <w:r>
        <w:t>次序为：</w:t>
      </w:r>
      <w:r>
        <w:t xml:space="preserve"> 3 </w:t>
      </w:r>
      <w:r>
        <w:t>，</w:t>
      </w:r>
      <w:r>
        <w:t xml:space="preserve"> 5 </w:t>
      </w:r>
      <w:r>
        <w:t>，</w:t>
      </w:r>
      <w:r>
        <w:t xml:space="preserve"> 6 </w:t>
      </w:r>
      <w:r>
        <w:t>，</w:t>
      </w:r>
      <w:r>
        <w:t xml:space="preserve"> x </w:t>
      </w:r>
      <w:r>
        <w:t>，</w:t>
      </w:r>
      <w:r>
        <w:t xml:space="preserve"> 9</w:t>
      </w:r>
    </w:p>
    <w:p w14:paraId="331EB51C" w14:textId="77777777" w:rsidR="000D1CEE" w:rsidRDefault="002958B5">
      <w:pPr>
        <w:pStyle w:val="a0"/>
      </w:pPr>
      <w:r>
        <w:t>5</w:t>
      </w:r>
      <w:r>
        <w:t>）</w:t>
      </w:r>
      <w:r>
        <w:t xml:space="preserve">   9&lt;x    </w:t>
      </w:r>
      <w:r>
        <w:t>次序为：</w:t>
      </w:r>
      <w:r>
        <w:t xml:space="preserve"> 3 </w:t>
      </w:r>
      <w:r>
        <w:t>，</w:t>
      </w:r>
      <w:r>
        <w:t xml:space="preserve"> 5 </w:t>
      </w:r>
      <w:r>
        <w:t>，</w:t>
      </w:r>
      <w:r>
        <w:t xml:space="preserve"> 6 </w:t>
      </w:r>
      <w:r>
        <w:t>，</w:t>
      </w:r>
      <w:r>
        <w:t xml:space="preserve"> 9 </w:t>
      </w:r>
      <w:r>
        <w:t>，</w:t>
      </w:r>
      <w:r>
        <w:t xml:space="preserve"> x</w:t>
      </w:r>
    </w:p>
    <w:p w14:paraId="3C16D3FB" w14:textId="77777777" w:rsidR="000D1CEE" w:rsidRDefault="002958B5">
      <w:pPr>
        <w:pStyle w:val="a0"/>
      </w:pPr>
      <w:r>
        <w:t xml:space="preserve">12 </w:t>
      </w:r>
      <w:r>
        <w:t>、</w:t>
      </w:r>
      <w:r>
        <w:t xml:space="preserve"> </w:t>
      </w:r>
      <w:r>
        <w:t>答：</w:t>
      </w:r>
    </w:p>
    <w:p w14:paraId="52CF11BC" w14:textId="77777777" w:rsidR="000D1CEE" w:rsidRDefault="002958B5">
      <w:pPr>
        <w:pStyle w:val="a0"/>
      </w:pPr>
      <w:r>
        <w:t xml:space="preserve">(1)FCFS </w:t>
      </w:r>
      <w:r>
        <w:t>调度算法</w:t>
      </w:r>
    </w:p>
    <w:p w14:paraId="6CE8330F" w14:textId="77777777" w:rsidR="000D1CEE" w:rsidRDefault="002958B5">
      <w:pPr>
        <w:pStyle w:val="a0"/>
      </w:pPr>
      <w:r>
        <w:rPr>
          <w:noProof/>
        </w:rPr>
        <w:drawing>
          <wp:inline distT="0" distB="0" distL="0" distR="0" wp14:anchorId="5FAEA2FB" wp14:editId="49AF5704">
            <wp:extent cx="4238625" cy="1790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8c6649f9b90d6c85ed3ac63a.mobile/a12435b093b54cbdabfedd10ea114fc4.jpg"/>
                    <pic:cNvPicPr>
                      <a:picLocks noChangeAspect="1" noChangeArrowheads="1"/>
                    </pic:cNvPicPr>
                  </pic:nvPicPr>
                  <pic:blipFill>
                    <a:blip r:embed="rId10"/>
                    <a:stretch>
                      <a:fillRect/>
                    </a:stretch>
                  </pic:blipFill>
                  <pic:spPr bwMode="auto">
                    <a:xfrm>
                      <a:off x="0" y="0"/>
                      <a:ext cx="4238625" cy="1790700"/>
                    </a:xfrm>
                    <a:prstGeom prst="rect">
                      <a:avLst/>
                    </a:prstGeom>
                    <a:noFill/>
                    <a:ln w="9525">
                      <a:noFill/>
                      <a:headEnd/>
                      <a:tailEnd/>
                    </a:ln>
                  </pic:spPr>
                </pic:pic>
              </a:graphicData>
            </a:graphic>
          </wp:inline>
        </w:drawing>
      </w:r>
    </w:p>
    <w:p w14:paraId="22FBB785" w14:textId="77777777" w:rsidR="000D1CEE" w:rsidRDefault="002958B5">
      <w:pPr>
        <w:pStyle w:val="a0"/>
      </w:pPr>
      <w:r>
        <w:t xml:space="preserve">(2) </w:t>
      </w:r>
      <w:r>
        <w:t>优先级调度算法</w:t>
      </w:r>
    </w:p>
    <w:p w14:paraId="2DBC208A" w14:textId="77777777" w:rsidR="000D1CEE" w:rsidRDefault="002958B5">
      <w:pPr>
        <w:pStyle w:val="a0"/>
      </w:pPr>
      <w:r>
        <w:rPr>
          <w:noProof/>
        </w:rPr>
        <w:lastRenderedPageBreak/>
        <w:drawing>
          <wp:inline distT="0" distB="0" distL="0" distR="0" wp14:anchorId="66AA1A81" wp14:editId="26C7AFD7">
            <wp:extent cx="4238625" cy="180022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8c6649f9b90d6c85ed3ac63a.mobile/d3a5fc90528d440fb184fba5777fb62a.jpg"/>
                    <pic:cNvPicPr>
                      <a:picLocks noChangeAspect="1" noChangeArrowheads="1"/>
                    </pic:cNvPicPr>
                  </pic:nvPicPr>
                  <pic:blipFill>
                    <a:blip r:embed="rId11"/>
                    <a:stretch>
                      <a:fillRect/>
                    </a:stretch>
                  </pic:blipFill>
                  <pic:spPr bwMode="auto">
                    <a:xfrm>
                      <a:off x="0" y="0"/>
                      <a:ext cx="4238625" cy="1800225"/>
                    </a:xfrm>
                    <a:prstGeom prst="rect">
                      <a:avLst/>
                    </a:prstGeom>
                    <a:noFill/>
                    <a:ln w="9525">
                      <a:noFill/>
                      <a:headEnd/>
                      <a:tailEnd/>
                    </a:ln>
                  </pic:spPr>
                </pic:pic>
              </a:graphicData>
            </a:graphic>
          </wp:inline>
        </w:drawing>
      </w:r>
    </w:p>
    <w:p w14:paraId="253922F4" w14:textId="77777777" w:rsidR="000D1CEE" w:rsidRDefault="002958B5">
      <w:pPr>
        <w:pStyle w:val="a0"/>
      </w:pPr>
      <w:r>
        <w:t xml:space="preserve">(3) </w:t>
      </w:r>
      <w:r>
        <w:t>时间片轮转法</w:t>
      </w:r>
      <w:r>
        <w:t xml:space="preserve"> ( </w:t>
      </w:r>
      <w:r>
        <w:t>每个作业获得相同的</w:t>
      </w:r>
      <w:r>
        <w:t xml:space="preserve"> 2 </w:t>
      </w:r>
      <w:r>
        <w:t>分钟长的时间片</w:t>
      </w:r>
      <w:r>
        <w:t xml:space="preserve"> )</w:t>
      </w:r>
    </w:p>
    <w:p w14:paraId="1BFEB5CC" w14:textId="77777777" w:rsidR="000D1CEE" w:rsidRDefault="002958B5">
      <w:pPr>
        <w:pStyle w:val="a0"/>
      </w:pPr>
      <w:r>
        <w:t>按次序</w:t>
      </w:r>
      <w:r>
        <w:t xml:space="preserve"> A B C D E A B D E A B E A E A </w:t>
      </w:r>
      <w:r>
        <w:t>轮转执行。</w:t>
      </w:r>
    </w:p>
    <w:p w14:paraId="15910DB5" w14:textId="77777777" w:rsidR="000D1CEE" w:rsidRDefault="002958B5">
      <w:pPr>
        <w:pStyle w:val="a0"/>
      </w:pPr>
      <w:r>
        <w:rPr>
          <w:noProof/>
        </w:rPr>
        <w:drawing>
          <wp:inline distT="0" distB="0" distL="0" distR="0" wp14:anchorId="55B190F0" wp14:editId="18122C1E">
            <wp:extent cx="4238625" cy="180022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8c6649f9b90d6c85ed3ac63a.mobile/1532cdf894bf42cca2376bf54d8e3827.jpg"/>
                    <pic:cNvPicPr>
                      <a:picLocks noChangeAspect="1" noChangeArrowheads="1"/>
                    </pic:cNvPicPr>
                  </pic:nvPicPr>
                  <pic:blipFill>
                    <a:blip r:embed="rId12"/>
                    <a:stretch>
                      <a:fillRect/>
                    </a:stretch>
                  </pic:blipFill>
                  <pic:spPr bwMode="auto">
                    <a:xfrm>
                      <a:off x="0" y="0"/>
                      <a:ext cx="4238625" cy="1800225"/>
                    </a:xfrm>
                    <a:prstGeom prst="rect">
                      <a:avLst/>
                    </a:prstGeom>
                    <a:noFill/>
                    <a:ln w="9525">
                      <a:noFill/>
                      <a:headEnd/>
                      <a:tailEnd/>
                    </a:ln>
                  </pic:spPr>
                </pic:pic>
              </a:graphicData>
            </a:graphic>
          </wp:inline>
        </w:drawing>
      </w:r>
    </w:p>
    <w:p w14:paraId="78C78DE0" w14:textId="77777777" w:rsidR="000D1CEE" w:rsidRDefault="002958B5">
      <w:pPr>
        <w:pStyle w:val="a0"/>
      </w:pPr>
      <w:r>
        <w:t xml:space="preserve">16 </w:t>
      </w:r>
      <w:r>
        <w:t>、</w:t>
      </w:r>
    </w:p>
    <w:p w14:paraId="1A9AC243" w14:textId="77777777" w:rsidR="000D1CEE" w:rsidRDefault="002958B5">
      <w:pPr>
        <w:pStyle w:val="a0"/>
      </w:pPr>
      <w:r>
        <w:t>答：</w:t>
      </w:r>
    </w:p>
    <w:p w14:paraId="3E1B4FCB" w14:textId="77777777" w:rsidR="000D1CEE" w:rsidRDefault="002958B5">
      <w:pPr>
        <w:pStyle w:val="a0"/>
      </w:pPr>
      <w:r>
        <w:rPr>
          <w:noProof/>
        </w:rPr>
        <w:drawing>
          <wp:inline distT="0" distB="0" distL="0" distR="0" wp14:anchorId="0C334814" wp14:editId="2660DE31">
            <wp:extent cx="4467225" cy="28765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8c6649f9b90d6c85ed3ac63a.mobile/e28c1b72a47b4cc69d6ee47a77dae13a.jpg"/>
                    <pic:cNvPicPr>
                      <a:picLocks noChangeAspect="1" noChangeArrowheads="1"/>
                    </pic:cNvPicPr>
                  </pic:nvPicPr>
                  <pic:blipFill>
                    <a:blip r:embed="rId13"/>
                    <a:stretch>
                      <a:fillRect/>
                    </a:stretch>
                  </pic:blipFill>
                  <pic:spPr bwMode="auto">
                    <a:xfrm>
                      <a:off x="0" y="0"/>
                      <a:ext cx="4467225" cy="2876550"/>
                    </a:xfrm>
                    <a:prstGeom prst="rect">
                      <a:avLst/>
                    </a:prstGeom>
                    <a:noFill/>
                    <a:ln w="9525">
                      <a:noFill/>
                      <a:headEnd/>
                      <a:tailEnd/>
                    </a:ln>
                  </pic:spPr>
                </pic:pic>
              </a:graphicData>
            </a:graphic>
          </wp:inline>
        </w:drawing>
      </w:r>
    </w:p>
    <w:p w14:paraId="38D0F537" w14:textId="77777777" w:rsidR="000D1CEE" w:rsidRDefault="002958B5">
      <w:pPr>
        <w:pStyle w:val="a0"/>
      </w:pPr>
      <w:r>
        <w:lastRenderedPageBreak/>
        <w:t xml:space="preserve">20 </w:t>
      </w:r>
      <w:r>
        <w:t>、</w:t>
      </w:r>
      <w:r>
        <w:t xml:space="preserve"> </w:t>
      </w:r>
      <w:r>
        <w:t>答：</w:t>
      </w:r>
    </w:p>
    <w:p w14:paraId="435C09FC" w14:textId="77777777" w:rsidR="000D1CEE" w:rsidRDefault="002958B5">
      <w:pPr>
        <w:pStyle w:val="a0"/>
      </w:pPr>
      <w:r>
        <w:rPr>
          <w:noProof/>
        </w:rPr>
        <w:drawing>
          <wp:inline distT="0" distB="0" distL="0" distR="0" wp14:anchorId="6D38B6BE" wp14:editId="33C79906">
            <wp:extent cx="0" cy="1333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8c6649f9b90d6c85ed3ac63a.mobile/b23c65ce2a7c4c1f95b4a3ec07ad0b90.jpg"/>
                    <pic:cNvPicPr>
                      <a:picLocks noChangeAspect="1" noChangeArrowheads="1"/>
                    </pic:cNvPicPr>
                  </pic:nvPicPr>
                  <pic:blipFill>
                    <a:blip r:embed="rId14"/>
                    <a:stretch>
                      <a:fillRect/>
                    </a:stretch>
                  </pic:blipFill>
                  <pic:spPr bwMode="auto">
                    <a:xfrm>
                      <a:off x="0" y="0"/>
                      <a:ext cx="0" cy="1333500"/>
                    </a:xfrm>
                    <a:prstGeom prst="rect">
                      <a:avLst/>
                    </a:prstGeom>
                    <a:noFill/>
                    <a:ln w="9525">
                      <a:noFill/>
                      <a:headEnd/>
                      <a:tailEnd/>
                    </a:ln>
                  </pic:spPr>
                </pic:pic>
              </a:graphicData>
            </a:graphic>
          </wp:inline>
        </w:drawing>
      </w:r>
      <w:r>
        <w:rPr>
          <w:noProof/>
        </w:rPr>
        <w:drawing>
          <wp:inline distT="0" distB="0" distL="0" distR="0" wp14:anchorId="0B465AB8" wp14:editId="2512E8A9">
            <wp:extent cx="9525" cy="1333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8c6649f9b90d6c85ed3ac63a.mobile/75d64348444f4fd4afafe6e04735469a.jpg"/>
                    <pic:cNvPicPr>
                      <a:picLocks noChangeAspect="1" noChangeArrowheads="1"/>
                    </pic:cNvPicPr>
                  </pic:nvPicPr>
                  <pic:blipFill>
                    <a:blip r:embed="rId15"/>
                    <a:stretch>
                      <a:fillRect/>
                    </a:stretch>
                  </pic:blipFill>
                  <pic:spPr bwMode="auto">
                    <a:xfrm>
                      <a:off x="0" y="0"/>
                      <a:ext cx="9525" cy="1333500"/>
                    </a:xfrm>
                    <a:prstGeom prst="rect">
                      <a:avLst/>
                    </a:prstGeom>
                    <a:noFill/>
                    <a:ln w="9525">
                      <a:noFill/>
                      <a:headEnd/>
                      <a:tailEnd/>
                    </a:ln>
                  </pic:spPr>
                </pic:pic>
              </a:graphicData>
            </a:graphic>
          </wp:inline>
        </w:drawing>
      </w:r>
      <w:r>
        <w:rPr>
          <w:noProof/>
        </w:rPr>
        <w:drawing>
          <wp:inline distT="0" distB="0" distL="0" distR="0" wp14:anchorId="61746E7D" wp14:editId="4ABF9C1C">
            <wp:extent cx="0" cy="13335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8c6649f9b90d6c85ed3ac63a.mobile/abae9637212d4706acb52dbfc7926a03.jpg"/>
                    <pic:cNvPicPr>
                      <a:picLocks noChangeAspect="1" noChangeArrowheads="1"/>
                    </pic:cNvPicPr>
                  </pic:nvPicPr>
                  <pic:blipFill>
                    <a:blip r:embed="rId14"/>
                    <a:stretch>
                      <a:fillRect/>
                    </a:stretch>
                  </pic:blipFill>
                  <pic:spPr bwMode="auto">
                    <a:xfrm>
                      <a:off x="0" y="0"/>
                      <a:ext cx="0" cy="1333500"/>
                    </a:xfrm>
                    <a:prstGeom prst="rect">
                      <a:avLst/>
                    </a:prstGeom>
                    <a:noFill/>
                    <a:ln w="9525">
                      <a:noFill/>
                      <a:headEnd/>
                      <a:tailEnd/>
                    </a:ln>
                  </pic:spPr>
                </pic:pic>
              </a:graphicData>
            </a:graphic>
          </wp:inline>
        </w:drawing>
      </w:r>
      <w:r>
        <w:rPr>
          <w:noProof/>
        </w:rPr>
        <w:drawing>
          <wp:inline distT="0" distB="0" distL="0" distR="0" wp14:anchorId="33D4AAD3" wp14:editId="00AA3387">
            <wp:extent cx="9525" cy="13335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8c6649f9b90d6c85ed3ac63a.mobile/bec6a6b58ddd45c38c30505abd3aac9a.jpg"/>
                    <pic:cNvPicPr>
                      <a:picLocks noChangeAspect="1" noChangeArrowheads="1"/>
                    </pic:cNvPicPr>
                  </pic:nvPicPr>
                  <pic:blipFill>
                    <a:blip r:embed="rId15"/>
                    <a:stretch>
                      <a:fillRect/>
                    </a:stretch>
                  </pic:blipFill>
                  <pic:spPr bwMode="auto">
                    <a:xfrm>
                      <a:off x="0" y="0"/>
                      <a:ext cx="9525" cy="1333500"/>
                    </a:xfrm>
                    <a:prstGeom prst="rect">
                      <a:avLst/>
                    </a:prstGeom>
                    <a:noFill/>
                    <a:ln w="9525">
                      <a:noFill/>
                      <a:headEnd/>
                      <a:tailEnd/>
                    </a:ln>
                  </pic:spPr>
                </pic:pic>
              </a:graphicData>
            </a:graphic>
          </wp:inline>
        </w:drawing>
      </w:r>
      <w:r>
        <w:rPr>
          <w:noProof/>
        </w:rPr>
        <w:drawing>
          <wp:inline distT="0" distB="0" distL="0" distR="0" wp14:anchorId="1C87717A" wp14:editId="131907FA">
            <wp:extent cx="0" cy="13335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8c6649f9b90d6c85ed3ac63a.mobile/853b9c05f5b5403f9b68f43b7bd06485.jpg"/>
                    <pic:cNvPicPr>
                      <a:picLocks noChangeAspect="1" noChangeArrowheads="1"/>
                    </pic:cNvPicPr>
                  </pic:nvPicPr>
                  <pic:blipFill>
                    <a:blip r:embed="rId16"/>
                    <a:stretch>
                      <a:fillRect/>
                    </a:stretch>
                  </pic:blipFill>
                  <pic:spPr bwMode="auto">
                    <a:xfrm>
                      <a:off x="0" y="0"/>
                      <a:ext cx="0" cy="1333500"/>
                    </a:xfrm>
                    <a:prstGeom prst="rect">
                      <a:avLst/>
                    </a:prstGeom>
                    <a:noFill/>
                    <a:ln w="9525">
                      <a:noFill/>
                      <a:headEnd/>
                      <a:tailEnd/>
                    </a:ln>
                  </pic:spPr>
                </pic:pic>
              </a:graphicData>
            </a:graphic>
          </wp:inline>
        </w:drawing>
      </w:r>
      <w:r>
        <w:rPr>
          <w:noProof/>
        </w:rPr>
        <w:drawing>
          <wp:inline distT="0" distB="0" distL="0" distR="0" wp14:anchorId="4253B8B5" wp14:editId="20E1C066">
            <wp:extent cx="9525" cy="13335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8c6649f9b90d6c85ed3ac63a.mobile/8faaea0db0ec43deb126d3df9eae3f0f.jpg"/>
                    <pic:cNvPicPr>
                      <a:picLocks noChangeAspect="1" noChangeArrowheads="1"/>
                    </pic:cNvPicPr>
                  </pic:nvPicPr>
                  <pic:blipFill>
                    <a:blip r:embed="rId15"/>
                    <a:stretch>
                      <a:fillRect/>
                    </a:stretch>
                  </pic:blipFill>
                  <pic:spPr bwMode="auto">
                    <a:xfrm>
                      <a:off x="0" y="0"/>
                      <a:ext cx="9525" cy="1333500"/>
                    </a:xfrm>
                    <a:prstGeom prst="rect">
                      <a:avLst/>
                    </a:prstGeom>
                    <a:noFill/>
                    <a:ln w="9525">
                      <a:noFill/>
                      <a:headEnd/>
                      <a:tailEnd/>
                    </a:ln>
                  </pic:spPr>
                </pic:pic>
              </a:graphicData>
            </a:graphic>
          </wp:inline>
        </w:drawing>
      </w:r>
      <w:r>
        <w:rPr>
          <w:noProof/>
        </w:rPr>
        <w:drawing>
          <wp:inline distT="0" distB="0" distL="0" distR="0" wp14:anchorId="0F9ED389" wp14:editId="5B25F760">
            <wp:extent cx="0" cy="13335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8c6649f9b90d6c85ed3ac63a.mobile/59af771e57cc43b8af3b772a856a1368.jpg"/>
                    <pic:cNvPicPr>
                      <a:picLocks noChangeAspect="1" noChangeArrowheads="1"/>
                    </pic:cNvPicPr>
                  </pic:nvPicPr>
                  <pic:blipFill>
                    <a:blip r:embed="rId14"/>
                    <a:stretch>
                      <a:fillRect/>
                    </a:stretch>
                  </pic:blipFill>
                  <pic:spPr bwMode="auto">
                    <a:xfrm>
                      <a:off x="0" y="0"/>
                      <a:ext cx="0" cy="1333500"/>
                    </a:xfrm>
                    <a:prstGeom prst="rect">
                      <a:avLst/>
                    </a:prstGeom>
                    <a:noFill/>
                    <a:ln w="9525">
                      <a:noFill/>
                      <a:headEnd/>
                      <a:tailEnd/>
                    </a:ln>
                  </pic:spPr>
                </pic:pic>
              </a:graphicData>
            </a:graphic>
          </wp:inline>
        </w:drawing>
      </w:r>
      <w:r>
        <w:rPr>
          <w:noProof/>
        </w:rPr>
        <w:drawing>
          <wp:inline distT="0" distB="0" distL="0" distR="0" wp14:anchorId="5A8FF816" wp14:editId="602D5881">
            <wp:extent cx="9525" cy="13335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8c6649f9b90d6c85ed3ac63a.mobile/8d01d7ef6d58435db22edf92b556875b.jpg"/>
                    <pic:cNvPicPr>
                      <a:picLocks noChangeAspect="1" noChangeArrowheads="1"/>
                    </pic:cNvPicPr>
                  </pic:nvPicPr>
                  <pic:blipFill>
                    <a:blip r:embed="rId17"/>
                    <a:stretch>
                      <a:fillRect/>
                    </a:stretch>
                  </pic:blipFill>
                  <pic:spPr bwMode="auto">
                    <a:xfrm>
                      <a:off x="0" y="0"/>
                      <a:ext cx="9525" cy="1333500"/>
                    </a:xfrm>
                    <a:prstGeom prst="rect">
                      <a:avLst/>
                    </a:prstGeom>
                    <a:noFill/>
                    <a:ln w="9525">
                      <a:noFill/>
                      <a:headEnd/>
                      <a:tailEnd/>
                    </a:ln>
                  </pic:spPr>
                </pic:pic>
              </a:graphicData>
            </a:graphic>
          </wp:inline>
        </w:drawing>
      </w:r>
      <w:r>
        <w:t xml:space="preserve"> </w:t>
      </w:r>
      <w:r>
        <w:rPr>
          <w:noProof/>
        </w:rPr>
        <w:drawing>
          <wp:inline distT="0" distB="0" distL="0" distR="0" wp14:anchorId="46A93803" wp14:editId="64D69B30">
            <wp:extent cx="9525" cy="13335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8c6649f9b90d6c85ed3ac63a.mobile/7427065a20cb48c28435dd866024cc99.jpg"/>
                    <pic:cNvPicPr>
                      <a:picLocks noChangeAspect="1" noChangeArrowheads="1"/>
                    </pic:cNvPicPr>
                  </pic:nvPicPr>
                  <pic:blipFill>
                    <a:blip r:embed="rId15"/>
                    <a:stretch>
                      <a:fillRect/>
                    </a:stretch>
                  </pic:blipFill>
                  <pic:spPr bwMode="auto">
                    <a:xfrm>
                      <a:off x="0" y="0"/>
                      <a:ext cx="9525" cy="1333500"/>
                    </a:xfrm>
                    <a:prstGeom prst="rect">
                      <a:avLst/>
                    </a:prstGeom>
                    <a:noFill/>
                    <a:ln w="9525">
                      <a:noFill/>
                      <a:headEnd/>
                      <a:tailEnd/>
                    </a:ln>
                  </pic:spPr>
                </pic:pic>
              </a:graphicData>
            </a:graphic>
          </wp:inline>
        </w:drawing>
      </w:r>
    </w:p>
    <w:p w14:paraId="3CF7DB91" w14:textId="77777777" w:rsidR="000D1CEE" w:rsidRDefault="002958B5">
      <w:pPr>
        <w:pStyle w:val="a0"/>
      </w:pPr>
      <w:r>
        <w:rPr>
          <w:noProof/>
        </w:rPr>
        <w:drawing>
          <wp:inline distT="0" distB="0" distL="0" distR="0" wp14:anchorId="180C60F3" wp14:editId="2DEFFBF5">
            <wp:extent cx="4572000" cy="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8c6649f9b90d6c85ed3ac63a.mobile/ed74f66afcf144d5b6fedac347edea51.jpg"/>
                    <pic:cNvPicPr>
                      <a:picLocks noChangeAspect="1" noChangeArrowheads="1"/>
                    </pic:cNvPicPr>
                  </pic:nvPicPr>
                  <pic:blipFill>
                    <a:blip r:embed="rId18"/>
                    <a:stretch>
                      <a:fillRect/>
                    </a:stretch>
                  </pic:blipFill>
                  <pic:spPr bwMode="auto">
                    <a:xfrm>
                      <a:off x="0" y="0"/>
                      <a:ext cx="4572000" cy="0"/>
                    </a:xfrm>
                    <a:prstGeom prst="rect">
                      <a:avLst/>
                    </a:prstGeom>
                    <a:noFill/>
                    <a:ln w="9525">
                      <a:noFill/>
                      <a:headEnd/>
                      <a:tailEnd/>
                    </a:ln>
                  </pic:spPr>
                </pic:pic>
              </a:graphicData>
            </a:graphic>
          </wp:inline>
        </w:drawing>
      </w:r>
      <w:r>
        <w:rPr>
          <w:noProof/>
        </w:rPr>
        <w:drawing>
          <wp:inline distT="0" distB="0" distL="0" distR="0" wp14:anchorId="6AA1A9E3" wp14:editId="56FF5908">
            <wp:extent cx="4581525" cy="952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8c6649f9b90d6c85ed3ac63a.mobile/9ca0f3c94ebd4518a5b7feef6433c709.jpg"/>
                    <pic:cNvPicPr>
                      <a:picLocks noChangeAspect="1" noChangeArrowheads="1"/>
                    </pic:cNvPicPr>
                  </pic:nvPicPr>
                  <pic:blipFill>
                    <a:blip r:embed="rId19"/>
                    <a:stretch>
                      <a:fillRect/>
                    </a:stretch>
                  </pic:blipFill>
                  <pic:spPr bwMode="auto">
                    <a:xfrm>
                      <a:off x="0" y="0"/>
                      <a:ext cx="4581525" cy="9525"/>
                    </a:xfrm>
                    <a:prstGeom prst="rect">
                      <a:avLst/>
                    </a:prstGeom>
                    <a:noFill/>
                    <a:ln w="9525">
                      <a:noFill/>
                      <a:headEnd/>
                      <a:tailEnd/>
                    </a:ln>
                  </pic:spPr>
                </pic:pic>
              </a:graphicData>
            </a:graphic>
          </wp:inline>
        </w:drawing>
      </w:r>
    </w:p>
    <w:p w14:paraId="0BAF2D69" w14:textId="77777777" w:rsidR="000D1CEE" w:rsidRDefault="002958B5">
      <w:pPr>
        <w:pStyle w:val="a0"/>
      </w:pPr>
      <w:r>
        <w:rPr>
          <w:noProof/>
        </w:rPr>
        <w:drawing>
          <wp:inline distT="0" distB="0" distL="0" distR="0" wp14:anchorId="1D077381" wp14:editId="41E6EF69">
            <wp:extent cx="4572000" cy="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8c6649f9b90d6c85ed3ac63a.mobile/82b49d213f1d4850b87e1f70e5eb685f.jpg"/>
                    <pic:cNvPicPr>
                      <a:picLocks noChangeAspect="1" noChangeArrowheads="1"/>
                    </pic:cNvPicPr>
                  </pic:nvPicPr>
                  <pic:blipFill>
                    <a:blip r:embed="rId18"/>
                    <a:stretch>
                      <a:fillRect/>
                    </a:stretch>
                  </pic:blipFill>
                  <pic:spPr bwMode="auto">
                    <a:xfrm>
                      <a:off x="0" y="0"/>
                      <a:ext cx="4572000" cy="0"/>
                    </a:xfrm>
                    <a:prstGeom prst="rect">
                      <a:avLst/>
                    </a:prstGeom>
                    <a:noFill/>
                    <a:ln w="9525">
                      <a:noFill/>
                      <a:headEnd/>
                      <a:tailEnd/>
                    </a:ln>
                  </pic:spPr>
                </pic:pic>
              </a:graphicData>
            </a:graphic>
          </wp:inline>
        </w:drawing>
      </w:r>
      <w:r>
        <w:rPr>
          <w:noProof/>
        </w:rPr>
        <w:drawing>
          <wp:inline distT="0" distB="0" distL="0" distR="0" wp14:anchorId="537B56ED" wp14:editId="3DC29C63">
            <wp:extent cx="4581525" cy="9525"/>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8c6649f9b90d6c85ed3ac63a.mobile/b6c6e625220a4d27bab456a445069f8a.jpg"/>
                    <pic:cNvPicPr>
                      <a:picLocks noChangeAspect="1" noChangeArrowheads="1"/>
                    </pic:cNvPicPr>
                  </pic:nvPicPr>
                  <pic:blipFill>
                    <a:blip r:embed="rId19"/>
                    <a:stretch>
                      <a:fillRect/>
                    </a:stretch>
                  </pic:blipFill>
                  <pic:spPr bwMode="auto">
                    <a:xfrm>
                      <a:off x="0" y="0"/>
                      <a:ext cx="4581525" cy="9525"/>
                    </a:xfrm>
                    <a:prstGeom prst="rect">
                      <a:avLst/>
                    </a:prstGeom>
                    <a:noFill/>
                    <a:ln w="9525">
                      <a:noFill/>
                      <a:headEnd/>
                      <a:tailEnd/>
                    </a:ln>
                  </pic:spPr>
                </pic:pic>
              </a:graphicData>
            </a:graphic>
          </wp:inline>
        </w:drawing>
      </w:r>
    </w:p>
    <w:p w14:paraId="5A6DBF8D" w14:textId="77777777" w:rsidR="000D1CEE" w:rsidRDefault="002958B5">
      <w:pPr>
        <w:pStyle w:val="a0"/>
      </w:pPr>
      <w:r>
        <w:t>注意，</w:t>
      </w:r>
      <w:r>
        <w:t xml:space="preserve"> J1 </w:t>
      </w:r>
      <w:r>
        <w:t>被调度运行后，直到它执行结束，才会引出作业调度程序工作。所以，</w:t>
      </w:r>
      <w:r>
        <w:t xml:space="preserve"> J2 </w:t>
      </w:r>
      <w:r>
        <w:t>至</w:t>
      </w:r>
      <w:r>
        <w:t xml:space="preserve"> J6 </w:t>
      </w:r>
      <w:r>
        <w:t>虽在</w:t>
      </w:r>
      <w:r>
        <w:t xml:space="preserve"> J1 </w:t>
      </w:r>
      <w:r>
        <w:t>执行期间进入，但未被调度，均在等待。当</w:t>
      </w:r>
      <w:r>
        <w:t xml:space="preserve"> J1 </w:t>
      </w:r>
      <w:r>
        <w:t>撤离后，作业调度程序工作，按</w:t>
      </w:r>
      <w:r>
        <w:t xml:space="preserve"> SJF </w:t>
      </w:r>
      <w:r>
        <w:t>算法，显然有执行次序：</w:t>
      </w:r>
      <w:r>
        <w:t xml:space="preserve"> J5 </w:t>
      </w:r>
      <w:r>
        <w:t>、</w:t>
      </w:r>
      <w:r>
        <w:t xml:space="preserve"> J6 </w:t>
      </w:r>
      <w:r>
        <w:t>、</w:t>
      </w:r>
      <w:r>
        <w:t xml:space="preserve"> J3 </w:t>
      </w:r>
      <w:r>
        <w:t>、</w:t>
      </w:r>
      <w:r>
        <w:t xml:space="preserve"> J4 </w:t>
      </w:r>
      <w:r>
        <w:t>、和</w:t>
      </w:r>
      <w:r>
        <w:t xml:space="preserve"> J2 </w:t>
      </w:r>
      <w:r>
        <w:t>。</w:t>
      </w:r>
    </w:p>
    <w:p w14:paraId="3F5A7D15" w14:textId="77777777" w:rsidR="000D1CEE" w:rsidRDefault="002958B5">
      <w:pPr>
        <w:pStyle w:val="a0"/>
      </w:pPr>
      <w:r>
        <w:t>21</w:t>
      </w:r>
    </w:p>
    <w:tbl>
      <w:tblPr>
        <w:tblStyle w:val="Table"/>
        <w:tblW w:w="0" w:type="pct"/>
        <w:tblLook w:val="07C0" w:firstRow="0" w:lastRow="1" w:firstColumn="1" w:lastColumn="1" w:noHBand="1" w:noVBand="1"/>
      </w:tblPr>
      <w:tblGrid>
        <w:gridCol w:w="936"/>
        <w:gridCol w:w="1176"/>
        <w:gridCol w:w="2174"/>
        <w:gridCol w:w="936"/>
      </w:tblGrid>
      <w:tr w:rsidR="000D1CEE" w14:paraId="7558FD15" w14:textId="77777777">
        <w:tc>
          <w:tcPr>
            <w:tcW w:w="0" w:type="auto"/>
          </w:tcPr>
          <w:p w14:paraId="0D7D67F2" w14:textId="77777777" w:rsidR="000D1CEE" w:rsidRDefault="002958B5">
            <w:r>
              <w:t>作业名</w:t>
            </w:r>
          </w:p>
        </w:tc>
        <w:tc>
          <w:tcPr>
            <w:tcW w:w="0" w:type="auto"/>
          </w:tcPr>
          <w:p w14:paraId="1F09762C" w14:textId="77777777" w:rsidR="000D1CEE" w:rsidRDefault="002958B5">
            <w:r>
              <w:t>到达时刻</w:t>
            </w:r>
          </w:p>
        </w:tc>
        <w:tc>
          <w:tcPr>
            <w:tcW w:w="0" w:type="auto"/>
          </w:tcPr>
          <w:p w14:paraId="490745DC" w14:textId="77777777" w:rsidR="000D1CEE" w:rsidRDefault="002958B5">
            <w:r>
              <w:t>估计运行时间</w:t>
            </w:r>
            <w:r>
              <w:t>/min</w:t>
            </w:r>
          </w:p>
        </w:tc>
        <w:tc>
          <w:tcPr>
            <w:tcW w:w="0" w:type="auto"/>
          </w:tcPr>
          <w:p w14:paraId="370FD487" w14:textId="77777777" w:rsidR="000D1CEE" w:rsidRDefault="002958B5">
            <w:r>
              <w:t>优先数</w:t>
            </w:r>
          </w:p>
        </w:tc>
      </w:tr>
      <w:tr w:rsidR="000D1CEE" w14:paraId="4019BA09" w14:textId="77777777">
        <w:tc>
          <w:tcPr>
            <w:tcW w:w="0" w:type="auto"/>
          </w:tcPr>
          <w:p w14:paraId="71F1F7C0" w14:textId="77777777" w:rsidR="000D1CEE" w:rsidRDefault="002958B5">
            <w:r>
              <w:t>JOB1</w:t>
            </w:r>
          </w:p>
        </w:tc>
        <w:tc>
          <w:tcPr>
            <w:tcW w:w="0" w:type="auto"/>
          </w:tcPr>
          <w:p w14:paraId="6ABA7AF5" w14:textId="77777777" w:rsidR="000D1CEE" w:rsidRDefault="002958B5">
            <w:r>
              <w:t>10 :00</w:t>
            </w:r>
          </w:p>
        </w:tc>
        <w:tc>
          <w:tcPr>
            <w:tcW w:w="0" w:type="auto"/>
          </w:tcPr>
          <w:p w14:paraId="0F0BECBD" w14:textId="77777777" w:rsidR="000D1CEE" w:rsidRDefault="002958B5">
            <w:r>
              <w:t>40</w:t>
            </w:r>
          </w:p>
        </w:tc>
        <w:tc>
          <w:tcPr>
            <w:tcW w:w="0" w:type="auto"/>
          </w:tcPr>
          <w:p w14:paraId="5785B912" w14:textId="77777777" w:rsidR="000D1CEE" w:rsidRDefault="002958B5">
            <w:r>
              <w:t>5</w:t>
            </w:r>
          </w:p>
        </w:tc>
      </w:tr>
      <w:tr w:rsidR="000D1CEE" w14:paraId="78FF9AF9" w14:textId="77777777">
        <w:tc>
          <w:tcPr>
            <w:tcW w:w="0" w:type="auto"/>
          </w:tcPr>
          <w:p w14:paraId="3602C496" w14:textId="77777777" w:rsidR="000D1CEE" w:rsidRDefault="002958B5">
            <w:r>
              <w:t>JOB2</w:t>
            </w:r>
          </w:p>
        </w:tc>
        <w:tc>
          <w:tcPr>
            <w:tcW w:w="0" w:type="auto"/>
          </w:tcPr>
          <w:p w14:paraId="233C75C0" w14:textId="77777777" w:rsidR="000D1CEE" w:rsidRDefault="002958B5">
            <w:r>
              <w:t>10 :20</w:t>
            </w:r>
          </w:p>
        </w:tc>
        <w:tc>
          <w:tcPr>
            <w:tcW w:w="0" w:type="auto"/>
          </w:tcPr>
          <w:p w14:paraId="617E169F" w14:textId="77777777" w:rsidR="000D1CEE" w:rsidRDefault="002958B5">
            <w:r>
              <w:t>30</w:t>
            </w:r>
          </w:p>
        </w:tc>
        <w:tc>
          <w:tcPr>
            <w:tcW w:w="0" w:type="auto"/>
          </w:tcPr>
          <w:p w14:paraId="3D36C3BA" w14:textId="77777777" w:rsidR="000D1CEE" w:rsidRDefault="002958B5">
            <w:r>
              <w:t>3</w:t>
            </w:r>
          </w:p>
        </w:tc>
      </w:tr>
      <w:tr w:rsidR="000D1CEE" w14:paraId="45B8285F" w14:textId="77777777">
        <w:tc>
          <w:tcPr>
            <w:tcW w:w="0" w:type="auto"/>
          </w:tcPr>
          <w:p w14:paraId="00E92B96" w14:textId="77777777" w:rsidR="000D1CEE" w:rsidRDefault="002958B5">
            <w:r>
              <w:t>JOB3</w:t>
            </w:r>
          </w:p>
        </w:tc>
        <w:tc>
          <w:tcPr>
            <w:tcW w:w="0" w:type="auto"/>
          </w:tcPr>
          <w:p w14:paraId="0C39C6FA" w14:textId="77777777" w:rsidR="000D1CEE" w:rsidRDefault="002958B5">
            <w:r>
              <w:t>10 :30</w:t>
            </w:r>
          </w:p>
        </w:tc>
        <w:tc>
          <w:tcPr>
            <w:tcW w:w="0" w:type="auto"/>
          </w:tcPr>
          <w:p w14:paraId="1F93221D" w14:textId="77777777" w:rsidR="000D1CEE" w:rsidRDefault="002958B5">
            <w:r>
              <w:t>60</w:t>
            </w:r>
          </w:p>
        </w:tc>
        <w:tc>
          <w:tcPr>
            <w:tcW w:w="0" w:type="auto"/>
          </w:tcPr>
          <w:p w14:paraId="6A9087D7" w14:textId="77777777" w:rsidR="000D1CEE" w:rsidRDefault="002958B5">
            <w:r>
              <w:t>4</w:t>
            </w:r>
          </w:p>
        </w:tc>
      </w:tr>
      <w:tr w:rsidR="000D1CEE" w14:paraId="5A26E897" w14:textId="77777777">
        <w:tc>
          <w:tcPr>
            <w:tcW w:w="0" w:type="auto"/>
          </w:tcPr>
          <w:p w14:paraId="44F19DD4" w14:textId="77777777" w:rsidR="000D1CEE" w:rsidRDefault="002958B5">
            <w:r>
              <w:t>JOB4</w:t>
            </w:r>
          </w:p>
        </w:tc>
        <w:tc>
          <w:tcPr>
            <w:tcW w:w="0" w:type="auto"/>
          </w:tcPr>
          <w:p w14:paraId="04409547" w14:textId="77777777" w:rsidR="000D1CEE" w:rsidRDefault="002958B5">
            <w:r>
              <w:t>10 :50</w:t>
            </w:r>
          </w:p>
        </w:tc>
        <w:tc>
          <w:tcPr>
            <w:tcW w:w="0" w:type="auto"/>
          </w:tcPr>
          <w:p w14:paraId="3CAB6E4E" w14:textId="77777777" w:rsidR="000D1CEE" w:rsidRDefault="002958B5">
            <w:r>
              <w:t>20</w:t>
            </w:r>
          </w:p>
        </w:tc>
        <w:tc>
          <w:tcPr>
            <w:tcW w:w="0" w:type="auto"/>
          </w:tcPr>
          <w:p w14:paraId="17B371F1" w14:textId="77777777" w:rsidR="000D1CEE" w:rsidRDefault="002958B5">
            <w:r>
              <w:t>6</w:t>
            </w:r>
          </w:p>
        </w:tc>
      </w:tr>
      <w:tr w:rsidR="000D1CEE" w14:paraId="6E797F4A" w14:textId="77777777">
        <w:tc>
          <w:tcPr>
            <w:tcW w:w="0" w:type="auto"/>
          </w:tcPr>
          <w:p w14:paraId="21B5D1FB" w14:textId="77777777" w:rsidR="000D1CEE" w:rsidRDefault="002958B5">
            <w:r>
              <w:t>JOB5</w:t>
            </w:r>
          </w:p>
        </w:tc>
        <w:tc>
          <w:tcPr>
            <w:tcW w:w="0" w:type="auto"/>
          </w:tcPr>
          <w:p w14:paraId="57455DF4" w14:textId="77777777" w:rsidR="000D1CEE" w:rsidRDefault="002958B5">
            <w:r>
              <w:t>11 :00</w:t>
            </w:r>
          </w:p>
        </w:tc>
        <w:tc>
          <w:tcPr>
            <w:tcW w:w="0" w:type="auto"/>
          </w:tcPr>
          <w:p w14:paraId="1B323654" w14:textId="77777777" w:rsidR="000D1CEE" w:rsidRDefault="002958B5">
            <w:r>
              <w:t>20</w:t>
            </w:r>
          </w:p>
        </w:tc>
        <w:tc>
          <w:tcPr>
            <w:tcW w:w="0" w:type="auto"/>
          </w:tcPr>
          <w:p w14:paraId="705B0270" w14:textId="77777777" w:rsidR="000D1CEE" w:rsidRDefault="002958B5">
            <w:r>
              <w:t>4</w:t>
            </w:r>
          </w:p>
        </w:tc>
      </w:tr>
      <w:tr w:rsidR="000D1CEE" w14:paraId="31B22E26" w14:textId="77777777">
        <w:tc>
          <w:tcPr>
            <w:tcW w:w="0" w:type="auto"/>
          </w:tcPr>
          <w:p w14:paraId="46153CC8" w14:textId="77777777" w:rsidR="000D1CEE" w:rsidRDefault="002958B5">
            <w:r>
              <w:t>JOB6</w:t>
            </w:r>
          </w:p>
        </w:tc>
        <w:tc>
          <w:tcPr>
            <w:tcW w:w="0" w:type="auto"/>
          </w:tcPr>
          <w:p w14:paraId="37C9AB16" w14:textId="77777777" w:rsidR="000D1CEE" w:rsidRDefault="002958B5">
            <w:r>
              <w:t xml:space="preserve">11 </w:t>
            </w:r>
            <w:r>
              <w:t>:10</w:t>
            </w:r>
          </w:p>
        </w:tc>
        <w:tc>
          <w:tcPr>
            <w:tcW w:w="0" w:type="auto"/>
          </w:tcPr>
          <w:p w14:paraId="4EB52A15" w14:textId="77777777" w:rsidR="000D1CEE" w:rsidRDefault="002958B5">
            <w:r>
              <w:t>10</w:t>
            </w:r>
          </w:p>
        </w:tc>
        <w:tc>
          <w:tcPr>
            <w:tcW w:w="0" w:type="auto"/>
          </w:tcPr>
          <w:p w14:paraId="171C3F39" w14:textId="77777777" w:rsidR="000D1CEE" w:rsidRDefault="002958B5">
            <w:r>
              <w:t>4</w:t>
            </w:r>
          </w:p>
        </w:tc>
      </w:tr>
      <w:tr w:rsidR="000D1CEE" w14:paraId="19B06855" w14:textId="77777777">
        <w:tc>
          <w:tcPr>
            <w:tcW w:w="0" w:type="auto"/>
          </w:tcPr>
          <w:p w14:paraId="1BA12360" w14:textId="77777777" w:rsidR="000D1CEE" w:rsidRDefault="000D1CEE"/>
        </w:tc>
        <w:tc>
          <w:tcPr>
            <w:tcW w:w="0" w:type="auto"/>
          </w:tcPr>
          <w:p w14:paraId="0FD6DCDD" w14:textId="77777777" w:rsidR="000D1CEE" w:rsidRDefault="000D1CEE"/>
        </w:tc>
        <w:tc>
          <w:tcPr>
            <w:tcW w:w="0" w:type="auto"/>
          </w:tcPr>
          <w:p w14:paraId="40E3CC99" w14:textId="77777777" w:rsidR="000D1CEE" w:rsidRDefault="000D1CEE"/>
        </w:tc>
        <w:tc>
          <w:tcPr>
            <w:tcW w:w="0" w:type="auto"/>
          </w:tcPr>
          <w:p w14:paraId="7E2CD9E7" w14:textId="77777777" w:rsidR="000D1CEE" w:rsidRDefault="000D1CEE"/>
        </w:tc>
      </w:tr>
    </w:tbl>
    <w:p w14:paraId="1F9F50A2" w14:textId="77777777" w:rsidR="000D1CEE" w:rsidRDefault="002958B5">
      <w:pPr>
        <w:pStyle w:val="a0"/>
      </w:pPr>
      <w:r>
        <w:t>答：如下表所示</w:t>
      </w:r>
    </w:p>
    <w:tbl>
      <w:tblPr>
        <w:tblStyle w:val="Table"/>
        <w:tblW w:w="0" w:type="pct"/>
        <w:tblLook w:val="07C0" w:firstRow="0" w:lastRow="1" w:firstColumn="1" w:lastColumn="1" w:noHBand="1" w:noVBand="1"/>
      </w:tblPr>
      <w:tblGrid>
        <w:gridCol w:w="931"/>
        <w:gridCol w:w="1637"/>
        <w:gridCol w:w="1637"/>
        <w:gridCol w:w="1637"/>
        <w:gridCol w:w="1163"/>
        <w:gridCol w:w="1635"/>
      </w:tblGrid>
      <w:tr w:rsidR="000D1CEE" w14:paraId="54BABCF5" w14:textId="77777777">
        <w:tc>
          <w:tcPr>
            <w:tcW w:w="0" w:type="auto"/>
          </w:tcPr>
          <w:p w14:paraId="3DE522D4" w14:textId="77777777" w:rsidR="000D1CEE" w:rsidRDefault="002958B5">
            <w:r>
              <w:t>作业名</w:t>
            </w:r>
          </w:p>
        </w:tc>
        <w:tc>
          <w:tcPr>
            <w:tcW w:w="0" w:type="auto"/>
          </w:tcPr>
          <w:p w14:paraId="1A75FFE7" w14:textId="77777777" w:rsidR="000D1CEE" w:rsidRDefault="002958B5">
            <w:r>
              <w:t>进入内存时刻</w:t>
            </w:r>
          </w:p>
        </w:tc>
        <w:tc>
          <w:tcPr>
            <w:tcW w:w="0" w:type="auto"/>
          </w:tcPr>
          <w:p w14:paraId="3BE6EF13" w14:textId="77777777" w:rsidR="000D1CEE" w:rsidRDefault="002958B5">
            <w:r>
              <w:t>开始运行时刻</w:t>
            </w:r>
          </w:p>
        </w:tc>
        <w:tc>
          <w:tcPr>
            <w:tcW w:w="0" w:type="auto"/>
          </w:tcPr>
          <w:p w14:paraId="256E818C" w14:textId="77777777" w:rsidR="000D1CEE" w:rsidRDefault="002958B5">
            <w:r>
              <w:t>结束运行时刻</w:t>
            </w:r>
          </w:p>
        </w:tc>
        <w:tc>
          <w:tcPr>
            <w:tcW w:w="0" w:type="auto"/>
          </w:tcPr>
          <w:p w14:paraId="1B6CA2F1" w14:textId="77777777" w:rsidR="000D1CEE" w:rsidRDefault="002958B5">
            <w:r>
              <w:t>周转时间</w:t>
            </w:r>
          </w:p>
        </w:tc>
        <w:tc>
          <w:tcPr>
            <w:tcW w:w="0" w:type="auto"/>
          </w:tcPr>
          <w:p w14:paraId="31B3AB2D" w14:textId="77777777" w:rsidR="000D1CEE" w:rsidRDefault="002958B5">
            <w:r>
              <w:t>带权周转时间</w:t>
            </w:r>
          </w:p>
        </w:tc>
      </w:tr>
      <w:tr w:rsidR="000D1CEE" w14:paraId="4ACC57A0" w14:textId="77777777">
        <w:tc>
          <w:tcPr>
            <w:tcW w:w="0" w:type="auto"/>
          </w:tcPr>
          <w:p w14:paraId="1AEFD427" w14:textId="77777777" w:rsidR="000D1CEE" w:rsidRDefault="002958B5">
            <w:r>
              <w:t>JOB1</w:t>
            </w:r>
          </w:p>
        </w:tc>
        <w:tc>
          <w:tcPr>
            <w:tcW w:w="0" w:type="auto"/>
          </w:tcPr>
          <w:p w14:paraId="7DAAAB24" w14:textId="77777777" w:rsidR="000D1CEE" w:rsidRDefault="002958B5">
            <w:r>
              <w:t>10:00</w:t>
            </w:r>
          </w:p>
        </w:tc>
        <w:tc>
          <w:tcPr>
            <w:tcW w:w="0" w:type="auto"/>
          </w:tcPr>
          <w:p w14:paraId="17746F27" w14:textId="77777777" w:rsidR="000D1CEE" w:rsidRDefault="002958B5">
            <w:r>
              <w:t>10:00</w:t>
            </w:r>
          </w:p>
        </w:tc>
        <w:tc>
          <w:tcPr>
            <w:tcW w:w="0" w:type="auto"/>
          </w:tcPr>
          <w:p w14:paraId="68D8F45F" w14:textId="77777777" w:rsidR="000D1CEE" w:rsidRDefault="002958B5">
            <w:r>
              <w:t>12:40</w:t>
            </w:r>
          </w:p>
        </w:tc>
        <w:tc>
          <w:tcPr>
            <w:tcW w:w="0" w:type="auto"/>
          </w:tcPr>
          <w:p w14:paraId="6623CC1B" w14:textId="77777777" w:rsidR="000D1CEE" w:rsidRDefault="002958B5">
            <w:r>
              <w:t>160</w:t>
            </w:r>
          </w:p>
        </w:tc>
        <w:tc>
          <w:tcPr>
            <w:tcW w:w="0" w:type="auto"/>
          </w:tcPr>
          <w:p w14:paraId="065A21B9" w14:textId="77777777" w:rsidR="000D1CEE" w:rsidRDefault="002958B5">
            <w:r>
              <w:t>4</w:t>
            </w:r>
          </w:p>
        </w:tc>
      </w:tr>
      <w:tr w:rsidR="000D1CEE" w14:paraId="495C5F7F" w14:textId="77777777">
        <w:tc>
          <w:tcPr>
            <w:tcW w:w="0" w:type="auto"/>
          </w:tcPr>
          <w:p w14:paraId="1C4A6F6B" w14:textId="77777777" w:rsidR="000D1CEE" w:rsidRDefault="002958B5">
            <w:r>
              <w:t>JOB2</w:t>
            </w:r>
          </w:p>
        </w:tc>
        <w:tc>
          <w:tcPr>
            <w:tcW w:w="0" w:type="auto"/>
          </w:tcPr>
          <w:p w14:paraId="6EA10AA0" w14:textId="77777777" w:rsidR="000D1CEE" w:rsidRDefault="002958B5">
            <w:r>
              <w:t>10:20</w:t>
            </w:r>
          </w:p>
        </w:tc>
        <w:tc>
          <w:tcPr>
            <w:tcW w:w="0" w:type="auto"/>
          </w:tcPr>
          <w:p w14:paraId="33218327" w14:textId="77777777" w:rsidR="000D1CEE" w:rsidRDefault="002958B5">
            <w:r>
              <w:t>10:20</w:t>
            </w:r>
          </w:p>
        </w:tc>
        <w:tc>
          <w:tcPr>
            <w:tcW w:w="0" w:type="auto"/>
          </w:tcPr>
          <w:p w14:paraId="27B13FB8" w14:textId="77777777" w:rsidR="000D1CEE" w:rsidRDefault="002958B5">
            <w:r>
              <w:t>10:50</w:t>
            </w:r>
          </w:p>
        </w:tc>
        <w:tc>
          <w:tcPr>
            <w:tcW w:w="0" w:type="auto"/>
          </w:tcPr>
          <w:p w14:paraId="55E6336F" w14:textId="77777777" w:rsidR="000D1CEE" w:rsidRDefault="002958B5">
            <w:r>
              <w:t>30</w:t>
            </w:r>
          </w:p>
        </w:tc>
        <w:tc>
          <w:tcPr>
            <w:tcW w:w="0" w:type="auto"/>
          </w:tcPr>
          <w:p w14:paraId="7B500F00" w14:textId="77777777" w:rsidR="000D1CEE" w:rsidRDefault="002958B5">
            <w:r>
              <w:t>1</w:t>
            </w:r>
          </w:p>
        </w:tc>
      </w:tr>
      <w:tr w:rsidR="000D1CEE" w14:paraId="20C6886B" w14:textId="77777777">
        <w:tc>
          <w:tcPr>
            <w:tcW w:w="0" w:type="auto"/>
          </w:tcPr>
          <w:p w14:paraId="77C86592" w14:textId="77777777" w:rsidR="000D1CEE" w:rsidRDefault="002958B5">
            <w:r>
              <w:t>JOB3</w:t>
            </w:r>
          </w:p>
        </w:tc>
        <w:tc>
          <w:tcPr>
            <w:tcW w:w="0" w:type="auto"/>
          </w:tcPr>
          <w:p w14:paraId="5DED9B75" w14:textId="77777777" w:rsidR="000D1CEE" w:rsidRDefault="002958B5">
            <w:r>
              <w:t>10:30</w:t>
            </w:r>
          </w:p>
        </w:tc>
        <w:tc>
          <w:tcPr>
            <w:tcW w:w="0" w:type="auto"/>
          </w:tcPr>
          <w:p w14:paraId="7F71B66F" w14:textId="77777777" w:rsidR="000D1CEE" w:rsidRDefault="002958B5">
            <w:r>
              <w:t>10:50</w:t>
            </w:r>
          </w:p>
        </w:tc>
        <w:tc>
          <w:tcPr>
            <w:tcW w:w="0" w:type="auto"/>
          </w:tcPr>
          <w:p w14:paraId="4870C5D9" w14:textId="77777777" w:rsidR="000D1CEE" w:rsidRDefault="002958B5">
            <w:r>
              <w:t>11:50</w:t>
            </w:r>
          </w:p>
        </w:tc>
        <w:tc>
          <w:tcPr>
            <w:tcW w:w="0" w:type="auto"/>
          </w:tcPr>
          <w:p w14:paraId="2962E3AF" w14:textId="77777777" w:rsidR="000D1CEE" w:rsidRDefault="002958B5">
            <w:r>
              <w:t>80</w:t>
            </w:r>
          </w:p>
        </w:tc>
        <w:tc>
          <w:tcPr>
            <w:tcW w:w="0" w:type="auto"/>
          </w:tcPr>
          <w:p w14:paraId="51C57FD9" w14:textId="77777777" w:rsidR="000D1CEE" w:rsidRDefault="002958B5">
            <w:r>
              <w:t>4/3</w:t>
            </w:r>
          </w:p>
        </w:tc>
      </w:tr>
      <w:tr w:rsidR="000D1CEE" w14:paraId="1BACD72B" w14:textId="77777777">
        <w:tc>
          <w:tcPr>
            <w:tcW w:w="0" w:type="auto"/>
          </w:tcPr>
          <w:p w14:paraId="7B6C2983" w14:textId="77777777" w:rsidR="000D1CEE" w:rsidRDefault="002958B5">
            <w:r>
              <w:lastRenderedPageBreak/>
              <w:t>JOB4</w:t>
            </w:r>
          </w:p>
        </w:tc>
        <w:tc>
          <w:tcPr>
            <w:tcW w:w="0" w:type="auto"/>
          </w:tcPr>
          <w:p w14:paraId="7F819314" w14:textId="77777777" w:rsidR="000D1CEE" w:rsidRDefault="002958B5">
            <w:r>
              <w:t>10:50</w:t>
            </w:r>
          </w:p>
        </w:tc>
        <w:tc>
          <w:tcPr>
            <w:tcW w:w="0" w:type="auto"/>
          </w:tcPr>
          <w:p w14:paraId="28F45649" w14:textId="77777777" w:rsidR="000D1CEE" w:rsidRDefault="002958B5">
            <w:r>
              <w:t>12:40</w:t>
            </w:r>
          </w:p>
        </w:tc>
        <w:tc>
          <w:tcPr>
            <w:tcW w:w="0" w:type="auto"/>
          </w:tcPr>
          <w:p w14:paraId="409EF746" w14:textId="77777777" w:rsidR="000D1CEE" w:rsidRDefault="002958B5">
            <w:r>
              <w:t>13:00</w:t>
            </w:r>
          </w:p>
        </w:tc>
        <w:tc>
          <w:tcPr>
            <w:tcW w:w="0" w:type="auto"/>
          </w:tcPr>
          <w:p w14:paraId="2D812095" w14:textId="77777777" w:rsidR="000D1CEE" w:rsidRDefault="002958B5">
            <w:r>
              <w:t>130</w:t>
            </w:r>
          </w:p>
        </w:tc>
        <w:tc>
          <w:tcPr>
            <w:tcW w:w="0" w:type="auto"/>
          </w:tcPr>
          <w:p w14:paraId="4DCBBA09" w14:textId="77777777" w:rsidR="000D1CEE" w:rsidRDefault="002958B5">
            <w:r>
              <w:t>13/2</w:t>
            </w:r>
          </w:p>
        </w:tc>
      </w:tr>
      <w:tr w:rsidR="000D1CEE" w14:paraId="23B1C72C" w14:textId="77777777">
        <w:tc>
          <w:tcPr>
            <w:tcW w:w="0" w:type="auto"/>
          </w:tcPr>
          <w:p w14:paraId="50C755AD" w14:textId="77777777" w:rsidR="000D1CEE" w:rsidRDefault="002958B5">
            <w:r>
              <w:t>JOB5</w:t>
            </w:r>
          </w:p>
        </w:tc>
        <w:tc>
          <w:tcPr>
            <w:tcW w:w="0" w:type="auto"/>
          </w:tcPr>
          <w:p w14:paraId="0A2EAB83" w14:textId="77777777" w:rsidR="000D1CEE" w:rsidRDefault="002958B5">
            <w:r>
              <w:t>12:00</w:t>
            </w:r>
          </w:p>
        </w:tc>
        <w:tc>
          <w:tcPr>
            <w:tcW w:w="0" w:type="auto"/>
          </w:tcPr>
          <w:p w14:paraId="3B767604" w14:textId="77777777" w:rsidR="000D1CEE" w:rsidRDefault="002958B5">
            <w:r>
              <w:t>12:00</w:t>
            </w:r>
          </w:p>
        </w:tc>
        <w:tc>
          <w:tcPr>
            <w:tcW w:w="0" w:type="auto"/>
          </w:tcPr>
          <w:p w14:paraId="4A9A3E7C" w14:textId="77777777" w:rsidR="000D1CEE" w:rsidRDefault="002958B5">
            <w:r>
              <w:t>12:20</w:t>
            </w:r>
          </w:p>
        </w:tc>
        <w:tc>
          <w:tcPr>
            <w:tcW w:w="0" w:type="auto"/>
          </w:tcPr>
          <w:p w14:paraId="1A5BFC62" w14:textId="77777777" w:rsidR="000D1CEE" w:rsidRDefault="002958B5">
            <w:r>
              <w:t>80</w:t>
            </w:r>
          </w:p>
        </w:tc>
        <w:tc>
          <w:tcPr>
            <w:tcW w:w="0" w:type="auto"/>
          </w:tcPr>
          <w:p w14:paraId="55EDED34" w14:textId="77777777" w:rsidR="000D1CEE" w:rsidRDefault="002958B5">
            <w:r>
              <w:t>4</w:t>
            </w:r>
          </w:p>
        </w:tc>
      </w:tr>
      <w:tr w:rsidR="000D1CEE" w14:paraId="69E9666C" w14:textId="77777777">
        <w:tc>
          <w:tcPr>
            <w:tcW w:w="0" w:type="auto"/>
          </w:tcPr>
          <w:p w14:paraId="7632B04F" w14:textId="77777777" w:rsidR="000D1CEE" w:rsidRDefault="002958B5">
            <w:r>
              <w:t>JOB6</w:t>
            </w:r>
          </w:p>
        </w:tc>
        <w:tc>
          <w:tcPr>
            <w:tcW w:w="0" w:type="auto"/>
          </w:tcPr>
          <w:p w14:paraId="11A2B1ED" w14:textId="77777777" w:rsidR="000D1CEE" w:rsidRDefault="002958B5">
            <w:r>
              <w:t>11</w:t>
            </w:r>
            <w:r>
              <w:t>：</w:t>
            </w:r>
            <w:r>
              <w:t>50</w:t>
            </w:r>
          </w:p>
        </w:tc>
        <w:tc>
          <w:tcPr>
            <w:tcW w:w="0" w:type="auto"/>
          </w:tcPr>
          <w:p w14:paraId="299081E1" w14:textId="77777777" w:rsidR="000D1CEE" w:rsidRDefault="002958B5">
            <w:r>
              <w:t>11:50</w:t>
            </w:r>
          </w:p>
        </w:tc>
        <w:tc>
          <w:tcPr>
            <w:tcW w:w="0" w:type="auto"/>
          </w:tcPr>
          <w:p w14:paraId="27D351BB" w14:textId="77777777" w:rsidR="000D1CEE" w:rsidRDefault="002958B5">
            <w:r>
              <w:t>12:00</w:t>
            </w:r>
          </w:p>
        </w:tc>
        <w:tc>
          <w:tcPr>
            <w:tcW w:w="0" w:type="auto"/>
          </w:tcPr>
          <w:p w14:paraId="70F3473A" w14:textId="77777777" w:rsidR="000D1CEE" w:rsidRDefault="002958B5">
            <w:r>
              <w:t>50</w:t>
            </w:r>
          </w:p>
        </w:tc>
        <w:tc>
          <w:tcPr>
            <w:tcW w:w="0" w:type="auto"/>
          </w:tcPr>
          <w:p w14:paraId="4000632C" w14:textId="77777777" w:rsidR="000D1CEE" w:rsidRDefault="002958B5">
            <w:r>
              <w:t>5</w:t>
            </w:r>
          </w:p>
        </w:tc>
      </w:tr>
      <w:tr w:rsidR="000D1CEE" w14:paraId="63FF05EA" w14:textId="77777777">
        <w:tc>
          <w:tcPr>
            <w:tcW w:w="0" w:type="auto"/>
          </w:tcPr>
          <w:p w14:paraId="3A0B3C77" w14:textId="77777777" w:rsidR="000D1CEE" w:rsidRDefault="000D1CEE"/>
        </w:tc>
        <w:tc>
          <w:tcPr>
            <w:tcW w:w="0" w:type="auto"/>
          </w:tcPr>
          <w:p w14:paraId="5C1B650A" w14:textId="77777777" w:rsidR="000D1CEE" w:rsidRDefault="000D1CEE"/>
        </w:tc>
        <w:tc>
          <w:tcPr>
            <w:tcW w:w="0" w:type="auto"/>
          </w:tcPr>
          <w:p w14:paraId="2200193C" w14:textId="77777777" w:rsidR="000D1CEE" w:rsidRDefault="000D1CEE"/>
        </w:tc>
        <w:tc>
          <w:tcPr>
            <w:tcW w:w="0" w:type="auto"/>
          </w:tcPr>
          <w:p w14:paraId="78D4DC26" w14:textId="77777777" w:rsidR="000D1CEE" w:rsidRDefault="000D1CEE"/>
        </w:tc>
        <w:tc>
          <w:tcPr>
            <w:tcW w:w="0" w:type="auto"/>
          </w:tcPr>
          <w:p w14:paraId="190E9757" w14:textId="77777777" w:rsidR="000D1CEE" w:rsidRDefault="000D1CEE"/>
        </w:tc>
        <w:tc>
          <w:tcPr>
            <w:tcW w:w="0" w:type="auto"/>
          </w:tcPr>
          <w:p w14:paraId="5FD0B00F" w14:textId="77777777" w:rsidR="000D1CEE" w:rsidRDefault="000D1CEE"/>
        </w:tc>
      </w:tr>
    </w:tbl>
    <w:p w14:paraId="4992D360" w14:textId="77777777" w:rsidR="000D1CEE" w:rsidRDefault="002958B5">
      <w:pPr>
        <w:pStyle w:val="a0"/>
      </w:pPr>
      <w:r>
        <w:t>平均周转时间</w:t>
      </w:r>
      <w:r>
        <w:t xml:space="preserve"> =(160+30+80+130+80+50)/6=88.88</w:t>
      </w:r>
    </w:p>
    <w:p w14:paraId="20C3DCE6" w14:textId="77777777" w:rsidR="000D1CEE" w:rsidRDefault="002958B5">
      <w:pPr>
        <w:pStyle w:val="a0"/>
      </w:pPr>
      <w:r>
        <w:t>平均带权周转时间</w:t>
      </w:r>
      <w:r>
        <w:t xml:space="preserve"> =(4+1+4/3+13/2+4+5)/6=3.64</w:t>
      </w:r>
    </w:p>
    <w:p w14:paraId="14FE20ED" w14:textId="77777777" w:rsidR="000D1CEE" w:rsidRDefault="002958B5">
      <w:pPr>
        <w:pStyle w:val="a0"/>
      </w:pPr>
      <w:r>
        <w:t xml:space="preserve">25 </w:t>
      </w:r>
      <w:r>
        <w:t>、</w:t>
      </w:r>
      <w:r>
        <w:t xml:space="preserve"> </w:t>
      </w:r>
      <w:r>
        <w:t>答：</w:t>
      </w:r>
    </w:p>
    <w:p w14:paraId="7441CE81" w14:textId="77777777" w:rsidR="000D1CEE" w:rsidRDefault="002958B5">
      <w:pPr>
        <w:pStyle w:val="a0"/>
      </w:pPr>
      <w:r>
        <w:t>每个作业运行将经过两个阶段：作业调度</w:t>
      </w:r>
      <w:r>
        <w:t xml:space="preserve"> (SJF </w:t>
      </w:r>
      <w:r>
        <w:t>算法</w:t>
      </w:r>
      <w:r>
        <w:t xml:space="preserve"> ) </w:t>
      </w:r>
      <w:r>
        <w:t>和进程调度</w:t>
      </w:r>
      <w:r>
        <w:t xml:space="preserve"> ( </w:t>
      </w:r>
      <w:r>
        <w:t>优先数抢占式</w:t>
      </w:r>
      <w:r>
        <w:t xml:space="preserve"> ) </w:t>
      </w:r>
      <w:r>
        <w:t>。另外，批处理最多容纳</w:t>
      </w:r>
      <w:r>
        <w:t xml:space="preserve"> 2 </w:t>
      </w:r>
      <w:r>
        <w:t>道作业，更多的作业将在后备队列等待。</w:t>
      </w:r>
    </w:p>
    <w:p w14:paraId="1B9C23BA" w14:textId="77777777" w:rsidR="000D1CEE" w:rsidRDefault="002958B5">
      <w:pPr>
        <w:pStyle w:val="a0"/>
      </w:pPr>
      <w:r>
        <w:rPr>
          <w:noProof/>
        </w:rPr>
        <w:drawing>
          <wp:inline distT="0" distB="0" distL="0" distR="0" wp14:anchorId="6DF65715" wp14:editId="1E77A7A8">
            <wp:extent cx="5257800" cy="168592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8c6649f9b90d6c85ed3ac63a.mobile/fb6ae543b5c343f7b922b50500cdad7c.jpg"/>
                    <pic:cNvPicPr>
                      <a:picLocks noChangeAspect="1" noChangeArrowheads="1"/>
                    </pic:cNvPicPr>
                  </pic:nvPicPr>
                  <pic:blipFill>
                    <a:blip r:embed="rId20"/>
                    <a:stretch>
                      <a:fillRect/>
                    </a:stretch>
                  </pic:blipFill>
                  <pic:spPr bwMode="auto">
                    <a:xfrm>
                      <a:off x="0" y="0"/>
                      <a:ext cx="5257800" cy="1685925"/>
                    </a:xfrm>
                    <a:prstGeom prst="rect">
                      <a:avLst/>
                    </a:prstGeom>
                    <a:noFill/>
                    <a:ln w="9525">
                      <a:noFill/>
                      <a:headEnd/>
                      <a:tailEnd/>
                    </a:ln>
                  </pic:spPr>
                </pic:pic>
              </a:graphicData>
            </a:graphic>
          </wp:inline>
        </w:drawing>
      </w:r>
    </w:p>
    <w:p w14:paraId="50134999" w14:textId="77777777" w:rsidR="000D1CEE" w:rsidRDefault="002958B5">
      <w:pPr>
        <w:pStyle w:val="a0"/>
      </w:pPr>
      <w:r>
        <w:t xml:space="preserve"> </w:t>
      </w:r>
    </w:p>
    <w:p w14:paraId="0EFB40CF" w14:textId="77777777" w:rsidR="000D1CEE" w:rsidRDefault="002958B5">
      <w:pPr>
        <w:pStyle w:val="a0"/>
      </w:pPr>
      <w:r>
        <w:t>CPU</w:t>
      </w:r>
    </w:p>
    <w:p w14:paraId="57F210F3" w14:textId="77777777" w:rsidR="000D1CEE" w:rsidRDefault="002958B5">
      <w:pPr>
        <w:pStyle w:val="a0"/>
      </w:pPr>
      <w:r>
        <w:t xml:space="preserve">(1)   10:00 </w:t>
      </w:r>
      <w:r>
        <w:t>，作业</w:t>
      </w:r>
      <w:r>
        <w:t xml:space="preserve"> A </w:t>
      </w:r>
      <w:r>
        <w:t>到达并投入运行。</w:t>
      </w:r>
    </w:p>
    <w:p w14:paraId="7C812C9D" w14:textId="77777777" w:rsidR="000D1CEE" w:rsidRDefault="002958B5">
      <w:pPr>
        <w:pStyle w:val="a0"/>
      </w:pPr>
      <w:r>
        <w:t xml:space="preserve">(2)   10:20 </w:t>
      </w:r>
      <w:r>
        <w:t>，作业</w:t>
      </w:r>
      <w:r>
        <w:t xml:space="preserve"> B </w:t>
      </w:r>
      <w:r>
        <w:t>到达且优先权高于作业</w:t>
      </w:r>
      <w:r>
        <w:t xml:space="preserve"> A </w:t>
      </w:r>
      <w:r>
        <w:t>，故作业</w:t>
      </w:r>
      <w:r>
        <w:t xml:space="preserve"> B </w:t>
      </w:r>
      <w:r>
        <w:t>投入运行而作业</w:t>
      </w:r>
      <w:r>
        <w:t xml:space="preserve"> A </w:t>
      </w:r>
      <w:r>
        <w:t>在就绪队列等待。</w:t>
      </w:r>
    </w:p>
    <w:p w14:paraId="02998A49" w14:textId="77777777" w:rsidR="000D1CEE" w:rsidRDefault="002958B5">
      <w:pPr>
        <w:pStyle w:val="a0"/>
      </w:pPr>
      <w:r>
        <w:t>(3)</w:t>
      </w:r>
      <w:r>
        <w:t xml:space="preserve">   10:30 </w:t>
      </w:r>
      <w:r>
        <w:t>，作业</w:t>
      </w:r>
      <w:r>
        <w:t xml:space="preserve"> C </w:t>
      </w:r>
      <w:r>
        <w:t>到达，因内存中已有两道作业，故作业</w:t>
      </w:r>
      <w:r>
        <w:t xml:space="preserve"> C </w:t>
      </w:r>
      <w:r>
        <w:t>进入作业后备队列等待。</w:t>
      </w:r>
    </w:p>
    <w:p w14:paraId="575AC0C0" w14:textId="77777777" w:rsidR="000D1CEE" w:rsidRDefault="002958B5">
      <w:pPr>
        <w:pStyle w:val="a0"/>
      </w:pPr>
      <w:r>
        <w:t xml:space="preserve">(4)   10:50 </w:t>
      </w:r>
      <w:r>
        <w:t>，作业</w:t>
      </w:r>
      <w:r>
        <w:t xml:space="preserve"> B </w:t>
      </w:r>
      <w:r>
        <w:t>运行结束，作业</w:t>
      </w:r>
      <w:r>
        <w:t xml:space="preserve"> D </w:t>
      </w:r>
      <w:r>
        <w:t>到达，按</w:t>
      </w:r>
      <w:r>
        <w:t xml:space="preserve"> SJF </w:t>
      </w:r>
      <w:r>
        <w:t>短作业优先算法，作业</w:t>
      </w:r>
      <w:r>
        <w:t xml:space="preserve"> D </w:t>
      </w:r>
      <w:r>
        <w:t>被装入内存进入就绪队列。而由于作业</w:t>
      </w:r>
      <w:r>
        <w:t xml:space="preserve"> A </w:t>
      </w:r>
      <w:r>
        <w:t>的优先级高于作业</w:t>
      </w:r>
      <w:r>
        <w:t xml:space="preserve"> D </w:t>
      </w:r>
      <w:r>
        <w:t>，故作业</w:t>
      </w:r>
      <w:r>
        <w:t xml:space="preserve"> A </w:t>
      </w:r>
      <w:r>
        <w:t>投入运行。</w:t>
      </w:r>
    </w:p>
    <w:p w14:paraId="4FA1625D" w14:textId="77777777" w:rsidR="000D1CEE" w:rsidRDefault="002958B5">
      <w:pPr>
        <w:pStyle w:val="a0"/>
      </w:pPr>
      <w:r>
        <w:t xml:space="preserve">(5)   11:10 </w:t>
      </w:r>
      <w:r>
        <w:t>，作业</w:t>
      </w:r>
      <w:r>
        <w:t xml:space="preserve"> A </w:t>
      </w:r>
      <w:r>
        <w:t>运行结束，作业</w:t>
      </w:r>
      <w:r>
        <w:t xml:space="preserve"> C </w:t>
      </w:r>
      <w:r>
        <w:t>被调入内存，且作业</w:t>
      </w:r>
      <w:r>
        <w:t xml:space="preserve"> C </w:t>
      </w:r>
      <w:r>
        <w:t>的优先级高于作业</w:t>
      </w:r>
      <w:r>
        <w:t xml:space="preserve"> D </w:t>
      </w:r>
      <w:r>
        <w:t>，故作业</w:t>
      </w:r>
      <w:r>
        <w:t xml:space="preserve"> C </w:t>
      </w:r>
      <w:r>
        <w:t>投入运行。</w:t>
      </w:r>
    </w:p>
    <w:p w14:paraId="7D4767BE" w14:textId="77777777" w:rsidR="000D1CEE" w:rsidRDefault="002958B5">
      <w:pPr>
        <w:pStyle w:val="a0"/>
      </w:pPr>
      <w:r>
        <w:t xml:space="preserve">(6)   12:00 </w:t>
      </w:r>
      <w:r>
        <w:t>，作业</w:t>
      </w:r>
      <w:r>
        <w:t xml:space="preserve"> C </w:t>
      </w:r>
      <w:r>
        <w:t>运行结束，作业</w:t>
      </w:r>
      <w:r>
        <w:t xml:space="preserve"> D </w:t>
      </w:r>
      <w:r>
        <w:t>投入运行。</w:t>
      </w:r>
    </w:p>
    <w:p w14:paraId="3763DBAF" w14:textId="77777777" w:rsidR="000D1CEE" w:rsidRDefault="002958B5">
      <w:pPr>
        <w:pStyle w:val="a0"/>
      </w:pPr>
      <w:r>
        <w:t xml:space="preserve">(7)   12:20 </w:t>
      </w:r>
      <w:r>
        <w:t>，作业</w:t>
      </w:r>
      <w:r>
        <w:t xml:space="preserve"> D</w:t>
      </w:r>
      <w:r>
        <w:t xml:space="preserve"> </w:t>
      </w:r>
      <w:r>
        <w:t>运行结束。</w:t>
      </w:r>
    </w:p>
    <w:p w14:paraId="0CEFA590" w14:textId="77777777" w:rsidR="000D1CEE" w:rsidRDefault="002958B5">
      <w:pPr>
        <w:pStyle w:val="a0"/>
      </w:pPr>
      <w:r>
        <w:rPr>
          <w:noProof/>
        </w:rPr>
        <w:lastRenderedPageBreak/>
        <w:drawing>
          <wp:inline distT="0" distB="0" distL="0" distR="0" wp14:anchorId="6F67A894" wp14:editId="76BB19B8">
            <wp:extent cx="2981325" cy="13906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8c6649f9b90d6c85ed3ac63a.mobile/143d5fdaadd44e08b0073ffe725a4253.jpg"/>
                    <pic:cNvPicPr>
                      <a:picLocks noChangeAspect="1" noChangeArrowheads="1"/>
                    </pic:cNvPicPr>
                  </pic:nvPicPr>
                  <pic:blipFill>
                    <a:blip r:embed="rId21"/>
                    <a:stretch>
                      <a:fillRect/>
                    </a:stretch>
                  </pic:blipFill>
                  <pic:spPr bwMode="auto">
                    <a:xfrm>
                      <a:off x="0" y="0"/>
                      <a:ext cx="2981325" cy="1390650"/>
                    </a:xfrm>
                    <a:prstGeom prst="rect">
                      <a:avLst/>
                    </a:prstGeom>
                    <a:noFill/>
                    <a:ln w="9525">
                      <a:noFill/>
                      <a:headEnd/>
                      <a:tailEnd/>
                    </a:ln>
                  </pic:spPr>
                </pic:pic>
              </a:graphicData>
            </a:graphic>
          </wp:inline>
        </w:drawing>
      </w:r>
    </w:p>
    <w:p w14:paraId="60AF48BF" w14:textId="77777777" w:rsidR="000D1CEE" w:rsidRDefault="002958B5">
      <w:pPr>
        <w:pStyle w:val="a0"/>
      </w:pPr>
      <w:r>
        <w:t>各作业周转时间为：作业</w:t>
      </w:r>
      <w:r>
        <w:t xml:space="preserve"> A 70 </w:t>
      </w:r>
      <w:r>
        <w:t>，作业</w:t>
      </w:r>
      <w:r>
        <w:t xml:space="preserve"> B 30 </w:t>
      </w:r>
      <w:r>
        <w:t>，作业</w:t>
      </w:r>
      <w:r>
        <w:t xml:space="preserve"> C 90 </w:t>
      </w:r>
      <w:r>
        <w:t>，作业</w:t>
      </w:r>
      <w:r>
        <w:t xml:space="preserve"> D 90 </w:t>
      </w:r>
      <w:r>
        <w:t>。平均作业周转时间为</w:t>
      </w:r>
      <w:r>
        <w:t xml:space="preserve"> 70 </w:t>
      </w:r>
      <w:r>
        <w:t>分钟。</w:t>
      </w:r>
    </w:p>
    <w:p w14:paraId="3F86B382" w14:textId="77777777" w:rsidR="000D1CEE" w:rsidRDefault="002958B5">
      <w:pPr>
        <w:pStyle w:val="a0"/>
      </w:pPr>
      <w:r>
        <w:t xml:space="preserve">28 </w:t>
      </w:r>
      <w:r>
        <w:t>、</w:t>
      </w:r>
      <w:r>
        <w:t xml:space="preserve"> </w:t>
      </w:r>
      <w:r>
        <w:t>答：</w:t>
      </w:r>
    </w:p>
    <w:p w14:paraId="2DA16030" w14:textId="77777777" w:rsidR="000D1CEE" w:rsidRDefault="002958B5">
      <w:pPr>
        <w:pStyle w:val="a0"/>
      </w:pPr>
      <w:r>
        <w:t xml:space="preserve">(1) FIFO </w:t>
      </w:r>
      <w:r>
        <w:t>算法选中作业执行的次序为：</w:t>
      </w:r>
      <w:r>
        <w:t xml:space="preserve"> A </w:t>
      </w:r>
      <w:r>
        <w:t>、</w:t>
      </w:r>
      <w:r>
        <w:t xml:space="preserve"> B </w:t>
      </w:r>
      <w:r>
        <w:t>、</w:t>
      </w:r>
      <w:r>
        <w:t xml:space="preserve"> D </w:t>
      </w:r>
      <w:r>
        <w:t>、</w:t>
      </w:r>
      <w:r>
        <w:t xml:space="preserve"> C </w:t>
      </w:r>
      <w:r>
        <w:t>和</w:t>
      </w:r>
      <w:r>
        <w:t xml:space="preserve"> E </w:t>
      </w:r>
      <w:r>
        <w:t>。作业平均周转时间为</w:t>
      </w:r>
      <w:r>
        <w:t xml:space="preserve"> 63 </w:t>
      </w:r>
      <w:r>
        <w:t>分钟。</w:t>
      </w:r>
    </w:p>
    <w:p w14:paraId="22F3E2BD" w14:textId="77777777" w:rsidR="000D1CEE" w:rsidRDefault="002958B5">
      <w:pPr>
        <w:pStyle w:val="a0"/>
      </w:pPr>
      <w:r>
        <w:t xml:space="preserve">(2) SJF </w:t>
      </w:r>
      <w:r>
        <w:t>算法选中作业执行的次序为：</w:t>
      </w:r>
      <w:r>
        <w:t xml:space="preserve"> A </w:t>
      </w:r>
      <w:r>
        <w:t>、</w:t>
      </w:r>
      <w:r>
        <w:t xml:space="preserve"> B </w:t>
      </w:r>
      <w:r>
        <w:t>、</w:t>
      </w:r>
      <w:r>
        <w:t xml:space="preserve"> D </w:t>
      </w:r>
      <w:r>
        <w:t>、</w:t>
      </w:r>
      <w:r>
        <w:t xml:space="preserve"> E </w:t>
      </w:r>
      <w:r>
        <w:t>和</w:t>
      </w:r>
      <w:r>
        <w:t xml:space="preserve"> C </w:t>
      </w:r>
      <w:r>
        <w:t>。作业平均周转时间为</w:t>
      </w:r>
      <w:r>
        <w:t xml:space="preserve"> 58 </w:t>
      </w:r>
      <w:r>
        <w:t>分钟。</w:t>
      </w:r>
    </w:p>
    <w:p w14:paraId="014E2336" w14:textId="77777777" w:rsidR="000D1CEE" w:rsidRDefault="002958B5">
      <w:pPr>
        <w:pStyle w:val="a0"/>
      </w:pPr>
      <w:r>
        <w:t>第三章：</w:t>
      </w:r>
    </w:p>
    <w:p w14:paraId="2DA98B16" w14:textId="77777777" w:rsidR="000D1CEE" w:rsidRDefault="002958B5">
      <w:pPr>
        <w:pStyle w:val="a0"/>
      </w:pPr>
      <w:r>
        <w:t xml:space="preserve">  </w:t>
      </w:r>
      <w:r>
        <w:t>一、</w:t>
      </w:r>
      <w:r>
        <w:t xml:space="preserve"> 9 </w:t>
      </w:r>
      <w:r>
        <w:t>、</w:t>
      </w:r>
      <w:r>
        <w:t xml:space="preserve"> 13 </w:t>
      </w:r>
      <w:r>
        <w:t>、</w:t>
      </w:r>
      <w:r>
        <w:t xml:space="preserve"> 15 </w:t>
      </w:r>
      <w:r>
        <w:t>、</w:t>
      </w:r>
      <w:r>
        <w:t xml:space="preserve"> 25</w:t>
      </w:r>
    </w:p>
    <w:p w14:paraId="5C4994DF" w14:textId="77777777" w:rsidR="000D1CEE" w:rsidRDefault="002958B5">
      <w:pPr>
        <w:pStyle w:val="a0"/>
      </w:pPr>
      <w:r>
        <w:t xml:space="preserve">9. </w:t>
      </w:r>
      <w:r>
        <w:t>什么是临界区和临界资源？临界区管理的基本原则是什么？</w:t>
      </w:r>
    </w:p>
    <w:p w14:paraId="0DE1181A" w14:textId="77777777" w:rsidR="000D1CEE" w:rsidRDefault="002958B5">
      <w:pPr>
        <w:pStyle w:val="a0"/>
      </w:pPr>
      <w:r>
        <w:t>并发进程中与共</w:t>
      </w:r>
      <w:r>
        <w:t xml:space="preserve"> </w:t>
      </w:r>
      <w:r>
        <w:t>享变量有关的程序段称为临界区。共享变量所代表的资源叫做临界资源，即一次仅供一个进程使用的资源。</w:t>
      </w:r>
    </w:p>
    <w:p w14:paraId="0F665A97" w14:textId="77777777" w:rsidR="000D1CEE" w:rsidRDefault="002958B5">
      <w:pPr>
        <w:pStyle w:val="a0"/>
      </w:pPr>
      <w:r>
        <w:t>（</w:t>
      </w:r>
      <w:r>
        <w:t>1</w:t>
      </w:r>
      <w:r>
        <w:t>）</w:t>
      </w:r>
      <w:r>
        <w:t xml:space="preserve">   </w:t>
      </w:r>
      <w:r>
        <w:t>一次至多有一个进程进入临界区内执行；</w:t>
      </w:r>
    </w:p>
    <w:p w14:paraId="64AE0EB9" w14:textId="77777777" w:rsidR="000D1CEE" w:rsidRDefault="002958B5">
      <w:pPr>
        <w:pStyle w:val="a0"/>
      </w:pPr>
      <w:r>
        <w:t>（</w:t>
      </w:r>
      <w:r>
        <w:t>2</w:t>
      </w:r>
      <w:r>
        <w:t>）</w:t>
      </w:r>
      <w:r>
        <w:t xml:space="preserve">   </w:t>
      </w:r>
      <w:r>
        <w:t>如果已有进程在临界区内，试图进入此临界区的其它进程应等待；</w:t>
      </w:r>
    </w:p>
    <w:p w14:paraId="0477AE12" w14:textId="77777777" w:rsidR="000D1CEE" w:rsidRDefault="002958B5">
      <w:pPr>
        <w:pStyle w:val="a0"/>
      </w:pPr>
      <w:r>
        <w:t>（</w:t>
      </w:r>
      <w:r>
        <w:t>3</w:t>
      </w:r>
      <w:r>
        <w:t>）</w:t>
      </w:r>
      <w:r>
        <w:t xml:space="preserve">   </w:t>
      </w:r>
      <w:r>
        <w:t>进入临界区的进程应在有限时间内退出，以便让进程等待队列中的一个进程进入。</w:t>
      </w:r>
    </w:p>
    <w:p w14:paraId="7E5D9A5D" w14:textId="77777777" w:rsidR="000D1CEE" w:rsidRDefault="002958B5">
      <w:pPr>
        <w:pStyle w:val="a0"/>
      </w:pPr>
      <w:r>
        <w:t xml:space="preserve">13. </w:t>
      </w:r>
      <w:r>
        <w:t>什么是信号量？如何对其进行分类？</w:t>
      </w:r>
    </w:p>
    <w:p w14:paraId="67F7D9F8" w14:textId="77777777" w:rsidR="000D1CEE" w:rsidRDefault="002958B5">
      <w:pPr>
        <w:pStyle w:val="a0"/>
      </w:pPr>
      <w:r>
        <w:t>信号量是物理资源的实体，它是一个与队列有关的整型变量。</w:t>
      </w:r>
    </w:p>
    <w:p w14:paraId="2A71E66C" w14:textId="77777777" w:rsidR="000D1CEE" w:rsidRDefault="002958B5">
      <w:pPr>
        <w:pStyle w:val="a0"/>
      </w:pPr>
      <w:r>
        <w:t>按用途分</w:t>
      </w:r>
    </w:p>
    <w:p w14:paraId="6EA18337" w14:textId="77777777" w:rsidR="000D1CEE" w:rsidRDefault="002958B5">
      <w:pPr>
        <w:pStyle w:val="a0"/>
      </w:pPr>
      <w:r>
        <w:t>（</w:t>
      </w:r>
      <w:r>
        <w:t>1</w:t>
      </w:r>
      <w:r>
        <w:t>）</w:t>
      </w:r>
      <w:r>
        <w:t xml:space="preserve">   </w:t>
      </w:r>
      <w:r>
        <w:t>公用信号量；</w:t>
      </w:r>
    </w:p>
    <w:p w14:paraId="4533C7D8" w14:textId="77777777" w:rsidR="000D1CEE" w:rsidRDefault="002958B5">
      <w:pPr>
        <w:pStyle w:val="a0"/>
      </w:pPr>
      <w:r>
        <w:t>（</w:t>
      </w:r>
      <w:r>
        <w:t>2</w:t>
      </w:r>
      <w:r>
        <w:t>）</w:t>
      </w:r>
      <w:r>
        <w:t xml:space="preserve">   </w:t>
      </w:r>
      <w:r>
        <w:t>私有信号量。</w:t>
      </w:r>
    </w:p>
    <w:p w14:paraId="6E8694D7" w14:textId="77777777" w:rsidR="000D1CEE" w:rsidRDefault="002958B5">
      <w:pPr>
        <w:pStyle w:val="a0"/>
      </w:pPr>
      <w:r>
        <w:t>按取值分</w:t>
      </w:r>
    </w:p>
    <w:p w14:paraId="3C08E11C" w14:textId="77777777" w:rsidR="000D1CEE" w:rsidRDefault="002958B5">
      <w:pPr>
        <w:pStyle w:val="a0"/>
      </w:pPr>
      <w:r>
        <w:t>（</w:t>
      </w:r>
      <w:r>
        <w:t>1</w:t>
      </w:r>
      <w:r>
        <w:t>）</w:t>
      </w:r>
      <w:r>
        <w:t xml:space="preserve">   </w:t>
      </w:r>
      <w:r>
        <w:t>二值信号量</w:t>
      </w:r>
      <w:r>
        <w:t xml:space="preserve"> </w:t>
      </w:r>
      <w:r>
        <w:t>；</w:t>
      </w:r>
    </w:p>
    <w:p w14:paraId="3BB0C351" w14:textId="77777777" w:rsidR="000D1CEE" w:rsidRDefault="002958B5">
      <w:pPr>
        <w:pStyle w:val="a0"/>
      </w:pPr>
      <w:r>
        <w:lastRenderedPageBreak/>
        <w:t>（</w:t>
      </w:r>
      <w:r>
        <w:t>2</w:t>
      </w:r>
      <w:r>
        <w:t>）</w:t>
      </w:r>
      <w:r>
        <w:t xml:space="preserve">   </w:t>
      </w:r>
      <w:r>
        <w:t>一般信号量。</w:t>
      </w:r>
    </w:p>
    <w:p w14:paraId="0741D398" w14:textId="77777777" w:rsidR="000D1CEE" w:rsidRDefault="002958B5">
      <w:pPr>
        <w:pStyle w:val="a0"/>
      </w:pPr>
      <w:r>
        <w:t xml:space="preserve">15. </w:t>
      </w:r>
      <w:r>
        <w:t>何谓管程？它有哪些属性？</w:t>
      </w:r>
    </w:p>
    <w:p w14:paraId="035F278B" w14:textId="77777777" w:rsidR="000D1CEE" w:rsidRDefault="002958B5">
      <w:pPr>
        <w:pStyle w:val="a0"/>
      </w:pPr>
      <w:r>
        <w:t>管程是</w:t>
      </w:r>
      <w:r>
        <w:t xml:space="preserve"> </w:t>
      </w:r>
      <w:r>
        <w:t>由局部于自己的若干公共变量及其声明和所有访问这些公共变量的过程所组成的软件模块，它提供一种互斥机制，进程可以互斥地调用管程的过程。</w:t>
      </w:r>
    </w:p>
    <w:p w14:paraId="747CB13F" w14:textId="77777777" w:rsidR="000D1CEE" w:rsidRDefault="002958B5">
      <w:pPr>
        <w:pStyle w:val="a0"/>
      </w:pPr>
      <w:r>
        <w:t>（</w:t>
      </w:r>
      <w:r>
        <w:t>1</w:t>
      </w:r>
      <w:r>
        <w:t>）</w:t>
      </w:r>
      <w:r>
        <w:t xml:space="preserve">   </w:t>
      </w:r>
      <w:r>
        <w:t>共享性；</w:t>
      </w:r>
    </w:p>
    <w:p w14:paraId="6EA8AF1A" w14:textId="77777777" w:rsidR="000D1CEE" w:rsidRDefault="002958B5">
      <w:pPr>
        <w:pStyle w:val="a0"/>
      </w:pPr>
      <w:r>
        <w:t>（</w:t>
      </w:r>
      <w:r>
        <w:t>2</w:t>
      </w:r>
      <w:r>
        <w:t>）</w:t>
      </w:r>
      <w:r>
        <w:t xml:space="preserve">   </w:t>
      </w:r>
      <w:r>
        <w:t>安全性；</w:t>
      </w:r>
    </w:p>
    <w:p w14:paraId="585263F7" w14:textId="77777777" w:rsidR="000D1CEE" w:rsidRDefault="002958B5">
      <w:pPr>
        <w:pStyle w:val="a0"/>
      </w:pPr>
      <w:r>
        <w:t>（</w:t>
      </w:r>
      <w:r>
        <w:t>3</w:t>
      </w:r>
      <w:r>
        <w:t>）</w:t>
      </w:r>
      <w:r>
        <w:t xml:space="preserve">   </w:t>
      </w:r>
      <w:r>
        <w:t>互斥性。</w:t>
      </w:r>
    </w:p>
    <w:p w14:paraId="6BD1EDBE" w14:textId="77777777" w:rsidR="000D1CEE" w:rsidRDefault="002958B5">
      <w:pPr>
        <w:pStyle w:val="a0"/>
      </w:pPr>
      <w:r>
        <w:t xml:space="preserve">25. </w:t>
      </w:r>
      <w:r>
        <w:t>试述产生死锁的必要条件</w:t>
      </w:r>
      <w:r>
        <w:t xml:space="preserve"> </w:t>
      </w:r>
      <w:r>
        <w:t>、</w:t>
      </w:r>
      <w:r>
        <w:t xml:space="preserve"> </w:t>
      </w:r>
      <w:r>
        <w:t>死锁产生的原因及预防死锁的方法。</w:t>
      </w:r>
    </w:p>
    <w:p w14:paraId="6F9A8B41" w14:textId="77777777" w:rsidR="000D1CEE" w:rsidRDefault="002958B5">
      <w:pPr>
        <w:pStyle w:val="a0"/>
      </w:pPr>
      <w:r>
        <w:t xml:space="preserve">(1)   </w:t>
      </w:r>
      <w:r>
        <w:t>互斥条件</w:t>
      </w:r>
      <w:r>
        <w:t>；</w:t>
      </w:r>
    </w:p>
    <w:p w14:paraId="16DD38EC" w14:textId="77777777" w:rsidR="000D1CEE" w:rsidRDefault="002958B5">
      <w:pPr>
        <w:pStyle w:val="a0"/>
      </w:pPr>
      <w:r>
        <w:t xml:space="preserve">(2)   </w:t>
      </w:r>
      <w:r>
        <w:t>占有和等待条件；</w:t>
      </w:r>
    </w:p>
    <w:p w14:paraId="3FDD7666" w14:textId="77777777" w:rsidR="000D1CEE" w:rsidRDefault="002958B5">
      <w:pPr>
        <w:pStyle w:val="a0"/>
      </w:pPr>
      <w:r>
        <w:t xml:space="preserve">(3)   </w:t>
      </w:r>
      <w:r>
        <w:t>不剥夺条件；</w:t>
      </w:r>
    </w:p>
    <w:p w14:paraId="2E13F787" w14:textId="77777777" w:rsidR="000D1CEE" w:rsidRDefault="002958B5">
      <w:pPr>
        <w:pStyle w:val="a0"/>
      </w:pPr>
      <w:r>
        <w:t xml:space="preserve">(4)   </w:t>
      </w:r>
      <w:r>
        <w:t>循环等待条件。</w:t>
      </w:r>
    </w:p>
    <w:p w14:paraId="4F0BD307" w14:textId="77777777" w:rsidR="000D1CEE" w:rsidRDefault="002958B5">
      <w:pPr>
        <w:pStyle w:val="a0"/>
      </w:pPr>
      <w:r>
        <w:t>进程推进顺序不当</w:t>
      </w:r>
      <w:r>
        <w:t xml:space="preserve"> </w:t>
      </w:r>
      <w:r>
        <w:t>、</w:t>
      </w:r>
      <w:r>
        <w:t xml:space="preserve"> PV </w:t>
      </w:r>
      <w:r>
        <w:t>操作使用不妥</w:t>
      </w:r>
      <w:r>
        <w:t xml:space="preserve"> </w:t>
      </w:r>
      <w:r>
        <w:t>、</w:t>
      </w:r>
      <w:r>
        <w:t xml:space="preserve"> </w:t>
      </w:r>
      <w:r>
        <w:t>同类资源分配不均或对某些资源的使用未加限制等，不仅与系统拥有的资源数量有关，而且与资源分配策略</w:t>
      </w:r>
      <w:r>
        <w:t xml:space="preserve"> </w:t>
      </w:r>
      <w:r>
        <w:t>、</w:t>
      </w:r>
      <w:r>
        <w:t xml:space="preserve"> </w:t>
      </w:r>
      <w:r>
        <w:t>进程对资源的使用要求以及并发进程的推进顺序有关。</w:t>
      </w:r>
    </w:p>
    <w:p w14:paraId="13AB9D58" w14:textId="77777777" w:rsidR="000D1CEE" w:rsidRDefault="002958B5">
      <w:pPr>
        <w:pStyle w:val="a0"/>
      </w:pPr>
      <w:r>
        <w:t>（</w:t>
      </w:r>
      <w:r>
        <w:t>1</w:t>
      </w:r>
      <w:r>
        <w:t>）</w:t>
      </w:r>
      <w:r>
        <w:t xml:space="preserve">   </w:t>
      </w:r>
      <w:r>
        <w:t>破坏条件</w:t>
      </w:r>
      <w:r>
        <w:t xml:space="preserve"> 1 </w:t>
      </w:r>
      <w:r>
        <w:t>（互斥条件）；</w:t>
      </w:r>
    </w:p>
    <w:p w14:paraId="39BFFEBA" w14:textId="77777777" w:rsidR="000D1CEE" w:rsidRDefault="002958B5">
      <w:pPr>
        <w:pStyle w:val="a0"/>
      </w:pPr>
      <w:r>
        <w:t>（</w:t>
      </w:r>
      <w:r>
        <w:t>2</w:t>
      </w:r>
      <w:r>
        <w:t>）</w:t>
      </w:r>
      <w:r>
        <w:t xml:space="preserve">   </w:t>
      </w:r>
      <w:r>
        <w:t>破坏条件</w:t>
      </w:r>
      <w:r>
        <w:t xml:space="preserve"> 2 </w:t>
      </w:r>
      <w:r>
        <w:t>（占有和等待条件）；</w:t>
      </w:r>
    </w:p>
    <w:p w14:paraId="159C0389" w14:textId="77777777" w:rsidR="000D1CEE" w:rsidRDefault="002958B5">
      <w:pPr>
        <w:pStyle w:val="a0"/>
      </w:pPr>
      <w:r>
        <w:t>（</w:t>
      </w:r>
      <w:r>
        <w:t>3</w:t>
      </w:r>
      <w:r>
        <w:t>）</w:t>
      </w:r>
      <w:r>
        <w:t xml:space="preserve">   </w:t>
      </w:r>
      <w:r>
        <w:t>破坏条件</w:t>
      </w:r>
      <w:r>
        <w:t xml:space="preserve"> 3 </w:t>
      </w:r>
      <w:r>
        <w:t>（不剥夺条件）；</w:t>
      </w:r>
    </w:p>
    <w:p w14:paraId="1D4049B5" w14:textId="77777777" w:rsidR="000D1CEE" w:rsidRDefault="002958B5">
      <w:pPr>
        <w:pStyle w:val="a0"/>
      </w:pPr>
      <w:r>
        <w:t>（</w:t>
      </w:r>
      <w:r>
        <w:t>4</w:t>
      </w:r>
      <w:r>
        <w:t>）</w:t>
      </w:r>
      <w:r>
        <w:t xml:space="preserve">   </w:t>
      </w:r>
      <w:r>
        <w:t>破坏条件</w:t>
      </w:r>
      <w:r>
        <w:t xml:space="preserve"> 4 </w:t>
      </w:r>
      <w:r>
        <w:t>（循环等待条件）。</w:t>
      </w:r>
    </w:p>
    <w:p w14:paraId="46585B4D" w14:textId="77777777" w:rsidR="000D1CEE" w:rsidRDefault="002958B5">
      <w:pPr>
        <w:pStyle w:val="a0"/>
      </w:pPr>
      <w:r>
        <w:t xml:space="preserve">  </w:t>
      </w:r>
      <w:r>
        <w:t>二、</w:t>
      </w:r>
    </w:p>
    <w:p w14:paraId="46B37BCE" w14:textId="77777777" w:rsidR="000D1CEE" w:rsidRDefault="002958B5">
      <w:pPr>
        <w:pStyle w:val="a0"/>
      </w:pPr>
      <w:r>
        <w:t xml:space="preserve">2 </w:t>
      </w:r>
      <w:r>
        <w:t>、</w:t>
      </w:r>
    </w:p>
    <w:p w14:paraId="6EA157B6" w14:textId="77777777" w:rsidR="000D1CEE" w:rsidRDefault="002958B5">
      <w:pPr>
        <w:pStyle w:val="a0"/>
      </w:pPr>
      <w:r>
        <w:t>答：不同</w:t>
      </w:r>
    </w:p>
    <w:p w14:paraId="3EAEE511" w14:textId="77777777" w:rsidR="000D1CEE" w:rsidRDefault="002958B5">
      <w:pPr>
        <w:pStyle w:val="a0"/>
      </w:pPr>
      <w:r>
        <w:t>（</w:t>
      </w:r>
      <w:r>
        <w:t xml:space="preserve"> 1 </w:t>
      </w:r>
      <w:r>
        <w:t>）</w:t>
      </w:r>
      <w:r>
        <w:t xml:space="preserve"> : </w:t>
      </w:r>
      <w:r>
        <w:t>初值为</w:t>
      </w:r>
      <w:r>
        <w:t xml:space="preserve"> 1 </w:t>
      </w:r>
      <w:r>
        <w:t>，范围为</w:t>
      </w:r>
      <w:r>
        <w:t xml:space="preserve"> [-n+1,1] </w:t>
      </w:r>
      <w:r>
        <w:t>；（</w:t>
      </w:r>
      <w:r>
        <w:t xml:space="preserve"> 2 </w:t>
      </w:r>
      <w:r>
        <w:t>）：初值为</w:t>
      </w:r>
      <w:r>
        <w:t xml:space="preserve"> m </w:t>
      </w:r>
      <w:r>
        <w:t>，范围为</w:t>
      </w:r>
      <w:r>
        <w:t xml:space="preserve"> [-n+m,m] </w:t>
      </w:r>
      <w:r>
        <w:t>。</w:t>
      </w:r>
    </w:p>
    <w:p w14:paraId="56969212" w14:textId="77777777" w:rsidR="000D1CEE" w:rsidRDefault="002958B5">
      <w:pPr>
        <w:pStyle w:val="a0"/>
      </w:pPr>
      <w:r>
        <w:t xml:space="preserve">5 </w:t>
      </w:r>
      <w:r>
        <w:t>、答</w:t>
      </w:r>
      <w:r>
        <w:t xml:space="preserve"> </w:t>
      </w:r>
      <w:r>
        <w:t>：</w:t>
      </w:r>
      <w:r>
        <w:t xml:space="preserve"> 1)   </w:t>
      </w:r>
      <w:r>
        <w:t>使用信号量和</w:t>
      </w:r>
      <w:r>
        <w:t xml:space="preserve"> P </w:t>
      </w:r>
      <w:r>
        <w:t>、</w:t>
      </w:r>
      <w:r>
        <w:t xml:space="preserve"> V </w:t>
      </w:r>
      <w:r>
        <w:t>操作：</w:t>
      </w:r>
    </w:p>
    <w:p w14:paraId="696E8EA9" w14:textId="77777777" w:rsidR="000D1CEE" w:rsidRDefault="002958B5">
      <w:pPr>
        <w:pStyle w:val="a0"/>
      </w:pPr>
      <w:r>
        <w:t>var name: array[1..100] of A;</w:t>
      </w:r>
    </w:p>
    <w:p w14:paraId="5163C63B" w14:textId="77777777" w:rsidR="000D1CEE" w:rsidRDefault="002958B5">
      <w:pPr>
        <w:pStyle w:val="a0"/>
      </w:pPr>
      <w:r>
        <w:t>A=record</w:t>
      </w:r>
    </w:p>
    <w:p w14:paraId="7BB8A14B" w14:textId="77777777" w:rsidR="000D1CEE" w:rsidRDefault="002958B5">
      <w:pPr>
        <w:pStyle w:val="a0"/>
      </w:pPr>
      <w:r>
        <w:t xml:space="preserve"> number:integer;</w:t>
      </w:r>
    </w:p>
    <w:p w14:paraId="7510AE9B" w14:textId="77777777" w:rsidR="000D1CEE" w:rsidRDefault="002958B5">
      <w:pPr>
        <w:pStyle w:val="a0"/>
      </w:pPr>
      <w:r>
        <w:t xml:space="preserve"> name:string;</w:t>
      </w:r>
    </w:p>
    <w:p w14:paraId="1C0773F6" w14:textId="77777777" w:rsidR="000D1CEE" w:rsidRDefault="002958B5">
      <w:pPr>
        <w:pStyle w:val="a0"/>
      </w:pPr>
      <w:r>
        <w:lastRenderedPageBreak/>
        <w:t>end</w:t>
      </w:r>
    </w:p>
    <w:p w14:paraId="64F85D63" w14:textId="77777777" w:rsidR="000D1CEE" w:rsidRDefault="002958B5">
      <w:pPr>
        <w:pStyle w:val="a0"/>
      </w:pPr>
      <w:r>
        <w:t>for  i :=1 to 100 do {A[i].number:=i; A[i].name:=null;}</w:t>
      </w:r>
    </w:p>
    <w:p w14:paraId="27238193" w14:textId="77777777" w:rsidR="000D1CEE" w:rsidRDefault="002958B5">
      <w:pPr>
        <w:pStyle w:val="a0"/>
      </w:pPr>
      <w:r>
        <w:t>mutex,seatcount:semaphore;</w:t>
      </w:r>
    </w:p>
    <w:p w14:paraId="182E9961" w14:textId="77777777" w:rsidR="000D1CEE" w:rsidRDefault="002958B5">
      <w:pPr>
        <w:pStyle w:val="a0"/>
      </w:pPr>
      <w:r>
        <w:t xml:space="preserve">i :integer;mutex:=1; </w:t>
      </w:r>
      <w:r>
        <w:t>seat count :=100;</w:t>
      </w:r>
    </w:p>
    <w:p w14:paraId="4EBEE1D3" w14:textId="77777777" w:rsidR="000D1CEE" w:rsidRDefault="002958B5">
      <w:pPr>
        <w:pStyle w:val="a0"/>
      </w:pPr>
      <w:r>
        <w:t>cobegin</w:t>
      </w:r>
    </w:p>
    <w:p w14:paraId="0BEA2F5A" w14:textId="77777777" w:rsidR="000D1CEE" w:rsidRDefault="002958B5">
      <w:pPr>
        <w:pStyle w:val="a0"/>
      </w:pPr>
      <w:r>
        <w:t>{</w:t>
      </w:r>
    </w:p>
    <w:p w14:paraId="32273F0D" w14:textId="77777777" w:rsidR="000D1CEE" w:rsidRDefault="002958B5">
      <w:pPr>
        <w:pStyle w:val="a0"/>
      </w:pPr>
      <w:r>
        <w:t>process readeri(var readername:string)(i=1,2, … )</w:t>
      </w:r>
    </w:p>
    <w:p w14:paraId="26AAA7C5" w14:textId="77777777" w:rsidR="000D1CEE" w:rsidRDefault="002958B5">
      <w:pPr>
        <w:pStyle w:val="a0"/>
      </w:pPr>
      <w:r>
        <w:t xml:space="preserve"> {</w:t>
      </w:r>
    </w:p>
    <w:p w14:paraId="7BF3066E" w14:textId="77777777" w:rsidR="000D1CEE" w:rsidRDefault="002958B5">
      <w:pPr>
        <w:pStyle w:val="a0"/>
      </w:pPr>
      <w:r>
        <w:t xml:space="preserve"> P(seatcount);</w:t>
      </w:r>
    </w:p>
    <w:p w14:paraId="354AB04F" w14:textId="77777777" w:rsidR="000D1CEE" w:rsidRDefault="002958B5">
      <w:pPr>
        <w:pStyle w:val="a0"/>
      </w:pPr>
      <w:r>
        <w:t xml:space="preserve"> P(mutex);</w:t>
      </w:r>
    </w:p>
    <w:p w14:paraId="0D5A9467" w14:textId="77777777" w:rsidR="000D1CEE" w:rsidRDefault="002958B5">
      <w:pPr>
        <w:pStyle w:val="a0"/>
      </w:pPr>
      <w:r>
        <w:t>for  i :=1 to 100 do  i ++</w:t>
      </w:r>
    </w:p>
    <w:p w14:paraId="66FBF4C1" w14:textId="77777777" w:rsidR="000D1CEE" w:rsidRDefault="002958B5">
      <w:pPr>
        <w:pStyle w:val="a0"/>
      </w:pPr>
      <w:r>
        <w:t xml:space="preserve"> if A[i].name=null then A[ i ].name:=readername;</w:t>
      </w:r>
    </w:p>
    <w:p w14:paraId="6AE978F0" w14:textId="77777777" w:rsidR="000D1CEE" w:rsidRDefault="002958B5">
      <w:pPr>
        <w:pStyle w:val="a0"/>
      </w:pPr>
      <w:r>
        <w:t xml:space="preserve"> reader get the seat number =i; /*A[i].number</w:t>
      </w:r>
    </w:p>
    <w:p w14:paraId="19D16D73" w14:textId="77777777" w:rsidR="000D1CEE" w:rsidRDefault="002958B5">
      <w:pPr>
        <w:pStyle w:val="a0"/>
      </w:pPr>
      <w:r>
        <w:t xml:space="preserve"> V(mutex)</w:t>
      </w:r>
    </w:p>
    <w:p w14:paraId="12609BBD" w14:textId="77777777" w:rsidR="000D1CEE" w:rsidRDefault="002958B5">
      <w:pPr>
        <w:pStyle w:val="a0"/>
      </w:pPr>
      <w:r>
        <w:t xml:space="preserve">  </w:t>
      </w:r>
      <w:r>
        <w:t>进入阅览室，座位号</w:t>
      </w:r>
      <w:r>
        <w:t xml:space="preserve"> i </w:t>
      </w:r>
      <w:r>
        <w:t>，座下</w:t>
      </w:r>
      <w:r>
        <w:t>读书</w:t>
      </w:r>
      <w:r>
        <w:t xml:space="preserve"> ;</w:t>
      </w:r>
    </w:p>
    <w:p w14:paraId="1F4355AA" w14:textId="77777777" w:rsidR="000D1CEE" w:rsidRDefault="002958B5">
      <w:pPr>
        <w:pStyle w:val="a0"/>
      </w:pPr>
      <w:r>
        <w:t>P(mutex);</w:t>
      </w:r>
    </w:p>
    <w:p w14:paraId="753A107A" w14:textId="77777777" w:rsidR="000D1CEE" w:rsidRDefault="002958B5">
      <w:pPr>
        <w:pStyle w:val="a0"/>
      </w:pPr>
      <w:r>
        <w:t xml:space="preserve"> A[ i ] name:=null;</w:t>
      </w:r>
    </w:p>
    <w:p w14:paraId="4F972197" w14:textId="77777777" w:rsidR="000D1CEE" w:rsidRDefault="002958B5">
      <w:pPr>
        <w:pStyle w:val="a0"/>
      </w:pPr>
      <w:r>
        <w:t xml:space="preserve"> V(mutex);</w:t>
      </w:r>
    </w:p>
    <w:p w14:paraId="73F06EB3" w14:textId="77777777" w:rsidR="000D1CEE" w:rsidRDefault="002958B5">
      <w:pPr>
        <w:pStyle w:val="a0"/>
      </w:pPr>
      <w:r>
        <w:t xml:space="preserve"> V(seatcount);</w:t>
      </w:r>
    </w:p>
    <w:p w14:paraId="69D3C8DA" w14:textId="77777777" w:rsidR="000D1CEE" w:rsidRDefault="002958B5">
      <w:pPr>
        <w:pStyle w:val="a0"/>
      </w:pPr>
      <w:r>
        <w:t xml:space="preserve">  </w:t>
      </w:r>
      <w:r>
        <w:t>离开阅览室</w:t>
      </w:r>
      <w:r>
        <w:t xml:space="preserve"> ;</w:t>
      </w:r>
    </w:p>
    <w:p w14:paraId="7CCD4EE6" w14:textId="77777777" w:rsidR="000D1CEE" w:rsidRDefault="002958B5">
      <w:pPr>
        <w:pStyle w:val="a0"/>
      </w:pPr>
      <w:r>
        <w:t xml:space="preserve"> }</w:t>
      </w:r>
    </w:p>
    <w:p w14:paraId="6B58C97C" w14:textId="77777777" w:rsidR="000D1CEE" w:rsidRDefault="002958B5">
      <w:pPr>
        <w:pStyle w:val="a0"/>
      </w:pPr>
      <w:r>
        <w:t>}</w:t>
      </w:r>
    </w:p>
    <w:p w14:paraId="483684AB" w14:textId="77777777" w:rsidR="000D1CEE" w:rsidRDefault="002958B5">
      <w:pPr>
        <w:pStyle w:val="a0"/>
      </w:pPr>
      <w:r>
        <w:t>coend.</w:t>
      </w:r>
    </w:p>
    <w:p w14:paraId="6E8C803D" w14:textId="77777777" w:rsidR="000D1CEE" w:rsidRDefault="002958B5">
      <w:pPr>
        <w:pStyle w:val="a0"/>
      </w:pPr>
      <w:r>
        <w:t xml:space="preserve">2)  </w:t>
      </w:r>
      <w:r>
        <w:t>使用管程操作：</w:t>
      </w:r>
    </w:p>
    <w:p w14:paraId="1F20A87C" w14:textId="77777777" w:rsidR="000D1CEE" w:rsidRDefault="002958B5">
      <w:pPr>
        <w:pStyle w:val="a0"/>
      </w:pPr>
      <w:r>
        <w:t>TYPE readbook=monitor</w:t>
      </w:r>
    </w:p>
    <w:p w14:paraId="42EC6E7E" w14:textId="77777777" w:rsidR="000D1CEE" w:rsidRDefault="002958B5">
      <w:pPr>
        <w:pStyle w:val="a0"/>
      </w:pPr>
      <w:r>
        <w:t>VAR R:condition;</w:t>
      </w:r>
    </w:p>
    <w:p w14:paraId="0357C2A0" w14:textId="77777777" w:rsidR="000D1CEE" w:rsidRDefault="002958B5">
      <w:pPr>
        <w:pStyle w:val="a0"/>
      </w:pPr>
      <w:r>
        <w:t xml:space="preserve">Interface Module IM; </w:t>
      </w:r>
    </w:p>
    <w:p w14:paraId="58D22859" w14:textId="77777777" w:rsidR="000D1CEE" w:rsidRDefault="002958B5">
      <w:pPr>
        <w:pStyle w:val="a0"/>
      </w:pPr>
      <w:r>
        <w:t>i,seatcount:integer;</w:t>
      </w:r>
    </w:p>
    <w:p w14:paraId="1162CF54" w14:textId="77777777" w:rsidR="000D1CEE" w:rsidRDefault="002958B5">
      <w:pPr>
        <w:pStyle w:val="a0"/>
      </w:pPr>
      <w:r>
        <w:lastRenderedPageBreak/>
        <w:t>name:array[1..100] of string;</w:t>
      </w:r>
    </w:p>
    <w:p w14:paraId="16B879B3" w14:textId="77777777" w:rsidR="000D1CEE" w:rsidRDefault="002958B5">
      <w:pPr>
        <w:pStyle w:val="a0"/>
      </w:pPr>
      <w:r>
        <w:t>DEFINE readercome,readerleave;</w:t>
      </w:r>
    </w:p>
    <w:p w14:paraId="3E2173A3" w14:textId="77777777" w:rsidR="000D1CEE" w:rsidRDefault="002958B5">
      <w:pPr>
        <w:pStyle w:val="a0"/>
      </w:pPr>
      <w:r>
        <w:t>USE  check ,wait,signal,release;</w:t>
      </w:r>
    </w:p>
    <w:p w14:paraId="245E031E" w14:textId="77777777" w:rsidR="000D1CEE" w:rsidRDefault="002958B5">
      <w:pPr>
        <w:pStyle w:val="a0"/>
      </w:pPr>
      <w:r>
        <w:t>procedure readercome(readername)</w:t>
      </w:r>
    </w:p>
    <w:p w14:paraId="45AA53A4" w14:textId="77777777" w:rsidR="000D1CEE" w:rsidRDefault="002958B5">
      <w:pPr>
        <w:pStyle w:val="a0"/>
      </w:pPr>
      <w:r>
        <w:t>begin</w:t>
      </w:r>
    </w:p>
    <w:p w14:paraId="325787D5" w14:textId="77777777" w:rsidR="000D1CEE" w:rsidRDefault="002958B5">
      <w:pPr>
        <w:pStyle w:val="a0"/>
      </w:pPr>
      <w:r>
        <w:t xml:space="preserve"> check(IM);</w:t>
      </w:r>
    </w:p>
    <w:p w14:paraId="6302B445" w14:textId="77777777" w:rsidR="000D1CEE" w:rsidRDefault="002958B5">
      <w:pPr>
        <w:pStyle w:val="a0"/>
      </w:pPr>
      <w:r>
        <w:t xml:space="preserve"> if seatcount ≥ 100 wait(R,IM)</w:t>
      </w:r>
    </w:p>
    <w:p w14:paraId="79CA9640" w14:textId="77777777" w:rsidR="000D1CEE" w:rsidRDefault="002958B5">
      <w:pPr>
        <w:pStyle w:val="a0"/>
      </w:pPr>
      <w:r>
        <w:t xml:space="preserve"> seatcount:=seatcount+1;</w:t>
      </w:r>
    </w:p>
    <w:p w14:paraId="6BF3179F" w14:textId="77777777" w:rsidR="000D1CEE" w:rsidRDefault="002958B5">
      <w:pPr>
        <w:pStyle w:val="a0"/>
      </w:pPr>
      <w:r>
        <w:t xml:space="preserve"> for i=1 to 100 do i++</w:t>
      </w:r>
    </w:p>
    <w:p w14:paraId="67DE310F" w14:textId="77777777" w:rsidR="000D1CEE" w:rsidRDefault="002958B5">
      <w:pPr>
        <w:pStyle w:val="a0"/>
      </w:pPr>
      <w:r>
        <w:t xml:space="preserve"> if name[i]==null then name[i]:=readername;</w:t>
      </w:r>
    </w:p>
    <w:p w14:paraId="520D07DB" w14:textId="77777777" w:rsidR="000D1CEE" w:rsidRDefault="002958B5">
      <w:pPr>
        <w:pStyle w:val="a0"/>
      </w:pPr>
      <w:r>
        <w:t xml:space="preserve"> get the seat numb</w:t>
      </w:r>
      <w:r>
        <w:t>er=i;</w:t>
      </w:r>
    </w:p>
    <w:p w14:paraId="58F33C9E" w14:textId="77777777" w:rsidR="000D1CEE" w:rsidRDefault="002958B5">
      <w:pPr>
        <w:pStyle w:val="a0"/>
      </w:pPr>
      <w:r>
        <w:t xml:space="preserve"> release(IM);</w:t>
      </w:r>
    </w:p>
    <w:p w14:paraId="06694DFF" w14:textId="77777777" w:rsidR="000D1CEE" w:rsidRDefault="002958B5">
      <w:pPr>
        <w:pStyle w:val="a0"/>
      </w:pPr>
      <w:r>
        <w:t>end</w:t>
      </w:r>
    </w:p>
    <w:p w14:paraId="10E1E5E3" w14:textId="77777777" w:rsidR="000D1CEE" w:rsidRDefault="002958B5">
      <w:pPr>
        <w:pStyle w:val="a0"/>
      </w:pPr>
      <w:r>
        <w:t>procedure readerleave(readername)</w:t>
      </w:r>
    </w:p>
    <w:p w14:paraId="453CFC6C" w14:textId="77777777" w:rsidR="000D1CEE" w:rsidRDefault="002958B5">
      <w:pPr>
        <w:pStyle w:val="a0"/>
      </w:pPr>
      <w:r>
        <w:t>begin</w:t>
      </w:r>
    </w:p>
    <w:p w14:paraId="4FAC9599" w14:textId="77777777" w:rsidR="000D1CEE" w:rsidRDefault="002958B5">
      <w:pPr>
        <w:pStyle w:val="a0"/>
      </w:pPr>
      <w:r>
        <w:t xml:space="preserve"> check(IM);</w:t>
      </w:r>
    </w:p>
    <w:p w14:paraId="2AF3EAAC" w14:textId="77777777" w:rsidR="000D1CEE" w:rsidRDefault="002958B5">
      <w:pPr>
        <w:pStyle w:val="a0"/>
      </w:pPr>
      <w:r>
        <w:t xml:space="preserve"> seatcount--;</w:t>
      </w:r>
    </w:p>
    <w:p w14:paraId="6A7E8506" w14:textId="77777777" w:rsidR="000D1CEE" w:rsidRDefault="002958B5">
      <w:pPr>
        <w:pStyle w:val="a0"/>
      </w:pPr>
      <w:r>
        <w:t xml:space="preserve"> for i=1 to 100 do i++</w:t>
      </w:r>
    </w:p>
    <w:p w14:paraId="12C22E65" w14:textId="77777777" w:rsidR="000D1CEE" w:rsidRDefault="002958B5">
      <w:pPr>
        <w:pStyle w:val="a0"/>
      </w:pPr>
      <w:r>
        <w:t xml:space="preserve"> if name[i]==readername then name[i]:=null;</w:t>
      </w:r>
    </w:p>
    <w:p w14:paraId="3E7A8BCB" w14:textId="77777777" w:rsidR="000D1CEE" w:rsidRDefault="002958B5">
      <w:pPr>
        <w:pStyle w:val="a0"/>
      </w:pPr>
      <w:r>
        <w:t xml:space="preserve"> release(IM);</w:t>
      </w:r>
    </w:p>
    <w:p w14:paraId="7E51BFF0" w14:textId="77777777" w:rsidR="000D1CEE" w:rsidRDefault="002958B5">
      <w:pPr>
        <w:pStyle w:val="a0"/>
      </w:pPr>
      <w:r>
        <w:t>end</w:t>
      </w:r>
    </w:p>
    <w:p w14:paraId="213D482F" w14:textId="77777777" w:rsidR="000D1CEE" w:rsidRDefault="002958B5">
      <w:pPr>
        <w:pStyle w:val="a0"/>
      </w:pPr>
      <w:r>
        <w:t xml:space="preserve"> </w:t>
      </w:r>
    </w:p>
    <w:p w14:paraId="4706FF6D" w14:textId="77777777" w:rsidR="000D1CEE" w:rsidRDefault="002958B5">
      <w:pPr>
        <w:pStyle w:val="a0"/>
      </w:pPr>
      <w:r>
        <w:t>begin</w:t>
      </w:r>
    </w:p>
    <w:p w14:paraId="7281D5F5" w14:textId="77777777" w:rsidR="000D1CEE" w:rsidRDefault="002958B5">
      <w:pPr>
        <w:pStyle w:val="a0"/>
      </w:pPr>
      <w:r>
        <w:t xml:space="preserve"> seatcount:=100;name:=null;</w:t>
      </w:r>
    </w:p>
    <w:p w14:paraId="79F9FE47" w14:textId="77777777" w:rsidR="000D1CEE" w:rsidRDefault="002958B5">
      <w:pPr>
        <w:pStyle w:val="a0"/>
      </w:pPr>
      <w:r>
        <w:t>end</w:t>
      </w:r>
    </w:p>
    <w:p w14:paraId="069CE7C0" w14:textId="77777777" w:rsidR="000D1CEE" w:rsidRDefault="002958B5">
      <w:pPr>
        <w:pStyle w:val="a0"/>
      </w:pPr>
      <w:r>
        <w:t>cobegin</w:t>
      </w:r>
    </w:p>
    <w:p w14:paraId="4C737143" w14:textId="77777777" w:rsidR="000D1CEE" w:rsidRDefault="002958B5">
      <w:pPr>
        <w:pStyle w:val="a0"/>
      </w:pPr>
      <w:r>
        <w:t xml:space="preserve"> </w:t>
      </w:r>
      <w:r>
        <w:t>process readeri(i=1,2.…)</w:t>
      </w:r>
    </w:p>
    <w:p w14:paraId="03CD003E" w14:textId="77777777" w:rsidR="000D1CEE" w:rsidRDefault="002958B5">
      <w:pPr>
        <w:pStyle w:val="a0"/>
      </w:pPr>
      <w:r>
        <w:t xml:space="preserve"> begin</w:t>
      </w:r>
    </w:p>
    <w:p w14:paraId="6A8F0963" w14:textId="77777777" w:rsidR="000D1CEE" w:rsidRDefault="002958B5">
      <w:pPr>
        <w:pStyle w:val="a0"/>
      </w:pPr>
      <w:r>
        <w:lastRenderedPageBreak/>
        <w:t xml:space="preserve"> readercome(readername);</w:t>
      </w:r>
    </w:p>
    <w:p w14:paraId="0C680405" w14:textId="77777777" w:rsidR="000D1CEE" w:rsidRDefault="002958B5">
      <w:pPr>
        <w:pStyle w:val="a0"/>
      </w:pPr>
      <w:r>
        <w:t xml:space="preserve"> read the book;</w:t>
      </w:r>
    </w:p>
    <w:p w14:paraId="0D6EDA42" w14:textId="77777777" w:rsidR="000D1CEE" w:rsidRDefault="002958B5">
      <w:pPr>
        <w:pStyle w:val="a0"/>
      </w:pPr>
      <w:r>
        <w:t xml:space="preserve"> readerleave(readername);</w:t>
      </w:r>
    </w:p>
    <w:p w14:paraId="70B7D06B" w14:textId="77777777" w:rsidR="000D1CEE" w:rsidRDefault="002958B5">
      <w:pPr>
        <w:pStyle w:val="a0"/>
      </w:pPr>
      <w:r>
        <w:t xml:space="preserve"> leave the readroom;</w:t>
      </w:r>
    </w:p>
    <w:p w14:paraId="56C38CC9" w14:textId="77777777" w:rsidR="000D1CEE" w:rsidRDefault="002958B5">
      <w:pPr>
        <w:pStyle w:val="a0"/>
      </w:pPr>
      <w:r>
        <w:t xml:space="preserve"> end</w:t>
      </w:r>
    </w:p>
    <w:p w14:paraId="26FCD4DC" w14:textId="77777777" w:rsidR="000D1CEE" w:rsidRDefault="002958B5">
      <w:pPr>
        <w:pStyle w:val="a0"/>
      </w:pPr>
      <w:r>
        <w:t>coend.</w:t>
      </w:r>
    </w:p>
    <w:p w14:paraId="4C7ECD98" w14:textId="77777777" w:rsidR="000D1CEE" w:rsidRDefault="002958B5">
      <w:pPr>
        <w:pStyle w:val="a0"/>
      </w:pPr>
      <w:r>
        <w:t xml:space="preserve">6 </w:t>
      </w:r>
      <w:r>
        <w:t>、答：实质上是两个进程的同步问题，设信号量</w:t>
      </w:r>
      <w:r>
        <w:t xml:space="preserve"> S1 </w:t>
      </w:r>
      <w:r>
        <w:t>和</w:t>
      </w:r>
      <w:r>
        <w:t xml:space="preserve"> S2 </w:t>
      </w:r>
      <w:r>
        <w:t>分别表示可拣白子和黑子，不失一般性，若令先拣白子。</w:t>
      </w:r>
    </w:p>
    <w:p w14:paraId="37A2199C" w14:textId="77777777" w:rsidR="000D1CEE" w:rsidRDefault="002958B5">
      <w:pPr>
        <w:pStyle w:val="a0"/>
      </w:pPr>
      <w:r>
        <w:t>var S1,S2:semaphore;</w:t>
      </w:r>
    </w:p>
    <w:p w14:paraId="60BD43E5" w14:textId="77777777" w:rsidR="000D1CEE" w:rsidRDefault="002958B5">
      <w:pPr>
        <w:pStyle w:val="a0"/>
      </w:pPr>
      <w:r>
        <w:t xml:space="preserve">S1:=1;S2:=0; </w:t>
      </w:r>
    </w:p>
    <w:p w14:paraId="57E29A4E" w14:textId="77777777" w:rsidR="000D1CEE" w:rsidRDefault="002958B5">
      <w:pPr>
        <w:pStyle w:val="a0"/>
      </w:pPr>
      <w:r>
        <w:t>cobegin</w:t>
      </w:r>
    </w:p>
    <w:p w14:paraId="2B4694AE" w14:textId="77777777" w:rsidR="000D1CEE" w:rsidRDefault="002958B5">
      <w:pPr>
        <w:pStyle w:val="a0"/>
      </w:pPr>
      <w:r>
        <w:t xml:space="preserve">{ </w:t>
      </w:r>
    </w:p>
    <w:p w14:paraId="4DC291BB" w14:textId="77777777" w:rsidR="000D1CEE" w:rsidRDefault="002958B5">
      <w:pPr>
        <w:pStyle w:val="a0"/>
      </w:pPr>
      <w:r>
        <w:t>process P1</w:t>
      </w:r>
    </w:p>
    <w:p w14:paraId="3C5D8774" w14:textId="77777777" w:rsidR="000D1CEE" w:rsidRDefault="002958B5">
      <w:pPr>
        <w:pStyle w:val="a0"/>
      </w:pPr>
      <w:r>
        <w:t xml:space="preserve"> begin</w:t>
      </w:r>
    </w:p>
    <w:p w14:paraId="6B2242C8" w14:textId="77777777" w:rsidR="000D1CEE" w:rsidRDefault="002958B5">
      <w:pPr>
        <w:pStyle w:val="a0"/>
      </w:pPr>
      <w:r>
        <w:t xml:space="preserve"> </w:t>
      </w:r>
      <w:r>
        <w:t>repeat</w:t>
      </w:r>
    </w:p>
    <w:p w14:paraId="1C68E41A" w14:textId="77777777" w:rsidR="000D1CEE" w:rsidRDefault="002958B5">
      <w:pPr>
        <w:pStyle w:val="a0"/>
      </w:pPr>
      <w:r>
        <w:t xml:space="preserve"> P(S1);</w:t>
      </w:r>
    </w:p>
    <w:p w14:paraId="7F036D38" w14:textId="77777777" w:rsidR="000D1CEE" w:rsidRDefault="002958B5">
      <w:pPr>
        <w:pStyle w:val="a0"/>
      </w:pPr>
      <w:r>
        <w:t xml:space="preserve">  </w:t>
      </w:r>
      <w:r>
        <w:t>拣白子</w:t>
      </w:r>
    </w:p>
    <w:p w14:paraId="4181EAE4" w14:textId="77777777" w:rsidR="000D1CEE" w:rsidRDefault="002958B5">
      <w:pPr>
        <w:pStyle w:val="a0"/>
      </w:pPr>
      <w:r>
        <w:t xml:space="preserve"> V(S2);</w:t>
      </w:r>
    </w:p>
    <w:p w14:paraId="301CF5E2" w14:textId="77777777" w:rsidR="000D1CEE" w:rsidRDefault="002958B5">
      <w:pPr>
        <w:pStyle w:val="a0"/>
      </w:pPr>
      <w:r>
        <w:t xml:space="preserve"> until false;</w:t>
      </w:r>
    </w:p>
    <w:p w14:paraId="6211BCC3" w14:textId="77777777" w:rsidR="000D1CEE" w:rsidRDefault="002958B5">
      <w:pPr>
        <w:pStyle w:val="a0"/>
      </w:pPr>
      <w:r>
        <w:t xml:space="preserve"> end</w:t>
      </w:r>
    </w:p>
    <w:p w14:paraId="5D8360A0" w14:textId="77777777" w:rsidR="000D1CEE" w:rsidRDefault="002958B5">
      <w:pPr>
        <w:pStyle w:val="a0"/>
      </w:pPr>
      <w:r>
        <w:t>process P2</w:t>
      </w:r>
    </w:p>
    <w:p w14:paraId="141EC786" w14:textId="77777777" w:rsidR="000D1CEE" w:rsidRDefault="002958B5">
      <w:pPr>
        <w:pStyle w:val="a0"/>
      </w:pPr>
      <w:r>
        <w:t xml:space="preserve"> begin</w:t>
      </w:r>
    </w:p>
    <w:p w14:paraId="7BD91AA5" w14:textId="77777777" w:rsidR="000D1CEE" w:rsidRDefault="002958B5">
      <w:pPr>
        <w:pStyle w:val="a0"/>
      </w:pPr>
      <w:r>
        <w:t xml:space="preserve"> repeat</w:t>
      </w:r>
    </w:p>
    <w:p w14:paraId="52E02A45" w14:textId="77777777" w:rsidR="000D1CEE" w:rsidRDefault="002958B5">
      <w:pPr>
        <w:pStyle w:val="a0"/>
      </w:pPr>
      <w:r>
        <w:t xml:space="preserve"> P(S2);</w:t>
      </w:r>
    </w:p>
    <w:p w14:paraId="7CC27C7E" w14:textId="77777777" w:rsidR="000D1CEE" w:rsidRDefault="002958B5">
      <w:pPr>
        <w:pStyle w:val="a0"/>
      </w:pPr>
      <w:r>
        <w:t xml:space="preserve">  </w:t>
      </w:r>
      <w:r>
        <w:t>拣黑子</w:t>
      </w:r>
    </w:p>
    <w:p w14:paraId="4C2EEF66" w14:textId="77777777" w:rsidR="000D1CEE" w:rsidRDefault="002958B5">
      <w:pPr>
        <w:pStyle w:val="a0"/>
      </w:pPr>
      <w:r>
        <w:t xml:space="preserve"> V(S1);</w:t>
      </w:r>
    </w:p>
    <w:p w14:paraId="3FA2FF2F" w14:textId="77777777" w:rsidR="000D1CEE" w:rsidRDefault="002958B5">
      <w:pPr>
        <w:pStyle w:val="a0"/>
      </w:pPr>
      <w:r>
        <w:t xml:space="preserve"> until false;</w:t>
      </w:r>
    </w:p>
    <w:p w14:paraId="6B2493D3" w14:textId="77777777" w:rsidR="000D1CEE" w:rsidRDefault="002958B5">
      <w:pPr>
        <w:pStyle w:val="a0"/>
      </w:pPr>
      <w:r>
        <w:t xml:space="preserve"> end</w:t>
      </w:r>
    </w:p>
    <w:p w14:paraId="7547F91D" w14:textId="77777777" w:rsidR="000D1CEE" w:rsidRDefault="002958B5">
      <w:pPr>
        <w:pStyle w:val="a0"/>
      </w:pPr>
      <w:r>
        <w:lastRenderedPageBreak/>
        <w:t>}</w:t>
      </w:r>
    </w:p>
    <w:p w14:paraId="652CCA4A" w14:textId="77777777" w:rsidR="000D1CEE" w:rsidRDefault="002958B5">
      <w:pPr>
        <w:pStyle w:val="a0"/>
      </w:pPr>
      <w:r>
        <w:t>coend.</w:t>
      </w:r>
    </w:p>
    <w:p w14:paraId="0259635C" w14:textId="77777777" w:rsidR="000D1CEE" w:rsidRDefault="002958B5">
      <w:pPr>
        <w:pStyle w:val="a0"/>
      </w:pPr>
      <w:r>
        <w:t xml:space="preserve">16 </w:t>
      </w:r>
      <w:r>
        <w:t>、</w:t>
      </w:r>
      <w:r>
        <w:t xml:space="preserve"> </w:t>
      </w:r>
      <w:r>
        <w:t>答</w:t>
      </w:r>
      <w:r>
        <w:t xml:space="preserve"> </w:t>
      </w:r>
      <w:r>
        <w:t>：</w:t>
      </w:r>
      <w:r>
        <w:t xml:space="preserve"> (1) </w:t>
      </w:r>
      <w:r>
        <w:t>用</w:t>
      </w:r>
      <w:r>
        <w:t xml:space="preserve"> </w:t>
      </w:r>
      <w:r>
        <w:t>信号量和</w:t>
      </w:r>
      <w:r>
        <w:t xml:space="preserve"> P </w:t>
      </w:r>
      <w:r>
        <w:t>、</w:t>
      </w:r>
      <w:r>
        <w:t xml:space="preserve"> V </w:t>
      </w:r>
      <w:r>
        <w:t>操作。</w:t>
      </w:r>
    </w:p>
    <w:p w14:paraId="3A45782B" w14:textId="77777777" w:rsidR="000D1CEE" w:rsidRDefault="002958B5">
      <w:pPr>
        <w:pStyle w:val="a0"/>
      </w:pPr>
      <w:r>
        <w:t>var S,S1,S2,S3;semaphore;</w:t>
      </w:r>
    </w:p>
    <w:p w14:paraId="161FE8DC" w14:textId="77777777" w:rsidR="000D1CEE" w:rsidRDefault="002958B5">
      <w:pPr>
        <w:pStyle w:val="a0"/>
      </w:pPr>
      <w:r>
        <w:t xml:space="preserve"> S:=1;S1:=S2:=S3:=0;</w:t>
      </w:r>
    </w:p>
    <w:p w14:paraId="6135053B" w14:textId="77777777" w:rsidR="000D1CEE" w:rsidRDefault="002958B5">
      <w:pPr>
        <w:pStyle w:val="a0"/>
      </w:pPr>
      <w:r>
        <w:t xml:space="preserve"> flag1,flag2,flag3: Boolean ;</w:t>
      </w:r>
    </w:p>
    <w:p w14:paraId="4A1682F2" w14:textId="77777777" w:rsidR="000D1CEE" w:rsidRDefault="002958B5">
      <w:pPr>
        <w:pStyle w:val="a0"/>
      </w:pPr>
      <w:r>
        <w:t xml:space="preserve"> </w:t>
      </w:r>
      <w:r>
        <w:t>flag1:=flag2:=flag3:=true;</w:t>
      </w:r>
    </w:p>
    <w:p w14:paraId="5CAA67F0" w14:textId="77777777" w:rsidR="000D1CEE" w:rsidRDefault="002958B5">
      <w:pPr>
        <w:pStyle w:val="a0"/>
      </w:pPr>
      <w:r>
        <w:t>cobegin</w:t>
      </w:r>
    </w:p>
    <w:p w14:paraId="10623CDB" w14:textId="77777777" w:rsidR="000D1CEE" w:rsidRDefault="002958B5">
      <w:pPr>
        <w:pStyle w:val="a0"/>
      </w:pPr>
      <w:r>
        <w:t>{</w:t>
      </w:r>
    </w:p>
    <w:p w14:paraId="23C548CB" w14:textId="77777777" w:rsidR="000D1CEE" w:rsidRDefault="002958B5">
      <w:pPr>
        <w:pStyle w:val="a0"/>
      </w:pPr>
      <w:r>
        <w:t xml:space="preserve"> process  </w:t>
      </w:r>
      <w:r>
        <w:t>供应者</w:t>
      </w:r>
    </w:p>
    <w:p w14:paraId="6286662A" w14:textId="77777777" w:rsidR="000D1CEE" w:rsidRDefault="002958B5">
      <w:pPr>
        <w:pStyle w:val="a0"/>
      </w:pPr>
      <w:r>
        <w:t>begin</w:t>
      </w:r>
    </w:p>
    <w:p w14:paraId="590A51F7" w14:textId="77777777" w:rsidR="000D1CEE" w:rsidRDefault="002958B5">
      <w:pPr>
        <w:pStyle w:val="a0"/>
      </w:pPr>
      <w:r>
        <w:t xml:space="preserve"> repeat</w:t>
      </w:r>
    </w:p>
    <w:p w14:paraId="7BF76278" w14:textId="77777777" w:rsidR="000D1CEE" w:rsidRDefault="002958B5">
      <w:pPr>
        <w:pStyle w:val="a0"/>
      </w:pPr>
      <w:r>
        <w:t xml:space="preserve"> P(S);</w:t>
      </w:r>
    </w:p>
    <w:p w14:paraId="5C898B74" w14:textId="77777777" w:rsidR="000D1CEE" w:rsidRDefault="002958B5">
      <w:pPr>
        <w:pStyle w:val="a0"/>
      </w:pPr>
      <w:r>
        <w:t xml:space="preserve">  </w:t>
      </w:r>
      <w:r>
        <w:t>取两样香烟原料放桌上，由</w:t>
      </w:r>
      <w:r>
        <w:t xml:space="preserve"> flagi </w:t>
      </w:r>
      <w:r>
        <w:t>标记</w:t>
      </w:r>
      <w:r>
        <w:t xml:space="preserve"> ; /*flage1 </w:t>
      </w:r>
      <w:r>
        <w:t>、</w:t>
      </w:r>
      <w:r>
        <w:t xml:space="preserve"> flage2 </w:t>
      </w:r>
      <w:r>
        <w:t>、</w:t>
      </w:r>
      <w:r>
        <w:t xml:space="preserve"> flage3 </w:t>
      </w:r>
      <w:r>
        <w:t>代表烟草、纸、火柴</w:t>
      </w:r>
    </w:p>
    <w:p w14:paraId="23B7D6B5" w14:textId="77777777" w:rsidR="000D1CEE" w:rsidRDefault="002958B5">
      <w:pPr>
        <w:pStyle w:val="a0"/>
      </w:pPr>
      <w:r>
        <w:t xml:space="preserve"> if flag2&amp;flag3 then V(S1); /* </w:t>
      </w:r>
      <w:r>
        <w:t>供纸和火柴</w:t>
      </w:r>
    </w:p>
    <w:p w14:paraId="5EB49101" w14:textId="77777777" w:rsidR="000D1CEE" w:rsidRDefault="002958B5">
      <w:pPr>
        <w:pStyle w:val="a0"/>
      </w:pPr>
      <w:r>
        <w:t xml:space="preserve"> else if flag1&amp;flag3 then V(S2); /* </w:t>
      </w:r>
      <w:r>
        <w:t>供烟草和火柴</w:t>
      </w:r>
    </w:p>
    <w:p w14:paraId="502BB67E" w14:textId="77777777" w:rsidR="000D1CEE" w:rsidRDefault="002958B5">
      <w:pPr>
        <w:pStyle w:val="a0"/>
      </w:pPr>
      <w:r>
        <w:t xml:space="preserve"> else V(S3); /* </w:t>
      </w:r>
      <w:r>
        <w:t>供烟草和纸</w:t>
      </w:r>
    </w:p>
    <w:p w14:paraId="3804E587" w14:textId="77777777" w:rsidR="000D1CEE" w:rsidRDefault="002958B5">
      <w:pPr>
        <w:pStyle w:val="a0"/>
      </w:pPr>
      <w:r>
        <w:t xml:space="preserve"> untile false; </w:t>
      </w:r>
    </w:p>
    <w:p w14:paraId="2EE63925" w14:textId="77777777" w:rsidR="000D1CEE" w:rsidRDefault="002958B5">
      <w:pPr>
        <w:pStyle w:val="a0"/>
      </w:pPr>
      <w:r>
        <w:t>end</w:t>
      </w:r>
    </w:p>
    <w:p w14:paraId="512B16C2" w14:textId="77777777" w:rsidR="000D1CEE" w:rsidRDefault="002958B5">
      <w:pPr>
        <w:pStyle w:val="a0"/>
      </w:pPr>
      <w:r>
        <w:t xml:space="preserve"> process  </w:t>
      </w:r>
      <w:r>
        <w:t>吸烟者</w:t>
      </w:r>
      <w:r>
        <w:t xml:space="preserve"> 1</w:t>
      </w:r>
    </w:p>
    <w:p w14:paraId="7D14F3E7" w14:textId="77777777" w:rsidR="000D1CEE" w:rsidRDefault="002958B5">
      <w:pPr>
        <w:pStyle w:val="a0"/>
      </w:pPr>
      <w:r>
        <w:t>begin</w:t>
      </w:r>
    </w:p>
    <w:p w14:paraId="27DDE68C" w14:textId="77777777" w:rsidR="000D1CEE" w:rsidRDefault="002958B5">
      <w:pPr>
        <w:pStyle w:val="a0"/>
      </w:pPr>
      <w:r>
        <w:t xml:space="preserve"> repeat</w:t>
      </w:r>
    </w:p>
    <w:p w14:paraId="06E245A1" w14:textId="77777777" w:rsidR="000D1CEE" w:rsidRDefault="002958B5">
      <w:pPr>
        <w:pStyle w:val="a0"/>
      </w:pPr>
      <w:r>
        <w:t xml:space="preserve"> P(S1);</w:t>
      </w:r>
    </w:p>
    <w:p w14:paraId="3195F0E1" w14:textId="77777777" w:rsidR="000D1CEE" w:rsidRDefault="002958B5">
      <w:pPr>
        <w:pStyle w:val="a0"/>
      </w:pPr>
      <w:r>
        <w:t xml:space="preserve">  </w:t>
      </w:r>
      <w:r>
        <w:t>取原料</w:t>
      </w:r>
      <w:r>
        <w:t xml:space="preserve"> ;</w:t>
      </w:r>
    </w:p>
    <w:p w14:paraId="6046B4D6" w14:textId="77777777" w:rsidR="000D1CEE" w:rsidRDefault="002958B5">
      <w:pPr>
        <w:pStyle w:val="a0"/>
      </w:pPr>
      <w:r>
        <w:t xml:space="preserve">  </w:t>
      </w:r>
      <w:r>
        <w:t>做香烟</w:t>
      </w:r>
      <w:r>
        <w:t xml:space="preserve"> ;</w:t>
      </w:r>
    </w:p>
    <w:p w14:paraId="1394726D" w14:textId="77777777" w:rsidR="000D1CEE" w:rsidRDefault="002958B5">
      <w:pPr>
        <w:pStyle w:val="a0"/>
      </w:pPr>
      <w:r>
        <w:t xml:space="preserve"> V(S);</w:t>
      </w:r>
    </w:p>
    <w:p w14:paraId="40F67CAA" w14:textId="77777777" w:rsidR="000D1CEE" w:rsidRDefault="002958B5">
      <w:pPr>
        <w:pStyle w:val="a0"/>
      </w:pPr>
      <w:r>
        <w:t xml:space="preserve">  </w:t>
      </w:r>
      <w:r>
        <w:t>吸香烟</w:t>
      </w:r>
      <w:r>
        <w:t xml:space="preserve"> ;</w:t>
      </w:r>
    </w:p>
    <w:p w14:paraId="4B196105" w14:textId="77777777" w:rsidR="000D1CEE" w:rsidRDefault="002958B5">
      <w:pPr>
        <w:pStyle w:val="a0"/>
      </w:pPr>
      <w:r>
        <w:lastRenderedPageBreak/>
        <w:t xml:space="preserve"> untile false;</w:t>
      </w:r>
    </w:p>
    <w:p w14:paraId="27ABDFCC" w14:textId="77777777" w:rsidR="000D1CEE" w:rsidRDefault="002958B5">
      <w:pPr>
        <w:pStyle w:val="a0"/>
      </w:pPr>
      <w:r>
        <w:t xml:space="preserve">process  </w:t>
      </w:r>
      <w:r>
        <w:t>吸烟者</w:t>
      </w:r>
      <w:r>
        <w:t xml:space="preserve"> 2</w:t>
      </w:r>
    </w:p>
    <w:p w14:paraId="07B56CEE" w14:textId="77777777" w:rsidR="000D1CEE" w:rsidRDefault="002958B5">
      <w:pPr>
        <w:pStyle w:val="a0"/>
      </w:pPr>
      <w:r>
        <w:t>begin</w:t>
      </w:r>
    </w:p>
    <w:p w14:paraId="56209571" w14:textId="77777777" w:rsidR="000D1CEE" w:rsidRDefault="002958B5">
      <w:pPr>
        <w:pStyle w:val="a0"/>
      </w:pPr>
      <w:r>
        <w:t xml:space="preserve"> repeat</w:t>
      </w:r>
    </w:p>
    <w:p w14:paraId="3B11E59F" w14:textId="77777777" w:rsidR="000D1CEE" w:rsidRDefault="002958B5">
      <w:pPr>
        <w:pStyle w:val="a0"/>
      </w:pPr>
      <w:r>
        <w:t xml:space="preserve"> P(S2);</w:t>
      </w:r>
    </w:p>
    <w:p w14:paraId="38A2C8DF" w14:textId="77777777" w:rsidR="000D1CEE" w:rsidRDefault="002958B5">
      <w:pPr>
        <w:pStyle w:val="a0"/>
      </w:pPr>
      <w:r>
        <w:t xml:space="preserve">  </w:t>
      </w:r>
      <w:r>
        <w:t>取原料</w:t>
      </w:r>
      <w:r>
        <w:t xml:space="preserve"> ;</w:t>
      </w:r>
    </w:p>
    <w:p w14:paraId="5800F11F" w14:textId="77777777" w:rsidR="000D1CEE" w:rsidRDefault="002958B5">
      <w:pPr>
        <w:pStyle w:val="a0"/>
      </w:pPr>
      <w:r>
        <w:t xml:space="preserve">  </w:t>
      </w:r>
      <w:r>
        <w:t>做香烟</w:t>
      </w:r>
      <w:r>
        <w:t xml:space="preserve"> ;</w:t>
      </w:r>
    </w:p>
    <w:p w14:paraId="372F117F" w14:textId="77777777" w:rsidR="000D1CEE" w:rsidRDefault="002958B5">
      <w:pPr>
        <w:pStyle w:val="a0"/>
      </w:pPr>
      <w:r>
        <w:t xml:space="preserve"> V(S);</w:t>
      </w:r>
    </w:p>
    <w:p w14:paraId="23BF09CF" w14:textId="77777777" w:rsidR="000D1CEE" w:rsidRDefault="002958B5">
      <w:pPr>
        <w:pStyle w:val="a0"/>
      </w:pPr>
      <w:r>
        <w:t xml:space="preserve">  </w:t>
      </w:r>
      <w:r>
        <w:t>吸香烟</w:t>
      </w:r>
      <w:r>
        <w:t xml:space="preserve"> ;</w:t>
      </w:r>
    </w:p>
    <w:p w14:paraId="72E8076A" w14:textId="77777777" w:rsidR="000D1CEE" w:rsidRDefault="002958B5">
      <w:pPr>
        <w:pStyle w:val="a0"/>
      </w:pPr>
      <w:r>
        <w:t xml:space="preserve"> untile false;</w:t>
      </w:r>
    </w:p>
    <w:p w14:paraId="4A7156B5" w14:textId="77777777" w:rsidR="000D1CEE" w:rsidRDefault="002958B5">
      <w:pPr>
        <w:pStyle w:val="a0"/>
      </w:pPr>
      <w:r>
        <w:t xml:space="preserve">process  </w:t>
      </w:r>
      <w:r>
        <w:t>吸烟者</w:t>
      </w:r>
      <w:r>
        <w:t xml:space="preserve"> 3</w:t>
      </w:r>
    </w:p>
    <w:p w14:paraId="7918387D" w14:textId="77777777" w:rsidR="000D1CEE" w:rsidRDefault="002958B5">
      <w:pPr>
        <w:pStyle w:val="a0"/>
      </w:pPr>
      <w:r>
        <w:t>begin</w:t>
      </w:r>
    </w:p>
    <w:p w14:paraId="313C1257" w14:textId="77777777" w:rsidR="000D1CEE" w:rsidRDefault="002958B5">
      <w:pPr>
        <w:pStyle w:val="a0"/>
      </w:pPr>
      <w:r>
        <w:t xml:space="preserve"> repeat</w:t>
      </w:r>
    </w:p>
    <w:p w14:paraId="6898620E" w14:textId="77777777" w:rsidR="000D1CEE" w:rsidRDefault="002958B5">
      <w:pPr>
        <w:pStyle w:val="a0"/>
      </w:pPr>
      <w:r>
        <w:t xml:space="preserve"> P(S3);</w:t>
      </w:r>
    </w:p>
    <w:p w14:paraId="38F693BF" w14:textId="77777777" w:rsidR="000D1CEE" w:rsidRDefault="002958B5">
      <w:pPr>
        <w:pStyle w:val="a0"/>
      </w:pPr>
      <w:r>
        <w:t xml:space="preserve">  </w:t>
      </w:r>
      <w:r>
        <w:t>取原料</w:t>
      </w:r>
      <w:r>
        <w:t xml:space="preserve"> ;</w:t>
      </w:r>
    </w:p>
    <w:p w14:paraId="668EC600" w14:textId="77777777" w:rsidR="000D1CEE" w:rsidRDefault="002958B5">
      <w:pPr>
        <w:pStyle w:val="a0"/>
      </w:pPr>
      <w:r>
        <w:t xml:space="preserve">  </w:t>
      </w:r>
      <w:r>
        <w:t>做香烟</w:t>
      </w:r>
      <w:r>
        <w:t xml:space="preserve"> ;</w:t>
      </w:r>
    </w:p>
    <w:p w14:paraId="0E4ED002" w14:textId="77777777" w:rsidR="000D1CEE" w:rsidRDefault="002958B5">
      <w:pPr>
        <w:pStyle w:val="a0"/>
      </w:pPr>
      <w:r>
        <w:t xml:space="preserve"> V(S);</w:t>
      </w:r>
    </w:p>
    <w:p w14:paraId="008EA6AF" w14:textId="77777777" w:rsidR="000D1CEE" w:rsidRDefault="002958B5">
      <w:pPr>
        <w:pStyle w:val="a0"/>
      </w:pPr>
      <w:r>
        <w:t xml:space="preserve">  </w:t>
      </w:r>
      <w:r>
        <w:t>吸香烟</w:t>
      </w:r>
      <w:r>
        <w:t xml:space="preserve"> ;</w:t>
      </w:r>
    </w:p>
    <w:p w14:paraId="7B9D45C3" w14:textId="77777777" w:rsidR="000D1CEE" w:rsidRDefault="002958B5">
      <w:pPr>
        <w:pStyle w:val="a0"/>
      </w:pPr>
      <w:r>
        <w:t xml:space="preserve"> </w:t>
      </w:r>
      <w:r>
        <w:t>untile false;</w:t>
      </w:r>
    </w:p>
    <w:p w14:paraId="5B8A40E7" w14:textId="77777777" w:rsidR="000D1CEE" w:rsidRDefault="002958B5">
      <w:pPr>
        <w:pStyle w:val="a0"/>
      </w:pPr>
      <w:r>
        <w:t>}</w:t>
      </w:r>
    </w:p>
    <w:p w14:paraId="61E8B50F" w14:textId="77777777" w:rsidR="000D1CEE" w:rsidRDefault="002958B5">
      <w:pPr>
        <w:pStyle w:val="a0"/>
      </w:pPr>
      <w:r>
        <w:t>coend.</w:t>
      </w:r>
    </w:p>
    <w:p w14:paraId="3776E3CE" w14:textId="77777777" w:rsidR="000D1CEE" w:rsidRDefault="002958B5">
      <w:pPr>
        <w:pStyle w:val="a0"/>
      </w:pPr>
      <w:r>
        <w:t xml:space="preserve">23 </w:t>
      </w:r>
      <w:r>
        <w:t>、</w:t>
      </w:r>
    </w:p>
    <w:p w14:paraId="670E2A21" w14:textId="77777777" w:rsidR="000D1CEE" w:rsidRDefault="002958B5">
      <w:pPr>
        <w:pStyle w:val="a0"/>
      </w:pPr>
      <w:r>
        <w:t>答：</w:t>
      </w:r>
      <w:r>
        <w:t xml:space="preserve"> (1) P1 </w:t>
      </w:r>
      <w:r>
        <w:t>，</w:t>
      </w:r>
      <w:r>
        <w:t xml:space="preserve"> P2 </w:t>
      </w:r>
      <w:r>
        <w:t>，</w:t>
      </w:r>
      <w:r>
        <w:t xml:space="preserve"> P3 </w:t>
      </w:r>
      <w:r>
        <w:t>，</w:t>
      </w:r>
      <w:r>
        <w:t xml:space="preserve"> P4 </w:t>
      </w:r>
      <w:r>
        <w:t>的</w:t>
      </w:r>
      <w:r>
        <w:t xml:space="preserve"> Cki-Aki </w:t>
      </w:r>
      <w:r>
        <w:t>分别为：</w:t>
      </w:r>
      <w:r>
        <w:t xml:space="preserve"> (2 </w:t>
      </w:r>
      <w:r>
        <w:t>，</w:t>
      </w:r>
      <w:r>
        <w:t xml:space="preserve"> 2 </w:t>
      </w:r>
      <w:r>
        <w:t>，</w:t>
      </w:r>
      <w:r>
        <w:t xml:space="preserve"> 2) </w:t>
      </w:r>
      <w:r>
        <w:t>、</w:t>
      </w:r>
      <w:r>
        <w:t xml:space="preserve"> (1 </w:t>
      </w:r>
      <w:r>
        <w:t>，</w:t>
      </w:r>
      <w:r>
        <w:t xml:space="preserve"> 0 </w:t>
      </w:r>
      <w:r>
        <w:t>，</w:t>
      </w:r>
      <w:r>
        <w:t xml:space="preserve"> 2) </w:t>
      </w:r>
      <w:r>
        <w:t>、</w:t>
      </w:r>
      <w:r>
        <w:t xml:space="preserve"> (1 </w:t>
      </w:r>
      <w:r>
        <w:t>，</w:t>
      </w:r>
      <w:r>
        <w:t xml:space="preserve"> 0 </w:t>
      </w:r>
      <w:r>
        <w:t>，</w:t>
      </w:r>
      <w:r>
        <w:t xml:space="preserve"> 3) </w:t>
      </w:r>
      <w:r>
        <w:t>、</w:t>
      </w:r>
      <w:r>
        <w:t xml:space="preserve"> (4 </w:t>
      </w:r>
      <w:r>
        <w:t>，</w:t>
      </w:r>
      <w:r>
        <w:t xml:space="preserve"> 2 </w:t>
      </w:r>
      <w:r>
        <w:t>，</w:t>
      </w:r>
      <w:r>
        <w:t xml:space="preserve"> 0)</w:t>
      </w:r>
    </w:p>
    <w:p w14:paraId="25731B17" w14:textId="77777777" w:rsidR="000D1CEE" w:rsidRDefault="002958B5">
      <w:pPr>
        <w:pStyle w:val="a0"/>
      </w:pPr>
      <w:r>
        <w:t xml:space="preserve">(1)   </w:t>
      </w:r>
      <w:r>
        <w:t>系统处于安全状态，存在安全序：</w:t>
      </w:r>
      <w:r>
        <w:t xml:space="preserve"> P2 </w:t>
      </w:r>
      <w:r>
        <w:t>，</w:t>
      </w:r>
      <w:r>
        <w:t xml:space="preserve"> P1 </w:t>
      </w:r>
      <w:r>
        <w:t>，</w:t>
      </w:r>
      <w:r>
        <w:t xml:space="preserve"> P3 </w:t>
      </w:r>
      <w:r>
        <w:t>，</w:t>
      </w:r>
      <w:r>
        <w:t xml:space="preserve"> P4</w:t>
      </w:r>
    </w:p>
    <w:p w14:paraId="4BE318CC" w14:textId="77777777" w:rsidR="000D1CEE" w:rsidRDefault="002958B5">
      <w:pPr>
        <w:pStyle w:val="a0"/>
      </w:pPr>
      <w:r>
        <w:t xml:space="preserve">(2)   </w:t>
      </w:r>
      <w:r>
        <w:t>可以分配，存在安全序列：</w:t>
      </w:r>
      <w:r>
        <w:t xml:space="preserve"> P2 </w:t>
      </w:r>
      <w:r>
        <w:t>，</w:t>
      </w:r>
      <w:r>
        <w:t xml:space="preserve"> P1 </w:t>
      </w:r>
      <w:r>
        <w:t>，</w:t>
      </w:r>
      <w:r>
        <w:t xml:space="preserve"> P3 </w:t>
      </w:r>
      <w:r>
        <w:t>，</w:t>
      </w:r>
      <w:r>
        <w:t xml:space="preserve"> P4 </w:t>
      </w:r>
      <w:r>
        <w:t>。</w:t>
      </w:r>
    </w:p>
    <w:p w14:paraId="623B22F9" w14:textId="77777777" w:rsidR="000D1CEE" w:rsidRDefault="002958B5">
      <w:pPr>
        <w:pStyle w:val="a0"/>
      </w:pPr>
      <w:r>
        <w:t xml:space="preserve">(3)   </w:t>
      </w:r>
      <w:r>
        <w:t>不可以分配。</w:t>
      </w:r>
    </w:p>
    <w:p w14:paraId="11B994A2" w14:textId="77777777" w:rsidR="000D1CEE" w:rsidRDefault="002958B5">
      <w:pPr>
        <w:pStyle w:val="a0"/>
      </w:pPr>
      <w:r>
        <w:lastRenderedPageBreak/>
        <w:t xml:space="preserve">24 </w:t>
      </w:r>
      <w:r>
        <w:t>、</w:t>
      </w:r>
    </w:p>
    <w:p w14:paraId="1787CD17" w14:textId="77777777" w:rsidR="000D1CEE" w:rsidRDefault="002958B5">
      <w:pPr>
        <w:pStyle w:val="a0"/>
      </w:pPr>
      <w:r>
        <w:t>答：</w:t>
      </w:r>
      <w:r>
        <w:t xml:space="preserve"> (1) </w:t>
      </w:r>
      <w:r>
        <w:t>系统处于安全状态，存在安全序列：</w:t>
      </w:r>
      <w:r>
        <w:t xml:space="preserve"> P0 </w:t>
      </w:r>
      <w:r>
        <w:t>，</w:t>
      </w:r>
      <w:r>
        <w:t xml:space="preserve"> P3 </w:t>
      </w:r>
      <w:r>
        <w:t>，</w:t>
      </w:r>
      <w:r>
        <w:t xml:space="preserve"> P4 </w:t>
      </w:r>
      <w:r>
        <w:t>，</w:t>
      </w:r>
      <w:r>
        <w:t xml:space="preserve"> P1 </w:t>
      </w:r>
      <w:r>
        <w:t>，</w:t>
      </w:r>
      <w:r>
        <w:t xml:space="preserve"> P2 </w:t>
      </w:r>
      <w:r>
        <w:t>。</w:t>
      </w:r>
    </w:p>
    <w:p w14:paraId="4FD3B4B6" w14:textId="77777777" w:rsidR="000D1CEE" w:rsidRDefault="002958B5">
      <w:pPr>
        <w:pStyle w:val="a0"/>
      </w:pPr>
      <w:r>
        <w:t xml:space="preserve"> (2) </w:t>
      </w:r>
      <w:r>
        <w:t>不能分配，否则系统会处于不安全状态。</w:t>
      </w:r>
    </w:p>
    <w:p w14:paraId="07C87D4B" w14:textId="77777777" w:rsidR="000D1CEE" w:rsidRDefault="002958B5">
      <w:pPr>
        <w:pStyle w:val="a0"/>
      </w:pPr>
      <w:r>
        <w:t xml:space="preserve">25 </w:t>
      </w:r>
      <w:r>
        <w:t>、</w:t>
      </w:r>
    </w:p>
    <w:p w14:paraId="317B4B30" w14:textId="77777777" w:rsidR="000D1CEE" w:rsidRDefault="002958B5">
      <w:pPr>
        <w:pStyle w:val="a0"/>
      </w:pPr>
      <w:r>
        <w:t>答：</w:t>
      </w:r>
      <w:r>
        <w:t xml:space="preserve"> (1) </w:t>
      </w:r>
      <w:r>
        <w:t>此时可以找出进程安全序列：</w:t>
      </w:r>
      <w:r>
        <w:t xml:space="preserve"> P4 </w:t>
      </w:r>
      <w:r>
        <w:t>，</w:t>
      </w:r>
      <w:r>
        <w:t xml:space="preserve"> P1 </w:t>
      </w:r>
      <w:r>
        <w:t>，</w:t>
      </w:r>
      <w:r>
        <w:t xml:space="preserve"> P5 </w:t>
      </w:r>
      <w:r>
        <w:t>，</w:t>
      </w:r>
      <w:r>
        <w:t xml:space="preserve"> P2 </w:t>
      </w:r>
      <w:r>
        <w:t>，</w:t>
      </w:r>
      <w:r>
        <w:t xml:space="preserve"> P3 </w:t>
      </w:r>
      <w:r>
        <w:t>。故系统处于安全状态。</w:t>
      </w:r>
    </w:p>
    <w:p w14:paraId="620038F7" w14:textId="77777777" w:rsidR="000D1CEE" w:rsidRDefault="002958B5">
      <w:pPr>
        <w:pStyle w:val="a0"/>
      </w:pPr>
      <w:r>
        <w:t xml:space="preserve">(2) </w:t>
      </w:r>
      <w:r>
        <w:t>可以分配，存在安全序列：</w:t>
      </w:r>
      <w:r>
        <w:t xml:space="preserve"> P4 </w:t>
      </w:r>
      <w:r>
        <w:t>，</w:t>
      </w:r>
      <w:r>
        <w:t xml:space="preserve"> P1 </w:t>
      </w:r>
      <w:r>
        <w:t>，</w:t>
      </w:r>
      <w:r>
        <w:t xml:space="preserve"> P5 </w:t>
      </w:r>
      <w:r>
        <w:t>，</w:t>
      </w:r>
      <w:r>
        <w:t xml:space="preserve"> P2 </w:t>
      </w:r>
      <w:r>
        <w:t>，</w:t>
      </w:r>
      <w:r>
        <w:t xml:space="preserve"> P3 </w:t>
      </w:r>
      <w:r>
        <w:t>。</w:t>
      </w:r>
    </w:p>
    <w:p w14:paraId="3D965557" w14:textId="77777777" w:rsidR="000D1CEE" w:rsidRDefault="002958B5">
      <w:pPr>
        <w:pStyle w:val="a0"/>
      </w:pPr>
      <w:r>
        <w:t xml:space="preserve">(3) </w:t>
      </w:r>
      <w:r>
        <w:t>不可分配，系统进入不安全状态。</w:t>
      </w:r>
    </w:p>
    <w:p w14:paraId="4B54BCE0" w14:textId="77777777" w:rsidR="000D1CEE" w:rsidRDefault="002958B5">
      <w:pPr>
        <w:pStyle w:val="a0"/>
      </w:pPr>
      <w:r>
        <w:t xml:space="preserve">31 </w:t>
      </w:r>
      <w:r>
        <w:t>、答：</w:t>
      </w:r>
    </w:p>
    <w:p w14:paraId="0CDEC827" w14:textId="77777777" w:rsidR="000D1CEE" w:rsidRDefault="002958B5">
      <w:pPr>
        <w:pStyle w:val="a0"/>
      </w:pPr>
      <w:r>
        <w:t xml:space="preserve">semaphore wait </w:t>
      </w:r>
      <w:r>
        <w:t>，</w:t>
      </w:r>
      <w:r>
        <w:t xml:space="preserve"> mutex1 </w:t>
      </w:r>
      <w:r>
        <w:t>，</w:t>
      </w:r>
      <w:r>
        <w:t xml:space="preserve"> mutex2 </w:t>
      </w:r>
      <w:r>
        <w:t>；</w:t>
      </w:r>
    </w:p>
    <w:p w14:paraId="59B12D6C" w14:textId="77777777" w:rsidR="000D1CEE" w:rsidRDefault="002958B5">
      <w:pPr>
        <w:pStyle w:val="a0"/>
      </w:pPr>
      <w:r>
        <w:t xml:space="preserve">mutex1=mutex2=1 </w:t>
      </w:r>
      <w:r>
        <w:t>；</w:t>
      </w:r>
      <w:r>
        <w:t xml:space="preserve"> wait=1 </w:t>
      </w:r>
      <w:r>
        <w:t>；</w:t>
      </w:r>
    </w:p>
    <w:p w14:paraId="7D287D58" w14:textId="77777777" w:rsidR="000D1CEE" w:rsidRDefault="002958B5">
      <w:pPr>
        <w:pStyle w:val="a0"/>
      </w:pPr>
      <w:r>
        <w:t xml:space="preserve">int counter1 </w:t>
      </w:r>
      <w:r>
        <w:t>，</w:t>
      </w:r>
      <w:r>
        <w:t xml:space="preserve"> counter2 </w:t>
      </w:r>
      <w:r>
        <w:t>；</w:t>
      </w:r>
    </w:p>
    <w:p w14:paraId="155D9581" w14:textId="77777777" w:rsidR="000D1CEE" w:rsidRDefault="002958B5">
      <w:pPr>
        <w:pStyle w:val="a0"/>
      </w:pPr>
      <w:r>
        <w:t xml:space="preserve">count1=count2=0 </w:t>
      </w:r>
      <w:r>
        <w:t>；</w:t>
      </w:r>
    </w:p>
    <w:p w14:paraId="423D2525" w14:textId="77777777" w:rsidR="000D1CEE" w:rsidRDefault="002958B5">
      <w:pPr>
        <w:pStyle w:val="a0"/>
      </w:pPr>
      <w:r>
        <w:t>C obegin</w:t>
      </w:r>
    </w:p>
    <w:p w14:paraId="3EC6C785" w14:textId="77777777" w:rsidR="000D1CEE" w:rsidRDefault="002958B5">
      <w:pPr>
        <w:pStyle w:val="a0"/>
      </w:pPr>
      <w:r>
        <w:t>{</w:t>
      </w:r>
    </w:p>
    <w:p w14:paraId="6AE1134E" w14:textId="77777777" w:rsidR="000D1CEE" w:rsidRDefault="002958B5">
      <w:pPr>
        <w:pStyle w:val="a0"/>
      </w:pPr>
      <w:r>
        <w:t>P rocess p1</w:t>
      </w:r>
    </w:p>
    <w:p w14:paraId="57AE76F1" w14:textId="77777777" w:rsidR="000D1CEE" w:rsidRDefault="002958B5">
      <w:pPr>
        <w:pStyle w:val="a0"/>
      </w:pPr>
      <w:r>
        <w:t>{</w:t>
      </w:r>
    </w:p>
    <w:p w14:paraId="5B15F30F" w14:textId="77777777" w:rsidR="000D1CEE" w:rsidRDefault="002958B5">
      <w:pPr>
        <w:pStyle w:val="a0"/>
      </w:pPr>
      <w:r>
        <w:t xml:space="preserve">P(mutex1) </w:t>
      </w:r>
      <w:r>
        <w:t>；</w:t>
      </w:r>
    </w:p>
    <w:p w14:paraId="741A7BC9" w14:textId="77777777" w:rsidR="000D1CEE" w:rsidRDefault="002958B5">
      <w:pPr>
        <w:pStyle w:val="a0"/>
      </w:pPr>
      <w:r>
        <w:t xml:space="preserve">counter1++ </w:t>
      </w:r>
      <w:r>
        <w:t>；</w:t>
      </w:r>
    </w:p>
    <w:p w14:paraId="370BB918" w14:textId="77777777" w:rsidR="000D1CEE" w:rsidRDefault="002958B5">
      <w:pPr>
        <w:pStyle w:val="a0"/>
      </w:pPr>
      <w:r>
        <w:t xml:space="preserve">if (counter1==1) then P(wait) </w:t>
      </w:r>
      <w:r>
        <w:t>；</w:t>
      </w:r>
    </w:p>
    <w:p w14:paraId="57C896EC" w14:textId="77777777" w:rsidR="000D1CEE" w:rsidRDefault="002958B5">
      <w:pPr>
        <w:pStyle w:val="a0"/>
      </w:pPr>
      <w:r>
        <w:t xml:space="preserve">V( mutex1) </w:t>
      </w:r>
      <w:r>
        <w:t>；</w:t>
      </w:r>
    </w:p>
    <w:p w14:paraId="4552C755" w14:textId="77777777" w:rsidR="000D1CEE" w:rsidRDefault="002958B5">
      <w:pPr>
        <w:pStyle w:val="a0"/>
      </w:pPr>
      <w:r>
        <w:t>过独木桥；</w:t>
      </w:r>
    </w:p>
    <w:p w14:paraId="13B5DB6D" w14:textId="77777777" w:rsidR="000D1CEE" w:rsidRDefault="002958B5">
      <w:pPr>
        <w:pStyle w:val="a0"/>
      </w:pPr>
      <w:r>
        <w:t xml:space="preserve">P(mutex1) </w:t>
      </w:r>
      <w:r>
        <w:t>；</w:t>
      </w:r>
    </w:p>
    <w:p w14:paraId="42AFAC61" w14:textId="77777777" w:rsidR="000D1CEE" w:rsidRDefault="002958B5">
      <w:pPr>
        <w:pStyle w:val="a0"/>
      </w:pPr>
      <w:r>
        <w:t xml:space="preserve">counter1-- </w:t>
      </w:r>
      <w:r>
        <w:t>；</w:t>
      </w:r>
    </w:p>
    <w:p w14:paraId="6874DF86" w14:textId="77777777" w:rsidR="000D1CEE" w:rsidRDefault="002958B5">
      <w:pPr>
        <w:pStyle w:val="a0"/>
      </w:pPr>
      <w:r>
        <w:t xml:space="preserve">if (counter1==0) then V(wait) </w:t>
      </w:r>
      <w:r>
        <w:t>；</w:t>
      </w:r>
    </w:p>
    <w:p w14:paraId="66B01329" w14:textId="77777777" w:rsidR="000D1CEE" w:rsidRDefault="002958B5">
      <w:pPr>
        <w:pStyle w:val="a0"/>
      </w:pPr>
      <w:r>
        <w:t xml:space="preserve">V (mutex1) </w:t>
      </w:r>
      <w:r>
        <w:t>；</w:t>
      </w:r>
    </w:p>
    <w:p w14:paraId="0BDBF2ED" w14:textId="77777777" w:rsidR="000D1CEE" w:rsidRDefault="002958B5">
      <w:pPr>
        <w:pStyle w:val="a0"/>
      </w:pPr>
      <w:r>
        <w:t>}</w:t>
      </w:r>
    </w:p>
    <w:p w14:paraId="10031836" w14:textId="77777777" w:rsidR="000D1CEE" w:rsidRDefault="002958B5">
      <w:pPr>
        <w:pStyle w:val="a0"/>
      </w:pPr>
      <w:r>
        <w:lastRenderedPageBreak/>
        <w:t>P rocess p2</w:t>
      </w:r>
    </w:p>
    <w:p w14:paraId="61C4863D" w14:textId="77777777" w:rsidR="000D1CEE" w:rsidRDefault="002958B5">
      <w:pPr>
        <w:pStyle w:val="a0"/>
      </w:pPr>
      <w:r>
        <w:t>{</w:t>
      </w:r>
    </w:p>
    <w:p w14:paraId="4B5EBBF5" w14:textId="77777777" w:rsidR="000D1CEE" w:rsidRDefault="002958B5">
      <w:pPr>
        <w:pStyle w:val="a0"/>
      </w:pPr>
      <w:r>
        <w:t xml:space="preserve">P(mutex2) </w:t>
      </w:r>
      <w:r>
        <w:t>；</w:t>
      </w:r>
    </w:p>
    <w:p w14:paraId="0C5D9221" w14:textId="77777777" w:rsidR="000D1CEE" w:rsidRDefault="002958B5">
      <w:pPr>
        <w:pStyle w:val="a0"/>
      </w:pPr>
      <w:r>
        <w:t xml:space="preserve">C </w:t>
      </w:r>
      <w:r>
        <w:t xml:space="preserve">ounter2++ </w:t>
      </w:r>
      <w:r>
        <w:t>；</w:t>
      </w:r>
    </w:p>
    <w:p w14:paraId="7CBBB395" w14:textId="77777777" w:rsidR="000D1CEE" w:rsidRDefault="002958B5">
      <w:pPr>
        <w:pStyle w:val="a0"/>
      </w:pPr>
      <w:r>
        <w:t xml:space="preserve">if (counter2==1) then P(wait) </w:t>
      </w:r>
      <w:r>
        <w:t>；</w:t>
      </w:r>
    </w:p>
    <w:p w14:paraId="47E552CA" w14:textId="77777777" w:rsidR="000D1CEE" w:rsidRDefault="002958B5">
      <w:pPr>
        <w:pStyle w:val="a0"/>
      </w:pPr>
      <w:r>
        <w:t xml:space="preserve">V( mutex2) </w:t>
      </w:r>
      <w:r>
        <w:t>；</w:t>
      </w:r>
    </w:p>
    <w:p w14:paraId="43A5EC5E" w14:textId="77777777" w:rsidR="000D1CEE" w:rsidRDefault="002958B5">
      <w:pPr>
        <w:pStyle w:val="a0"/>
      </w:pPr>
      <w:r>
        <w:t>过独木桥；</w:t>
      </w:r>
    </w:p>
    <w:p w14:paraId="4F69BBF2" w14:textId="77777777" w:rsidR="000D1CEE" w:rsidRDefault="002958B5">
      <w:pPr>
        <w:pStyle w:val="a0"/>
      </w:pPr>
      <w:r>
        <w:t xml:space="preserve">P(mutex2) </w:t>
      </w:r>
      <w:r>
        <w:t>；</w:t>
      </w:r>
    </w:p>
    <w:p w14:paraId="265C1F0A" w14:textId="77777777" w:rsidR="000D1CEE" w:rsidRDefault="002958B5">
      <w:pPr>
        <w:pStyle w:val="a0"/>
      </w:pPr>
      <w:r>
        <w:t xml:space="preserve">counter2-- </w:t>
      </w:r>
      <w:r>
        <w:t>；</w:t>
      </w:r>
    </w:p>
    <w:p w14:paraId="371F7A3B" w14:textId="77777777" w:rsidR="000D1CEE" w:rsidRDefault="002958B5">
      <w:pPr>
        <w:pStyle w:val="a0"/>
      </w:pPr>
      <w:r>
        <w:t xml:space="preserve">if (counter2==0) then V(wait) </w:t>
      </w:r>
      <w:r>
        <w:t>；</w:t>
      </w:r>
    </w:p>
    <w:p w14:paraId="4DA0FABB" w14:textId="77777777" w:rsidR="000D1CEE" w:rsidRDefault="002958B5">
      <w:pPr>
        <w:pStyle w:val="a0"/>
      </w:pPr>
      <w:r>
        <w:t xml:space="preserve">V (mutex2) </w:t>
      </w:r>
      <w:r>
        <w:t>；</w:t>
      </w:r>
    </w:p>
    <w:p w14:paraId="33BFB4D9" w14:textId="77777777" w:rsidR="000D1CEE" w:rsidRDefault="002958B5">
      <w:pPr>
        <w:pStyle w:val="a0"/>
      </w:pPr>
      <w:r>
        <w:t>}</w:t>
      </w:r>
    </w:p>
    <w:p w14:paraId="5C89A54C" w14:textId="77777777" w:rsidR="000D1CEE" w:rsidRDefault="002958B5">
      <w:pPr>
        <w:pStyle w:val="a0"/>
      </w:pPr>
      <w:r>
        <w:t>}</w:t>
      </w:r>
    </w:p>
    <w:p w14:paraId="279744DB" w14:textId="77777777" w:rsidR="000D1CEE" w:rsidRDefault="002958B5">
      <w:pPr>
        <w:pStyle w:val="a0"/>
      </w:pPr>
      <w:r>
        <w:t>coend</w:t>
      </w:r>
    </w:p>
    <w:p w14:paraId="71393CC7" w14:textId="77777777" w:rsidR="000D1CEE" w:rsidRDefault="002958B5">
      <w:pPr>
        <w:pStyle w:val="a0"/>
      </w:pPr>
      <w:r>
        <w:t xml:space="preserve">50 </w:t>
      </w:r>
      <w:r>
        <w:t>、答</w:t>
      </w:r>
      <w:r>
        <w:t xml:space="preserve"> :</w:t>
      </w:r>
    </w:p>
    <w:p w14:paraId="3BDD997A" w14:textId="77777777" w:rsidR="000D1CEE" w:rsidRDefault="002958B5">
      <w:pPr>
        <w:pStyle w:val="a0"/>
      </w:pPr>
      <w:r>
        <w:t>答：</w:t>
      </w:r>
      <w:r>
        <w:t xml:space="preserve"> semaphore mutex1 </w:t>
      </w:r>
      <w:r>
        <w:t>，</w:t>
      </w:r>
      <w:r>
        <w:t xml:space="preserve"> mutex2 </w:t>
      </w:r>
      <w:r>
        <w:t>；</w:t>
      </w:r>
    </w:p>
    <w:p w14:paraId="3F55A879" w14:textId="77777777" w:rsidR="000D1CEE" w:rsidRDefault="002958B5">
      <w:pPr>
        <w:pStyle w:val="a0"/>
      </w:pPr>
      <w:r>
        <w:t xml:space="preserve">semaphore  empty </w:t>
      </w:r>
      <w:r>
        <w:t>，</w:t>
      </w:r>
      <w:r>
        <w:t xml:space="preserve"> full </w:t>
      </w:r>
      <w:r>
        <w:t>，</w:t>
      </w:r>
      <w:r>
        <w:t xml:space="preserve"> count </w:t>
      </w:r>
      <w:r>
        <w:t>；</w:t>
      </w:r>
    </w:p>
    <w:p w14:paraId="542D0AEA" w14:textId="77777777" w:rsidR="000D1CEE" w:rsidRDefault="002958B5">
      <w:pPr>
        <w:pStyle w:val="a0"/>
      </w:pPr>
      <w:r>
        <w:t xml:space="preserve">mutex1=mutex2=1 </w:t>
      </w:r>
      <w:r>
        <w:t>；</w:t>
      </w:r>
      <w:r>
        <w:t xml:space="preserve"> count=3 </w:t>
      </w:r>
      <w:r>
        <w:t>；</w:t>
      </w:r>
      <w:r>
        <w:t xml:space="preserve"> </w:t>
      </w:r>
      <w:r>
        <w:t xml:space="preserve">empty=10 </w:t>
      </w:r>
      <w:r>
        <w:t>；</w:t>
      </w:r>
      <w:r>
        <w:t xml:space="preserve"> full=0 </w:t>
      </w:r>
      <w:r>
        <w:t>；</w:t>
      </w:r>
    </w:p>
    <w:p w14:paraId="5F088E7E" w14:textId="77777777" w:rsidR="000D1CEE" w:rsidRDefault="002958B5">
      <w:pPr>
        <w:pStyle w:val="a0"/>
      </w:pPr>
      <w:r>
        <w:t>cobegin</w:t>
      </w:r>
    </w:p>
    <w:p w14:paraId="664F6FA8" w14:textId="77777777" w:rsidR="000D1CEE" w:rsidRDefault="002958B5">
      <w:pPr>
        <w:pStyle w:val="a0"/>
      </w:pPr>
      <w:r>
        <w:br/>
      </w:r>
    </w:p>
    <w:p w14:paraId="107B71DA" w14:textId="77777777" w:rsidR="000D1CEE" w:rsidRDefault="002958B5">
      <w:pPr>
        <w:pStyle w:val="a0"/>
      </w:pPr>
      <w:r>
        <w:t xml:space="preserve">process youngmonki(i=1 </w:t>
      </w:r>
      <w:r>
        <w:t>，</w:t>
      </w:r>
      <w:r>
        <w:t xml:space="preserve"> 2 … )</w:t>
      </w:r>
    </w:p>
    <w:p w14:paraId="6ACB684C" w14:textId="77777777" w:rsidR="000D1CEE" w:rsidRDefault="002958B5">
      <w:pPr>
        <w:pStyle w:val="a0"/>
      </w:pPr>
      <w:r>
        <w:t>{</w:t>
      </w:r>
    </w:p>
    <w:p w14:paraId="186D1CFB" w14:textId="77777777" w:rsidR="000D1CEE" w:rsidRDefault="002958B5">
      <w:pPr>
        <w:pStyle w:val="a0"/>
      </w:pPr>
      <w:r>
        <w:t>W hile(true){</w:t>
      </w:r>
    </w:p>
    <w:p w14:paraId="2CFD75EB" w14:textId="77777777" w:rsidR="000D1CEE" w:rsidRDefault="002958B5">
      <w:pPr>
        <w:pStyle w:val="a0"/>
      </w:pPr>
      <w:r>
        <w:t xml:space="preserve">P(empty) </w:t>
      </w:r>
      <w:r>
        <w:t>；</w:t>
      </w:r>
    </w:p>
    <w:p w14:paraId="12A17CB5" w14:textId="77777777" w:rsidR="000D1CEE" w:rsidRDefault="002958B5">
      <w:pPr>
        <w:pStyle w:val="a0"/>
      </w:pPr>
      <w:r>
        <w:t xml:space="preserve">P (count) </w:t>
      </w:r>
      <w:r>
        <w:t>；</w:t>
      </w:r>
    </w:p>
    <w:p w14:paraId="5839F868" w14:textId="77777777" w:rsidR="000D1CEE" w:rsidRDefault="002958B5">
      <w:pPr>
        <w:pStyle w:val="a0"/>
      </w:pPr>
      <w:r>
        <w:t xml:space="preserve">P (mutex1) </w:t>
      </w:r>
      <w:r>
        <w:t>；</w:t>
      </w:r>
    </w:p>
    <w:p w14:paraId="42FB80A7" w14:textId="77777777" w:rsidR="000D1CEE" w:rsidRDefault="002958B5">
      <w:pPr>
        <w:pStyle w:val="a0"/>
      </w:pPr>
      <w:r>
        <w:lastRenderedPageBreak/>
        <w:t>从井中取水；</w:t>
      </w:r>
    </w:p>
    <w:p w14:paraId="45835C76" w14:textId="77777777" w:rsidR="000D1CEE" w:rsidRDefault="002958B5">
      <w:pPr>
        <w:pStyle w:val="a0"/>
      </w:pPr>
      <w:r>
        <w:t xml:space="preserve">V (mutex1) </w:t>
      </w:r>
      <w:r>
        <w:t>；</w:t>
      </w:r>
    </w:p>
    <w:p w14:paraId="5B7EF3E1" w14:textId="77777777" w:rsidR="000D1CEE" w:rsidRDefault="002958B5">
      <w:pPr>
        <w:pStyle w:val="a0"/>
      </w:pPr>
      <w:r>
        <w:t xml:space="preserve">P(mutex2) </w:t>
      </w:r>
      <w:r>
        <w:t>；</w:t>
      </w:r>
    </w:p>
    <w:p w14:paraId="305EF6DA" w14:textId="77777777" w:rsidR="000D1CEE" w:rsidRDefault="002958B5">
      <w:pPr>
        <w:pStyle w:val="a0"/>
      </w:pPr>
      <w:r>
        <w:t>倒入水缸；</w:t>
      </w:r>
    </w:p>
    <w:p w14:paraId="4630C331" w14:textId="77777777" w:rsidR="000D1CEE" w:rsidRDefault="002958B5">
      <w:pPr>
        <w:pStyle w:val="a0"/>
      </w:pPr>
      <w:r>
        <w:t xml:space="preserve">V (mutex2) </w:t>
      </w:r>
      <w:r>
        <w:t>；</w:t>
      </w:r>
    </w:p>
    <w:p w14:paraId="57BCF8E7" w14:textId="77777777" w:rsidR="000D1CEE" w:rsidRDefault="002958B5">
      <w:pPr>
        <w:pStyle w:val="a0"/>
      </w:pPr>
      <w:r>
        <w:t xml:space="preserve">V (count) </w:t>
      </w:r>
      <w:r>
        <w:t>；</w:t>
      </w:r>
    </w:p>
    <w:p w14:paraId="07A5A86A" w14:textId="77777777" w:rsidR="000D1CEE" w:rsidRDefault="002958B5">
      <w:pPr>
        <w:pStyle w:val="a0"/>
      </w:pPr>
      <w:r>
        <w:t xml:space="preserve">V (full) </w:t>
      </w:r>
      <w:r>
        <w:t>；</w:t>
      </w:r>
    </w:p>
    <w:p w14:paraId="793A8C99" w14:textId="77777777" w:rsidR="000D1CEE" w:rsidRDefault="002958B5">
      <w:pPr>
        <w:pStyle w:val="a0"/>
      </w:pPr>
      <w:r>
        <w:t>}</w:t>
      </w:r>
    </w:p>
    <w:p w14:paraId="5630BC39" w14:textId="77777777" w:rsidR="000D1CEE" w:rsidRDefault="002958B5">
      <w:pPr>
        <w:pStyle w:val="a0"/>
      </w:pPr>
      <w:r>
        <w:t>}</w:t>
      </w:r>
    </w:p>
    <w:p w14:paraId="26B1AD40" w14:textId="77777777" w:rsidR="000D1CEE" w:rsidRDefault="002958B5">
      <w:pPr>
        <w:pStyle w:val="a0"/>
      </w:pPr>
      <w:r>
        <w:t xml:space="preserve">process oldmonki(i=1 </w:t>
      </w:r>
      <w:r>
        <w:t>，</w:t>
      </w:r>
      <w:r>
        <w:t xml:space="preserve"> 2 … )</w:t>
      </w:r>
    </w:p>
    <w:p w14:paraId="0950423A" w14:textId="77777777" w:rsidR="000D1CEE" w:rsidRDefault="002958B5">
      <w:pPr>
        <w:pStyle w:val="a0"/>
      </w:pPr>
      <w:r>
        <w:t>{</w:t>
      </w:r>
    </w:p>
    <w:p w14:paraId="6709539B" w14:textId="77777777" w:rsidR="000D1CEE" w:rsidRDefault="002958B5">
      <w:pPr>
        <w:pStyle w:val="a0"/>
      </w:pPr>
      <w:r>
        <w:t>while(true){</w:t>
      </w:r>
    </w:p>
    <w:p w14:paraId="6BD94569" w14:textId="77777777" w:rsidR="000D1CEE" w:rsidRDefault="002958B5">
      <w:pPr>
        <w:pStyle w:val="a0"/>
      </w:pPr>
      <w:r>
        <w:t xml:space="preserve">P(full) </w:t>
      </w:r>
      <w:r>
        <w:t>；</w:t>
      </w:r>
    </w:p>
    <w:p w14:paraId="0948C0C3" w14:textId="77777777" w:rsidR="000D1CEE" w:rsidRDefault="002958B5">
      <w:pPr>
        <w:pStyle w:val="a0"/>
      </w:pPr>
      <w:r>
        <w:t xml:space="preserve">P </w:t>
      </w:r>
      <w:r>
        <w:t xml:space="preserve">(count) </w:t>
      </w:r>
      <w:r>
        <w:t>；</w:t>
      </w:r>
    </w:p>
    <w:p w14:paraId="4717B6CE" w14:textId="77777777" w:rsidR="000D1CEE" w:rsidRDefault="002958B5">
      <w:pPr>
        <w:pStyle w:val="a0"/>
      </w:pPr>
      <w:r>
        <w:t xml:space="preserve">P (mutex2) </w:t>
      </w:r>
      <w:r>
        <w:t>；</w:t>
      </w:r>
    </w:p>
    <w:p w14:paraId="73CCDEFD" w14:textId="77777777" w:rsidR="000D1CEE" w:rsidRDefault="002958B5">
      <w:pPr>
        <w:pStyle w:val="a0"/>
      </w:pPr>
      <w:r>
        <w:t>从缸中取水；</w:t>
      </w:r>
    </w:p>
    <w:p w14:paraId="15938E2B" w14:textId="77777777" w:rsidR="000D1CEE" w:rsidRDefault="002958B5">
      <w:pPr>
        <w:pStyle w:val="a0"/>
      </w:pPr>
      <w:r>
        <w:t xml:space="preserve">V (mutex2) </w:t>
      </w:r>
      <w:r>
        <w:t>；</w:t>
      </w:r>
    </w:p>
    <w:p w14:paraId="58C1BDA5" w14:textId="77777777" w:rsidR="000D1CEE" w:rsidRDefault="002958B5">
      <w:pPr>
        <w:pStyle w:val="a0"/>
      </w:pPr>
      <w:r>
        <w:t xml:space="preserve">V (count) </w:t>
      </w:r>
      <w:r>
        <w:t>；</w:t>
      </w:r>
    </w:p>
    <w:p w14:paraId="1B953B5C" w14:textId="77777777" w:rsidR="000D1CEE" w:rsidRDefault="002958B5">
      <w:pPr>
        <w:pStyle w:val="a0"/>
      </w:pPr>
      <w:r>
        <w:t xml:space="preserve">V (empty) </w:t>
      </w:r>
      <w:r>
        <w:t>；</w:t>
      </w:r>
    </w:p>
    <w:p w14:paraId="4712F8C9" w14:textId="77777777" w:rsidR="000D1CEE" w:rsidRDefault="002958B5">
      <w:pPr>
        <w:pStyle w:val="a0"/>
      </w:pPr>
      <w:r>
        <w:t>}</w:t>
      </w:r>
    </w:p>
    <w:p w14:paraId="3DDF11FC" w14:textId="77777777" w:rsidR="000D1CEE" w:rsidRDefault="002958B5">
      <w:pPr>
        <w:pStyle w:val="a0"/>
      </w:pPr>
      <w:r>
        <w:t>}</w:t>
      </w:r>
    </w:p>
    <w:p w14:paraId="31C1B7A8" w14:textId="77777777" w:rsidR="000D1CEE" w:rsidRDefault="002958B5">
      <w:pPr>
        <w:pStyle w:val="a0"/>
      </w:pPr>
      <w:r>
        <w:br/>
      </w:r>
    </w:p>
    <w:p w14:paraId="6FAF69F7" w14:textId="77777777" w:rsidR="000D1CEE" w:rsidRDefault="002958B5">
      <w:pPr>
        <w:pStyle w:val="a0"/>
      </w:pPr>
      <w:r>
        <w:t>coend</w:t>
      </w:r>
    </w:p>
    <w:p w14:paraId="378122F0" w14:textId="77777777" w:rsidR="000D1CEE" w:rsidRDefault="002958B5">
      <w:pPr>
        <w:pStyle w:val="a0"/>
      </w:pPr>
      <w:r>
        <w:br/>
      </w:r>
    </w:p>
    <w:p w14:paraId="702634EA" w14:textId="77777777" w:rsidR="000D1CEE" w:rsidRDefault="002958B5">
      <w:pPr>
        <w:pStyle w:val="a0"/>
      </w:pPr>
      <w:r>
        <w:t>第四章：</w:t>
      </w:r>
    </w:p>
    <w:p w14:paraId="04C8EC26" w14:textId="77777777" w:rsidR="000D1CEE" w:rsidRDefault="002958B5">
      <w:pPr>
        <w:pStyle w:val="a0"/>
      </w:pPr>
      <w:r>
        <w:t xml:space="preserve">  </w:t>
      </w:r>
      <w:r>
        <w:t>一、</w:t>
      </w:r>
    </w:p>
    <w:p w14:paraId="2B181A17" w14:textId="77777777" w:rsidR="000D1CEE" w:rsidRDefault="002958B5">
      <w:pPr>
        <w:pStyle w:val="a0"/>
      </w:pPr>
      <w:r>
        <w:lastRenderedPageBreak/>
        <w:t xml:space="preserve">1 </w:t>
      </w:r>
      <w:r>
        <w:t>、</w:t>
      </w:r>
      <w:r>
        <w:t xml:space="preserve"> </w:t>
      </w:r>
      <w:r>
        <w:t>试述存储管理的基本功能。</w:t>
      </w:r>
    </w:p>
    <w:p w14:paraId="56ADA53E" w14:textId="77777777" w:rsidR="000D1CEE" w:rsidRDefault="002958B5">
      <w:pPr>
        <w:pStyle w:val="a0"/>
      </w:pPr>
      <w:r>
        <w:t>答：</w:t>
      </w:r>
    </w:p>
    <w:p w14:paraId="5EA920E6" w14:textId="77777777" w:rsidR="000D1CEE" w:rsidRDefault="002958B5">
      <w:pPr>
        <w:pStyle w:val="a0"/>
      </w:pPr>
      <w:r>
        <w:t>（</w:t>
      </w:r>
      <w:r>
        <w:t>1</w:t>
      </w:r>
      <w:r>
        <w:t>）</w:t>
      </w:r>
      <w:r>
        <w:t xml:space="preserve">   </w:t>
      </w:r>
      <w:r>
        <w:t>存储分配；</w:t>
      </w:r>
    </w:p>
    <w:p w14:paraId="19600E8B" w14:textId="77777777" w:rsidR="000D1CEE" w:rsidRDefault="002958B5">
      <w:pPr>
        <w:pStyle w:val="a0"/>
      </w:pPr>
      <w:r>
        <w:t>（</w:t>
      </w:r>
      <w:r>
        <w:t>2</w:t>
      </w:r>
      <w:r>
        <w:t>）</w:t>
      </w:r>
      <w:r>
        <w:t xml:space="preserve">   </w:t>
      </w:r>
      <w:r>
        <w:t>地址映射；</w:t>
      </w:r>
    </w:p>
    <w:p w14:paraId="151AAF0F" w14:textId="77777777" w:rsidR="000D1CEE" w:rsidRDefault="002958B5">
      <w:pPr>
        <w:pStyle w:val="a0"/>
      </w:pPr>
      <w:r>
        <w:t>（</w:t>
      </w:r>
      <w:r>
        <w:t>3</w:t>
      </w:r>
      <w:r>
        <w:t>）</w:t>
      </w:r>
      <w:r>
        <w:t xml:space="preserve">   </w:t>
      </w:r>
      <w:r>
        <w:t>存储保护；</w:t>
      </w:r>
    </w:p>
    <w:p w14:paraId="3BBA8DA5" w14:textId="77777777" w:rsidR="000D1CEE" w:rsidRDefault="002958B5">
      <w:pPr>
        <w:pStyle w:val="a0"/>
      </w:pPr>
      <w:r>
        <w:t>（</w:t>
      </w:r>
      <w:r>
        <w:t>4</w:t>
      </w:r>
      <w:r>
        <w:t>）</w:t>
      </w:r>
      <w:r>
        <w:t xml:space="preserve">   </w:t>
      </w:r>
      <w:r>
        <w:t>存储共享；</w:t>
      </w:r>
    </w:p>
    <w:p w14:paraId="7ED8B972" w14:textId="77777777" w:rsidR="000D1CEE" w:rsidRDefault="002958B5">
      <w:pPr>
        <w:pStyle w:val="a0"/>
      </w:pPr>
      <w:r>
        <w:t>（</w:t>
      </w:r>
      <w:r>
        <w:t>5</w:t>
      </w:r>
      <w:r>
        <w:t>）</w:t>
      </w:r>
      <w:r>
        <w:t xml:space="preserve">   </w:t>
      </w:r>
      <w:r>
        <w:t>存储扩充。</w:t>
      </w:r>
    </w:p>
    <w:p w14:paraId="5B4F47B1" w14:textId="77777777" w:rsidR="000D1CEE" w:rsidRDefault="002958B5">
      <w:pPr>
        <w:pStyle w:val="a0"/>
      </w:pPr>
      <w:r>
        <w:t xml:space="preserve">4 </w:t>
      </w:r>
      <w:r>
        <w:t>、</w:t>
      </w:r>
      <w:r>
        <w:t xml:space="preserve"> </w:t>
      </w:r>
      <w:r>
        <w:t>何谓地址转换（重定位）？哪些方法可以实现地址转换？</w:t>
      </w:r>
    </w:p>
    <w:p w14:paraId="0B7E461E" w14:textId="77777777" w:rsidR="000D1CEE" w:rsidRDefault="002958B5">
      <w:pPr>
        <w:pStyle w:val="a0"/>
      </w:pPr>
      <w:r>
        <w:t>答：</w:t>
      </w:r>
    </w:p>
    <w:p w14:paraId="0654A732" w14:textId="77777777" w:rsidR="000D1CEE" w:rsidRDefault="002958B5">
      <w:pPr>
        <w:pStyle w:val="a0"/>
      </w:pPr>
      <w:r>
        <w:t>逻辑地址转换为物理地址的过程称为地址转换（重定位）。</w:t>
      </w:r>
    </w:p>
    <w:p w14:paraId="789EE8C6" w14:textId="77777777" w:rsidR="000D1CEE" w:rsidRDefault="002958B5">
      <w:pPr>
        <w:pStyle w:val="a0"/>
      </w:pPr>
      <w:r>
        <w:t>（</w:t>
      </w:r>
      <w:r>
        <w:t>1</w:t>
      </w:r>
      <w:r>
        <w:t>）</w:t>
      </w:r>
      <w:r>
        <w:t xml:space="preserve">   </w:t>
      </w:r>
      <w:r>
        <w:t>静态地址重定位</w:t>
      </w:r>
      <w:r>
        <w:t xml:space="preserve"> </w:t>
      </w:r>
      <w:r>
        <w:t>；</w:t>
      </w:r>
    </w:p>
    <w:p w14:paraId="0354FC4E" w14:textId="77777777" w:rsidR="000D1CEE" w:rsidRDefault="002958B5">
      <w:pPr>
        <w:pStyle w:val="a0"/>
      </w:pPr>
      <w:r>
        <w:t>（</w:t>
      </w:r>
      <w:r>
        <w:t>2</w:t>
      </w:r>
      <w:r>
        <w:t>）</w:t>
      </w:r>
      <w:r>
        <w:t xml:space="preserve">   </w:t>
      </w:r>
      <w:r>
        <w:t>动态地址重定位；</w:t>
      </w:r>
    </w:p>
    <w:p w14:paraId="6E5FDFED" w14:textId="77777777" w:rsidR="000D1CEE" w:rsidRDefault="002958B5">
      <w:pPr>
        <w:pStyle w:val="a0"/>
      </w:pPr>
      <w:r>
        <w:t>（</w:t>
      </w:r>
      <w:r>
        <w:t>3</w:t>
      </w:r>
      <w:r>
        <w:t>）</w:t>
      </w:r>
      <w:r>
        <w:t xml:space="preserve">   </w:t>
      </w:r>
      <w:r>
        <w:t>运行时链接地址重定位。</w:t>
      </w:r>
    </w:p>
    <w:p w14:paraId="6F1E6BA7" w14:textId="77777777" w:rsidR="000D1CEE" w:rsidRDefault="002958B5">
      <w:pPr>
        <w:pStyle w:val="a0"/>
      </w:pPr>
      <w:r>
        <w:t xml:space="preserve">18 </w:t>
      </w:r>
      <w:r>
        <w:t>、</w:t>
      </w:r>
      <w:r>
        <w:t xml:space="preserve"> </w:t>
      </w:r>
      <w:r>
        <w:t>试述实现虚拟存储器的基本原理。有哪几种实现方法？</w:t>
      </w:r>
    </w:p>
    <w:p w14:paraId="7D14CD71" w14:textId="77777777" w:rsidR="000D1CEE" w:rsidRDefault="002958B5">
      <w:pPr>
        <w:pStyle w:val="a0"/>
      </w:pPr>
      <w:r>
        <w:t>答：</w:t>
      </w:r>
    </w:p>
    <w:p w14:paraId="221A57EC" w14:textId="77777777" w:rsidR="000D1CEE" w:rsidRDefault="002958B5">
      <w:pPr>
        <w:pStyle w:val="a0"/>
      </w:pPr>
      <w:r>
        <w:t>虚拟存储器是指在具有层次结构存储器的计算机系统中，自动实现部分装入和部分替换功能，能从逻辑上为用户提供一个比物理内存容量大得多的、可寻址的</w:t>
      </w:r>
      <w:r>
        <w:t>“</w:t>
      </w:r>
      <w:r>
        <w:t>内存储器</w:t>
      </w:r>
      <w:r>
        <w:t>”</w:t>
      </w:r>
      <w:r>
        <w:t>。是一种具有请求调入功能和置换功能，能从逻辑上对内存容量加以扩充的一种存储器系统。</w:t>
      </w:r>
    </w:p>
    <w:p w14:paraId="67ABB38D" w14:textId="77777777" w:rsidR="000D1CEE" w:rsidRDefault="002958B5">
      <w:pPr>
        <w:pStyle w:val="a0"/>
      </w:pPr>
      <w:r>
        <w:t>虚拟存储器的实现方式有两种：请求分页系统和请求分段系统。请求分页系统允许只装入少数页面的程序</w:t>
      </w:r>
      <w:r>
        <w:t xml:space="preserve"> ( </w:t>
      </w:r>
      <w:r>
        <w:t>及数据</w:t>
      </w:r>
      <w:r>
        <w:t xml:space="preserve"> ) </w:t>
      </w:r>
      <w:r>
        <w:t>，便启动运行，以后，再通过调页功能及页面置换功能</w:t>
      </w:r>
      <w:r>
        <w:t>，陆续地把即将要运行的页面调入内存，同时把暂不运行的页面换出到外存上；请求分段系统允许只装入少数段</w:t>
      </w:r>
      <w:r>
        <w:t xml:space="preserve"> ( </w:t>
      </w:r>
      <w:r>
        <w:t>而非所有的段</w:t>
      </w:r>
      <w:r>
        <w:t xml:space="preserve"> ) </w:t>
      </w:r>
      <w:r>
        <w:t>的用户程序和数据，即可启动运行。以后再通过调段功能和段的置换功能将暂不运行的段调出，同时调入即将运行的段。</w:t>
      </w:r>
    </w:p>
    <w:p w14:paraId="4114189E" w14:textId="77777777" w:rsidR="000D1CEE" w:rsidRDefault="002958B5">
      <w:pPr>
        <w:pStyle w:val="a0"/>
      </w:pPr>
      <w:r>
        <w:t xml:space="preserve">  </w:t>
      </w:r>
      <w:r>
        <w:t>二、</w:t>
      </w:r>
    </w:p>
    <w:p w14:paraId="3B012A8F" w14:textId="77777777" w:rsidR="000D1CEE" w:rsidRDefault="002958B5">
      <w:pPr>
        <w:pStyle w:val="a0"/>
      </w:pPr>
      <w:r>
        <w:t xml:space="preserve">1 </w:t>
      </w:r>
      <w:r>
        <w:t>、答：</w:t>
      </w:r>
    </w:p>
    <w:p w14:paraId="36CA7C87" w14:textId="77777777" w:rsidR="000D1CEE" w:rsidRDefault="002958B5">
      <w:pPr>
        <w:pStyle w:val="a0"/>
      </w:pPr>
      <w:r>
        <w:t>（</w:t>
      </w:r>
      <w:r>
        <w:t xml:space="preserve"> 1 </w:t>
      </w:r>
      <w:r>
        <w:t>）当有</w:t>
      </w:r>
      <w:r>
        <w:t xml:space="preserve"> 3 </w:t>
      </w:r>
      <w:r>
        <w:t>个物理页面时：</w:t>
      </w:r>
    </w:p>
    <w:p w14:paraId="111812F3" w14:textId="77777777" w:rsidR="000D1CEE" w:rsidRDefault="002958B5">
      <w:pPr>
        <w:pStyle w:val="a0"/>
      </w:pPr>
      <w:r>
        <w:t>使用</w:t>
      </w:r>
      <w:r>
        <w:t xml:space="preserve"> FIFO </w:t>
      </w:r>
      <w:r>
        <w:t>算法：缺页</w:t>
      </w:r>
      <w:r>
        <w:t xml:space="preserve"> 16 </w:t>
      </w:r>
      <w:r>
        <w:t>次，缺页中断率</w:t>
      </w:r>
      <w:r>
        <w:t xml:space="preserve"> 16/20=80% </w:t>
      </w:r>
      <w:r>
        <w:t>；</w:t>
      </w:r>
    </w:p>
    <w:p w14:paraId="639BA7D3" w14:textId="77777777" w:rsidR="000D1CEE" w:rsidRDefault="002958B5">
      <w:pPr>
        <w:pStyle w:val="a0"/>
      </w:pPr>
      <w:r>
        <w:lastRenderedPageBreak/>
        <w:t>使用</w:t>
      </w:r>
      <w:r>
        <w:t xml:space="preserve"> OPT </w:t>
      </w:r>
      <w:r>
        <w:t>算法：缺页</w:t>
      </w:r>
      <w:r>
        <w:t xml:space="preserve"> 11 </w:t>
      </w:r>
      <w:r>
        <w:t>次，缺页率</w:t>
      </w:r>
      <w:r>
        <w:t xml:space="preserve"> 11/20=55% </w:t>
      </w:r>
      <w:r>
        <w:t>。</w:t>
      </w:r>
    </w:p>
    <w:p w14:paraId="658248A7" w14:textId="77777777" w:rsidR="000D1CEE" w:rsidRDefault="002958B5">
      <w:pPr>
        <w:pStyle w:val="a0"/>
      </w:pPr>
      <w:r>
        <w:t>使用</w:t>
      </w:r>
      <w:r>
        <w:t xml:space="preserve"> LRU </w:t>
      </w:r>
      <w:r>
        <w:t>算法：缺页</w:t>
      </w:r>
      <w:r>
        <w:t xml:space="preserve"> 12 </w:t>
      </w:r>
      <w:r>
        <w:t>次，缺页率</w:t>
      </w:r>
      <w:r>
        <w:t xml:space="preserve"> 12/20=60% </w:t>
      </w:r>
      <w:r>
        <w:t>。</w:t>
      </w:r>
    </w:p>
    <w:p w14:paraId="522A2A4D" w14:textId="77777777" w:rsidR="000D1CEE" w:rsidRDefault="002958B5">
      <w:pPr>
        <w:pStyle w:val="a0"/>
      </w:pPr>
      <w:r>
        <w:t>（</w:t>
      </w:r>
      <w:r>
        <w:t xml:space="preserve"> 2 </w:t>
      </w:r>
      <w:r>
        <w:t>）当使</w:t>
      </w:r>
      <w:r>
        <w:t>用</w:t>
      </w:r>
      <w:r>
        <w:t xml:space="preserve"> 4 </w:t>
      </w:r>
      <w:r>
        <w:t>个物理页面时：</w:t>
      </w:r>
    </w:p>
    <w:p w14:paraId="36A59A93" w14:textId="77777777" w:rsidR="000D1CEE" w:rsidRDefault="002958B5">
      <w:pPr>
        <w:pStyle w:val="a0"/>
      </w:pPr>
      <w:r>
        <w:t>（</w:t>
      </w:r>
      <w:r>
        <w:t xml:space="preserve"> 2 </w:t>
      </w:r>
      <w:r>
        <w:t>）当使用</w:t>
      </w:r>
      <w:r>
        <w:t xml:space="preserve"> 5 </w:t>
      </w:r>
      <w:r>
        <w:t>个物理页面时：</w:t>
      </w:r>
    </w:p>
    <w:p w14:paraId="0A27C1A3" w14:textId="77777777" w:rsidR="000D1CEE" w:rsidRDefault="002958B5">
      <w:pPr>
        <w:pStyle w:val="a0"/>
      </w:pPr>
      <w:r>
        <w:t>（</w:t>
      </w:r>
      <w:r>
        <w:t xml:space="preserve"> 2 </w:t>
      </w:r>
      <w:r>
        <w:t>）当使用</w:t>
      </w:r>
      <w:r>
        <w:t xml:space="preserve"> 6 </w:t>
      </w:r>
      <w:r>
        <w:t>个物理页面时：</w:t>
      </w:r>
    </w:p>
    <w:p w14:paraId="323C4197" w14:textId="77777777" w:rsidR="000D1CEE" w:rsidRDefault="002958B5">
      <w:pPr>
        <w:pStyle w:val="a0"/>
      </w:pPr>
      <w:r>
        <w:t xml:space="preserve">3 </w:t>
      </w:r>
      <w:r>
        <w:t>、</w:t>
      </w:r>
      <w:r>
        <w:t xml:space="preserve"> </w:t>
      </w:r>
      <w:r>
        <w:t>答：</w:t>
      </w:r>
      <w:r>
        <w:t xml:space="preserve"> (1)  </w:t>
      </w:r>
      <w:r>
        <w:t>作业的物理块数为</w:t>
      </w:r>
      <w:r>
        <w:t xml:space="preserve"> 3 </w:t>
      </w:r>
      <w:r>
        <w:t>块，使用</w:t>
      </w:r>
      <w:r>
        <w:t xml:space="preserve"> FIFO </w:t>
      </w:r>
      <w:r>
        <w:t>为</w:t>
      </w:r>
      <w:r>
        <w:t xml:space="preserve"> 9 </w:t>
      </w:r>
      <w:r>
        <w:t>次，</w:t>
      </w:r>
      <w:r>
        <w:t xml:space="preserve"> 9/12=75% </w:t>
      </w:r>
      <w:r>
        <w:t>。使用</w:t>
      </w:r>
      <w:r>
        <w:t xml:space="preserve"> LRU </w:t>
      </w:r>
      <w:r>
        <w:t>为</w:t>
      </w:r>
      <w:r>
        <w:t xml:space="preserve"> 7 </w:t>
      </w:r>
      <w:r>
        <w:t>次，</w:t>
      </w:r>
      <w:r>
        <w:t xml:space="preserve"> 7/12=58% </w:t>
      </w:r>
      <w:r>
        <w:t>。使用</w:t>
      </w:r>
      <w:r>
        <w:t xml:space="preserve"> OPT </w:t>
      </w:r>
      <w:r>
        <w:t>为</w:t>
      </w:r>
      <w:r>
        <w:t xml:space="preserve"> 6 </w:t>
      </w:r>
      <w:r>
        <w:t>次，</w:t>
      </w:r>
      <w:r>
        <w:t xml:space="preserve"> 6/12=50% </w:t>
      </w:r>
      <w:r>
        <w:t>。</w:t>
      </w:r>
    </w:p>
    <w:p w14:paraId="4CACFA3F" w14:textId="77777777" w:rsidR="000D1CEE" w:rsidRDefault="002958B5">
      <w:pPr>
        <w:pStyle w:val="a0"/>
      </w:pPr>
      <w:r>
        <w:t>作业的物理块数为</w:t>
      </w:r>
      <w:r>
        <w:t xml:space="preserve"> 4 </w:t>
      </w:r>
      <w:r>
        <w:t>块，使用</w:t>
      </w:r>
      <w:r>
        <w:t xml:space="preserve"> FIFO </w:t>
      </w:r>
      <w:r>
        <w:t>为</w:t>
      </w:r>
      <w:r>
        <w:t xml:space="preserve"> 6 </w:t>
      </w:r>
      <w:r>
        <w:t>次，</w:t>
      </w:r>
      <w:r>
        <w:t xml:space="preserve"> 6/12=50% </w:t>
      </w:r>
      <w:r>
        <w:t>。使用</w:t>
      </w:r>
      <w:r>
        <w:t xml:space="preserve"> LRU </w:t>
      </w:r>
      <w:r>
        <w:t>为</w:t>
      </w:r>
      <w:r>
        <w:t xml:space="preserve"> 6 </w:t>
      </w:r>
      <w:r>
        <w:t>次，</w:t>
      </w:r>
      <w:r>
        <w:t xml:space="preserve"> 6/12=50% </w:t>
      </w:r>
      <w:r>
        <w:t>。使用</w:t>
      </w:r>
      <w:r>
        <w:t xml:space="preserve"> OPT </w:t>
      </w:r>
      <w:r>
        <w:t>为</w:t>
      </w:r>
      <w:r>
        <w:t xml:space="preserve"> 5 </w:t>
      </w:r>
      <w:r>
        <w:t>次，</w:t>
      </w:r>
      <w:r>
        <w:t xml:space="preserve"> 5/12=42% </w:t>
      </w:r>
      <w:r>
        <w:t>。</w:t>
      </w:r>
    </w:p>
    <w:p w14:paraId="23092C2A" w14:textId="77777777" w:rsidR="000D1CEE" w:rsidRDefault="002958B5">
      <w:pPr>
        <w:pStyle w:val="a0"/>
      </w:pPr>
      <w:r>
        <w:t xml:space="preserve"> (2)  </w:t>
      </w:r>
      <w:r>
        <w:t>作业的物理块数为</w:t>
      </w:r>
      <w:r>
        <w:t xml:space="preserve"> 3 </w:t>
      </w:r>
      <w:r>
        <w:t>块，使</w:t>
      </w:r>
      <w:r>
        <w:t>用</w:t>
      </w:r>
      <w:r>
        <w:t xml:space="preserve"> FIFO </w:t>
      </w:r>
      <w:r>
        <w:t>为</w:t>
      </w:r>
      <w:r>
        <w:t xml:space="preserve"> 9 </w:t>
      </w:r>
      <w:r>
        <w:t>次，</w:t>
      </w:r>
      <w:r>
        <w:t xml:space="preserve"> 9/12=75% </w:t>
      </w:r>
      <w:r>
        <w:t>。使用</w:t>
      </w:r>
      <w:r>
        <w:t xml:space="preserve"> LRU </w:t>
      </w:r>
      <w:r>
        <w:t>为</w:t>
      </w:r>
      <w:r>
        <w:t xml:space="preserve"> 10 </w:t>
      </w:r>
      <w:r>
        <w:t>次，</w:t>
      </w:r>
      <w:r>
        <w:t xml:space="preserve"> 10/12=83% </w:t>
      </w:r>
      <w:r>
        <w:t>。使用</w:t>
      </w:r>
      <w:r>
        <w:t xml:space="preserve"> OPT </w:t>
      </w:r>
      <w:r>
        <w:t>为</w:t>
      </w:r>
      <w:r>
        <w:t xml:space="preserve"> 7 </w:t>
      </w:r>
      <w:r>
        <w:t>次，</w:t>
      </w:r>
      <w:r>
        <w:t xml:space="preserve"> 7/12=58% </w:t>
      </w:r>
      <w:r>
        <w:t>。</w:t>
      </w:r>
    </w:p>
    <w:p w14:paraId="31F0029A" w14:textId="77777777" w:rsidR="000D1CEE" w:rsidRDefault="002958B5">
      <w:pPr>
        <w:pStyle w:val="a0"/>
      </w:pPr>
      <w:r>
        <w:t>作业的物理块数为</w:t>
      </w:r>
      <w:r>
        <w:t xml:space="preserve"> 4 </w:t>
      </w:r>
      <w:r>
        <w:t>块，使用</w:t>
      </w:r>
      <w:r>
        <w:t xml:space="preserve"> FIFO </w:t>
      </w:r>
      <w:r>
        <w:t>为</w:t>
      </w:r>
      <w:r>
        <w:t xml:space="preserve"> 10 </w:t>
      </w:r>
      <w:r>
        <w:t>次，</w:t>
      </w:r>
      <w:r>
        <w:t xml:space="preserve"> 10/12=83% </w:t>
      </w:r>
      <w:r>
        <w:t>。使用</w:t>
      </w:r>
      <w:r>
        <w:t xml:space="preserve"> LRU </w:t>
      </w:r>
      <w:r>
        <w:t>为</w:t>
      </w:r>
      <w:r>
        <w:t xml:space="preserve"> 8 </w:t>
      </w:r>
      <w:r>
        <w:t>次，</w:t>
      </w:r>
      <w:r>
        <w:t xml:space="preserve"> 8/12=66% </w:t>
      </w:r>
      <w:r>
        <w:t>。使用</w:t>
      </w:r>
      <w:r>
        <w:t xml:space="preserve"> OPT </w:t>
      </w:r>
      <w:r>
        <w:t>为</w:t>
      </w:r>
      <w:r>
        <w:t xml:space="preserve"> 6 </w:t>
      </w:r>
      <w:r>
        <w:t>次，</w:t>
      </w:r>
      <w:r>
        <w:t xml:space="preserve"> 6/12=50% </w:t>
      </w:r>
      <w:r>
        <w:t>。</w:t>
      </w:r>
    </w:p>
    <w:p w14:paraId="5FA0A263" w14:textId="77777777" w:rsidR="000D1CEE" w:rsidRDefault="002958B5">
      <w:pPr>
        <w:pStyle w:val="a0"/>
      </w:pPr>
      <w:r>
        <w:t>其中，出现了</w:t>
      </w:r>
      <w:r>
        <w:t xml:space="preserve"> Belady </w:t>
      </w:r>
      <w:r>
        <w:t>现象，增加分给作业的内存块数，反使缺页中断率上升。</w:t>
      </w:r>
    </w:p>
    <w:p w14:paraId="3082A501" w14:textId="77777777" w:rsidR="000D1CEE" w:rsidRDefault="002958B5">
      <w:pPr>
        <w:pStyle w:val="a0"/>
      </w:pPr>
      <w:r>
        <w:t xml:space="preserve">29 </w:t>
      </w:r>
      <w:r>
        <w:t>、</w:t>
      </w:r>
    </w:p>
    <w:p w14:paraId="1F00E691" w14:textId="77777777" w:rsidR="000D1CEE" w:rsidRDefault="002958B5">
      <w:pPr>
        <w:pStyle w:val="a0"/>
      </w:pPr>
      <w:r>
        <w:t>答：</w:t>
      </w:r>
      <w:r>
        <w:t xml:space="preserve"> 1)680 2)915 3)904 4) </w:t>
      </w:r>
      <w:r>
        <w:t>越界</w:t>
      </w:r>
      <w:r>
        <w:t xml:space="preserve">  5)1750 6)  </w:t>
      </w:r>
      <w:r>
        <w:t>越界。</w:t>
      </w:r>
    </w:p>
    <w:p w14:paraId="0099FBEE" w14:textId="77777777" w:rsidR="000D1CEE" w:rsidRDefault="002958B5">
      <w:pPr>
        <w:pStyle w:val="a0"/>
      </w:pPr>
      <w:r>
        <w:t xml:space="preserve">30 </w:t>
      </w:r>
      <w:r>
        <w:t>、</w:t>
      </w:r>
    </w:p>
    <w:p w14:paraId="2E62963B" w14:textId="77777777" w:rsidR="000D1CEE" w:rsidRDefault="002958B5">
      <w:pPr>
        <w:pStyle w:val="a0"/>
      </w:pPr>
      <w:r>
        <w:t>答：</w:t>
      </w:r>
      <w:r>
        <w:t xml:space="preserve"> 1) 1)  </w:t>
      </w:r>
      <w:r>
        <w:t>页面访问序列为</w:t>
      </w:r>
      <w:r>
        <w:t xml:space="preserve"> 0 </w:t>
      </w:r>
      <w:r>
        <w:t>，</w:t>
      </w:r>
      <w:r>
        <w:t xml:space="preserve"> 0 </w:t>
      </w:r>
      <w:r>
        <w:t>，</w:t>
      </w:r>
      <w:r>
        <w:t xml:space="preserve"> 1 </w:t>
      </w:r>
      <w:r>
        <w:t>，</w:t>
      </w:r>
      <w:r>
        <w:t xml:space="preserve"> 1 </w:t>
      </w:r>
      <w:r>
        <w:t>，</w:t>
      </w:r>
      <w:r>
        <w:t xml:space="preserve"> 0 </w:t>
      </w:r>
      <w:r>
        <w:t>，</w:t>
      </w:r>
      <w:r>
        <w:t xml:space="preserve"> 3 </w:t>
      </w:r>
      <w:r>
        <w:t>，</w:t>
      </w:r>
      <w:r>
        <w:t xml:space="preserve"> 1 </w:t>
      </w:r>
      <w:r>
        <w:t>，</w:t>
      </w:r>
      <w:r>
        <w:t xml:space="preserve"> 2 </w:t>
      </w:r>
      <w:r>
        <w:t>，</w:t>
      </w:r>
      <w:r>
        <w:t xml:space="preserve"> 2 </w:t>
      </w:r>
      <w:r>
        <w:t>，</w:t>
      </w:r>
      <w:r>
        <w:t xml:space="preserve"> 4 </w:t>
      </w:r>
      <w:r>
        <w:t>，</w:t>
      </w:r>
      <w:r>
        <w:t xml:space="preserve"> 4 </w:t>
      </w:r>
      <w:r>
        <w:t>，</w:t>
      </w:r>
      <w:r>
        <w:t xml:space="preserve"> 3 </w:t>
      </w:r>
      <w:r>
        <w:t>。</w:t>
      </w:r>
    </w:p>
    <w:p w14:paraId="172A14D4" w14:textId="77777777" w:rsidR="000D1CEE" w:rsidRDefault="002958B5">
      <w:pPr>
        <w:pStyle w:val="a0"/>
      </w:pPr>
      <w:r>
        <w:t xml:space="preserve"> 2)FIFO </w:t>
      </w:r>
      <w:r>
        <w:t>为</w:t>
      </w:r>
      <w:r>
        <w:t xml:space="preserve"> 5 </w:t>
      </w:r>
      <w:r>
        <w:t>次，缺页中断率为</w:t>
      </w:r>
      <w:r>
        <w:t xml:space="preserve"> 5/12=41.6% </w:t>
      </w:r>
      <w:r>
        <w:t>。</w:t>
      </w:r>
      <w:r>
        <w:t xml:space="preserve"> LRU </w:t>
      </w:r>
      <w:r>
        <w:t>为</w:t>
      </w:r>
      <w:r>
        <w:t xml:space="preserve"> 6 </w:t>
      </w:r>
      <w:r>
        <w:t>次，缺页中断率为</w:t>
      </w:r>
      <w:r>
        <w:t xml:space="preserve"> 6/12=50% </w:t>
      </w:r>
      <w:r>
        <w:t>。</w:t>
      </w:r>
    </w:p>
    <w:p w14:paraId="446DBB41" w14:textId="77777777" w:rsidR="000D1CEE" w:rsidRDefault="002958B5">
      <w:pPr>
        <w:pStyle w:val="a0"/>
      </w:pPr>
      <w:r>
        <w:t xml:space="preserve">LRU </w:t>
      </w:r>
      <w:r>
        <w:t>反比</w:t>
      </w:r>
      <w:r>
        <w:t xml:space="preserve"> FIFO </w:t>
      </w:r>
      <w:r>
        <w:t>缺页中断率高。</w:t>
      </w:r>
    </w:p>
    <w:p w14:paraId="40B59194" w14:textId="77777777" w:rsidR="000D1CEE" w:rsidRDefault="002958B5">
      <w:pPr>
        <w:pStyle w:val="a0"/>
      </w:pPr>
      <w:r>
        <w:t>第五章：</w:t>
      </w:r>
    </w:p>
    <w:p w14:paraId="109EBE93" w14:textId="77777777" w:rsidR="000D1CEE" w:rsidRDefault="002958B5">
      <w:pPr>
        <w:pStyle w:val="a0"/>
      </w:pPr>
      <w:r>
        <w:t xml:space="preserve">  </w:t>
      </w:r>
      <w:r>
        <w:t>一、</w:t>
      </w:r>
    </w:p>
    <w:p w14:paraId="3501BEC8" w14:textId="77777777" w:rsidR="000D1CEE" w:rsidRDefault="002958B5">
      <w:pPr>
        <w:pStyle w:val="a0"/>
      </w:pPr>
      <w:r>
        <w:t xml:space="preserve">1 </w:t>
      </w:r>
      <w:r>
        <w:t>、</w:t>
      </w:r>
      <w:r>
        <w:t xml:space="preserve"> </w:t>
      </w:r>
      <w:r>
        <w:t>试述设备管理的基本功能。</w:t>
      </w:r>
    </w:p>
    <w:p w14:paraId="1F00CD09" w14:textId="77777777" w:rsidR="000D1CEE" w:rsidRDefault="002958B5">
      <w:pPr>
        <w:pStyle w:val="a0"/>
      </w:pPr>
      <w:r>
        <w:t>答：</w:t>
      </w:r>
      <w:r>
        <w:t xml:space="preserve"> P255</w:t>
      </w:r>
    </w:p>
    <w:p w14:paraId="7CC68598" w14:textId="77777777" w:rsidR="000D1CEE" w:rsidRDefault="002958B5">
      <w:pPr>
        <w:pStyle w:val="a0"/>
      </w:pPr>
      <w:r>
        <w:t>（</w:t>
      </w:r>
      <w:r>
        <w:t>1</w:t>
      </w:r>
      <w:r>
        <w:t>）</w:t>
      </w:r>
      <w:r>
        <w:t xml:space="preserve">   </w:t>
      </w:r>
      <w:r>
        <w:t>设备中断处理；</w:t>
      </w:r>
    </w:p>
    <w:p w14:paraId="67000251" w14:textId="77777777" w:rsidR="000D1CEE" w:rsidRDefault="002958B5">
      <w:pPr>
        <w:pStyle w:val="a0"/>
      </w:pPr>
      <w:r>
        <w:t>（</w:t>
      </w:r>
      <w:r>
        <w:t>2</w:t>
      </w:r>
      <w:r>
        <w:t>）</w:t>
      </w:r>
      <w:r>
        <w:t xml:space="preserve">   </w:t>
      </w:r>
      <w:r>
        <w:t>缓冲区管理；</w:t>
      </w:r>
    </w:p>
    <w:p w14:paraId="0665BF10" w14:textId="77777777" w:rsidR="000D1CEE" w:rsidRDefault="002958B5">
      <w:pPr>
        <w:pStyle w:val="a0"/>
      </w:pPr>
      <w:r>
        <w:t>（</w:t>
      </w:r>
      <w:r>
        <w:t>3</w:t>
      </w:r>
      <w:r>
        <w:t>）</w:t>
      </w:r>
      <w:r>
        <w:t xml:space="preserve">   </w:t>
      </w:r>
      <w:r>
        <w:t>设备分配与去分配；</w:t>
      </w:r>
    </w:p>
    <w:p w14:paraId="085F6FEE" w14:textId="77777777" w:rsidR="000D1CEE" w:rsidRDefault="002958B5">
      <w:pPr>
        <w:pStyle w:val="a0"/>
      </w:pPr>
      <w:r>
        <w:lastRenderedPageBreak/>
        <w:t>（</w:t>
      </w:r>
      <w:r>
        <w:t>4</w:t>
      </w:r>
      <w:r>
        <w:t>）</w:t>
      </w:r>
      <w:r>
        <w:t xml:space="preserve">   </w:t>
      </w:r>
      <w:r>
        <w:t>设备驱动调度；</w:t>
      </w:r>
    </w:p>
    <w:p w14:paraId="5055A9E5" w14:textId="77777777" w:rsidR="000D1CEE" w:rsidRDefault="002958B5">
      <w:pPr>
        <w:pStyle w:val="a0"/>
      </w:pPr>
      <w:r>
        <w:t>（</w:t>
      </w:r>
      <w:r>
        <w:t>5</w:t>
      </w:r>
      <w:r>
        <w:t>）</w:t>
      </w:r>
      <w:r>
        <w:t xml:space="preserve">   </w:t>
      </w:r>
      <w:r>
        <w:t>实现虚拟设备。</w:t>
      </w:r>
    </w:p>
    <w:p w14:paraId="01638505" w14:textId="77777777" w:rsidR="000D1CEE" w:rsidRDefault="002958B5">
      <w:pPr>
        <w:pStyle w:val="a0"/>
      </w:pPr>
      <w:r>
        <w:t xml:space="preserve">12 </w:t>
      </w:r>
      <w:r>
        <w:t>、</w:t>
      </w:r>
      <w:r>
        <w:t xml:space="preserve"> </w:t>
      </w:r>
      <w:r>
        <w:t>为什么要引入缓冲技术？其基本思想是什么？</w:t>
      </w:r>
    </w:p>
    <w:p w14:paraId="61F2C796" w14:textId="77777777" w:rsidR="000D1CEE" w:rsidRDefault="002958B5">
      <w:pPr>
        <w:pStyle w:val="a0"/>
      </w:pPr>
      <w:r>
        <w:t>答</w:t>
      </w:r>
      <w:r>
        <w:t xml:space="preserve"> P265</w:t>
      </w:r>
    </w:p>
    <w:p w14:paraId="39DFBD3B" w14:textId="77777777" w:rsidR="000D1CEE" w:rsidRDefault="002958B5">
      <w:pPr>
        <w:pStyle w:val="a0"/>
      </w:pPr>
      <w:r>
        <w:t>为了解决</w:t>
      </w:r>
      <w:r>
        <w:t xml:space="preserve"> CPU </w:t>
      </w:r>
      <w:r>
        <w:t>与设备之间速度不匹配的矛盾及逻辑记录和物理记录大小不一致的问题，</w:t>
      </w:r>
      <w:r>
        <w:t xml:space="preserve"> </w:t>
      </w:r>
      <w:r>
        <w:t>提高</w:t>
      </w:r>
      <w:r>
        <w:t xml:space="preserve"> CPU </w:t>
      </w:r>
      <w:r>
        <w:t>与设备的并行性，减少</w:t>
      </w:r>
      <w:r>
        <w:t xml:space="preserve"> I/o </w:t>
      </w:r>
      <w:r>
        <w:t>操作对</w:t>
      </w:r>
      <w:r>
        <w:t xml:space="preserve"> CPU </w:t>
      </w:r>
      <w:r>
        <w:t>的中断次数，放宽对</w:t>
      </w:r>
      <w:r>
        <w:t xml:space="preserve"> CPU </w:t>
      </w:r>
      <w:r>
        <w:t>中断响应时间的要求，人们为操作系统引入了缓冲技术。</w:t>
      </w:r>
    </w:p>
    <w:p w14:paraId="576B496A" w14:textId="77777777" w:rsidR="000D1CEE" w:rsidRDefault="002958B5">
      <w:pPr>
        <w:pStyle w:val="a0"/>
      </w:pPr>
      <w:r>
        <w:t>当进程执行写操作输出数据时，先</w:t>
      </w:r>
      <w:r>
        <w:t xml:space="preserve"> </w:t>
      </w:r>
      <w:r>
        <w:t>向系统申请一个</w:t>
      </w:r>
      <w:r>
        <w:t xml:space="preserve"> </w:t>
      </w:r>
      <w:r>
        <w:t>输出缓冲区，然后将数据送至缓冲区，如果是顺序写请求</w:t>
      </w:r>
      <w:r>
        <w:t xml:space="preserve"> </w:t>
      </w:r>
      <w:r>
        <w:t>，则不断</w:t>
      </w:r>
      <w:r>
        <w:t xml:space="preserve"> </w:t>
      </w:r>
      <w:r>
        <w:t>地把数据</w:t>
      </w:r>
      <w:r>
        <w:t xml:space="preserve"> </w:t>
      </w:r>
      <w:r>
        <w:t>填入</w:t>
      </w:r>
      <w:r>
        <w:t xml:space="preserve"> </w:t>
      </w:r>
      <w:r>
        <w:t>缓冲区</w:t>
      </w:r>
      <w:r>
        <w:t xml:space="preserve"> </w:t>
      </w:r>
      <w:r>
        <w:t>，</w:t>
      </w:r>
      <w:r>
        <w:t xml:space="preserve"> </w:t>
      </w:r>
      <w:r>
        <w:t>直至装满为止，此</w:t>
      </w:r>
      <w:r>
        <w:t xml:space="preserve"> </w:t>
      </w:r>
      <w:r>
        <w:t>后进程</w:t>
      </w:r>
      <w:r>
        <w:t xml:space="preserve"> </w:t>
      </w:r>
      <w:r>
        <w:t>可以继续进行</w:t>
      </w:r>
      <w:r>
        <w:t xml:space="preserve"> </w:t>
      </w:r>
      <w:r>
        <w:t>计算，同时系统将缓冲区数据写</w:t>
      </w:r>
      <w:r>
        <w:t>入设备。</w:t>
      </w:r>
      <w:r>
        <w:t xml:space="preserve"> </w:t>
      </w:r>
      <w:r>
        <w:t>当进程执行读操作输入数据时，先向系统申请一个输入缓冲区，然后系统将设备的</w:t>
      </w:r>
      <w:r>
        <w:t xml:space="preserve"> </w:t>
      </w:r>
      <w:r>
        <w:t>一条</w:t>
      </w:r>
      <w:r>
        <w:t xml:space="preserve"> </w:t>
      </w:r>
      <w:r>
        <w:t>物</w:t>
      </w:r>
      <w:r>
        <w:t xml:space="preserve"> </w:t>
      </w:r>
      <w:r>
        <w:t>理记录读</w:t>
      </w:r>
      <w:r>
        <w:t xml:space="preserve"> </w:t>
      </w:r>
      <w:r>
        <w:t>至缓冲区，期间进程继续计算，送至完成之后系统</w:t>
      </w:r>
      <w:r>
        <w:t xml:space="preserve"> </w:t>
      </w:r>
      <w:r>
        <w:t>根据要求将当前进程所需要</w:t>
      </w:r>
      <w:r>
        <w:t xml:space="preserve"> </w:t>
      </w:r>
      <w:r>
        <w:t>的逻辑记录</w:t>
      </w:r>
      <w:r>
        <w:t xml:space="preserve"> </w:t>
      </w:r>
      <w:r>
        <w:t>从缓冲区中选出并传送给进程。</w:t>
      </w:r>
    </w:p>
    <w:p w14:paraId="49EC3E33" w14:textId="77777777" w:rsidR="000D1CEE" w:rsidRDefault="002958B5">
      <w:pPr>
        <w:pStyle w:val="a0"/>
      </w:pPr>
      <w:r>
        <w:t xml:space="preserve">21 </w:t>
      </w:r>
      <w:r>
        <w:t>、</w:t>
      </w:r>
      <w:r>
        <w:t xml:space="preserve"> </w:t>
      </w:r>
      <w:r>
        <w:t>什么是虚拟设备？</w:t>
      </w:r>
      <w:r>
        <w:t xml:space="preserve"> </w:t>
      </w:r>
      <w:r>
        <w:t>实现虚拟设备的主要条件是什么？</w:t>
      </w:r>
    </w:p>
    <w:p w14:paraId="071B0A70" w14:textId="77777777" w:rsidR="000D1CEE" w:rsidRDefault="002958B5">
      <w:pPr>
        <w:pStyle w:val="a0"/>
      </w:pPr>
      <w:r>
        <w:t>答：</w:t>
      </w:r>
    </w:p>
    <w:p w14:paraId="336C3159" w14:textId="77777777" w:rsidR="000D1CEE" w:rsidRDefault="002958B5">
      <w:pPr>
        <w:pStyle w:val="a0"/>
      </w:pPr>
      <w:r>
        <w:t>虚拟设备：为了提高独占设备的利用率，采用</w:t>
      </w:r>
      <w:r>
        <w:t xml:space="preserve"> SPOOLING </w:t>
      </w:r>
      <w:r>
        <w:t>技术，用可共享的设备模拟独占设备，使独占设备成为共享设备，使每个作业感到自己分到了速度极高的独占设备。这种模拟的独占设备称为虚拟设备。</w:t>
      </w:r>
    </w:p>
    <w:p w14:paraId="58ADE1D2" w14:textId="77777777" w:rsidR="000D1CEE" w:rsidRDefault="002958B5">
      <w:pPr>
        <w:pStyle w:val="a0"/>
      </w:pPr>
      <w:r>
        <w:t xml:space="preserve">(1)   </w:t>
      </w:r>
      <w:r>
        <w:t>预输入程序；</w:t>
      </w:r>
    </w:p>
    <w:p w14:paraId="21BD21DD" w14:textId="77777777" w:rsidR="000D1CEE" w:rsidRDefault="002958B5">
      <w:pPr>
        <w:pStyle w:val="a0"/>
      </w:pPr>
      <w:r>
        <w:t>(2)</w:t>
      </w:r>
      <w:r>
        <w:t xml:space="preserve">   </w:t>
      </w:r>
      <w:r>
        <w:t>井管理程序；</w:t>
      </w:r>
    </w:p>
    <w:p w14:paraId="6FC8D653" w14:textId="77777777" w:rsidR="000D1CEE" w:rsidRDefault="002958B5">
      <w:pPr>
        <w:pStyle w:val="a0"/>
      </w:pPr>
      <w:r>
        <w:t xml:space="preserve">(3)   </w:t>
      </w:r>
      <w:r>
        <w:t>缓输出程序。</w:t>
      </w:r>
    </w:p>
    <w:p w14:paraId="06D33374" w14:textId="77777777" w:rsidR="000D1CEE" w:rsidRDefault="002958B5">
      <w:pPr>
        <w:pStyle w:val="a0"/>
      </w:pPr>
      <w:r>
        <w:t xml:space="preserve">28 </w:t>
      </w:r>
      <w:r>
        <w:t>、</w:t>
      </w:r>
      <w:r>
        <w:t xml:space="preserve"> </w:t>
      </w:r>
      <w:r>
        <w:t>为什么要引入设备独立性？如何实现设备独立性？</w:t>
      </w:r>
    </w:p>
    <w:p w14:paraId="6F69A202" w14:textId="77777777" w:rsidR="000D1CEE" w:rsidRDefault="002958B5">
      <w:pPr>
        <w:pStyle w:val="a0"/>
      </w:pPr>
      <w:r>
        <w:t>答：</w:t>
      </w:r>
    </w:p>
    <w:p w14:paraId="427921C2" w14:textId="77777777" w:rsidR="000D1CEE" w:rsidRDefault="002958B5">
      <w:pPr>
        <w:pStyle w:val="a0"/>
      </w:pPr>
      <w:r>
        <w:t>设备独立性：</w:t>
      </w:r>
      <w:r>
        <w:t xml:space="preserve"> </w:t>
      </w:r>
      <w:r>
        <w:t>用户不指定物理设备，而是指定逻辑设备，使得用户作业和物理设备之间分离开来，再通过其他途径建立逻辑设备和物理设备之间的映射，设备的这种特性就是</w:t>
      </w:r>
      <w:r>
        <w:t>“</w:t>
      </w:r>
      <w:r>
        <w:t>设备无关性</w:t>
      </w:r>
      <w:r>
        <w:t>”</w:t>
      </w:r>
      <w:r>
        <w:t>。</w:t>
      </w:r>
      <w:r>
        <w:t xml:space="preserve">  </w:t>
      </w:r>
    </w:p>
    <w:p w14:paraId="3C10F335" w14:textId="77777777" w:rsidR="000D1CEE" w:rsidRDefault="002958B5">
      <w:pPr>
        <w:pStyle w:val="a0"/>
      </w:pPr>
      <w:r>
        <w:t>应用程序与具体物理设备无关，系统增减或变更设备时对源程序不必加以修改；易于应对</w:t>
      </w:r>
      <w:r>
        <w:t xml:space="preserve"> I/O </w:t>
      </w:r>
      <w:r>
        <w:t>设备故障，提高系统可靠性；增加设备分配的灵活性，更有效地利用逻辑设备资源，实现多道程序设计。</w:t>
      </w:r>
    </w:p>
    <w:p w14:paraId="714F0906" w14:textId="77777777" w:rsidR="000D1CEE" w:rsidRDefault="002958B5">
      <w:pPr>
        <w:pStyle w:val="a0"/>
      </w:pPr>
      <w:r>
        <w:t>为了实现设备独立性，必须在设备驱动程序之上设置一层设备独立性软件，用来执行所有</w:t>
      </w:r>
      <w:r>
        <w:t xml:space="preserve">  I/O  </w:t>
      </w:r>
      <w:r>
        <w:t>设备的公用操作，并向用户层软件提供统一接口。关键是系统中必须设置一张逻辑设备表</w:t>
      </w:r>
      <w:r>
        <w:t xml:space="preserve">  LUT  </w:t>
      </w:r>
      <w:r>
        <w:t>用来进行逻辑设备到物理设备的映射，其中每个表目中</w:t>
      </w:r>
      <w:r>
        <w:lastRenderedPageBreak/>
        <w:t>包含了逻辑设备名、物理设备名和设备驱动程序入口地址三项；当应用程序用逻辑设备名请求分配</w:t>
      </w:r>
      <w:r>
        <w:t xml:space="preserve">  I/O  </w:t>
      </w:r>
      <w:r>
        <w:t>设备时，系统必须为它分配相应的物理设备，并在</w:t>
      </w:r>
      <w:r>
        <w:t xml:space="preserve">  LUT  </w:t>
      </w:r>
      <w:r>
        <w:t>中建立一个表目，以后进程利用</w:t>
      </w:r>
      <w:r>
        <w:t>该逻辑设备名请求</w:t>
      </w:r>
      <w:r>
        <w:t xml:space="preserve">  I/O  </w:t>
      </w:r>
      <w:r>
        <w:t>操作时，便可从</w:t>
      </w:r>
      <w:r>
        <w:t xml:space="preserve">  LUT  </w:t>
      </w:r>
      <w:r>
        <w:t>中得到物理设备名和驱动</w:t>
      </w:r>
      <w:r>
        <w:t xml:space="preserve"> </w:t>
      </w:r>
      <w:r>
        <w:t>程序入口地址。</w:t>
      </w:r>
    </w:p>
    <w:p w14:paraId="001A240B" w14:textId="77777777" w:rsidR="000D1CEE" w:rsidRDefault="002958B5">
      <w:pPr>
        <w:pStyle w:val="a0"/>
      </w:pPr>
      <w:r>
        <w:t xml:space="preserve">30 </w:t>
      </w:r>
      <w:r>
        <w:t>、</w:t>
      </w:r>
      <w:r>
        <w:t xml:space="preserve"> </w:t>
      </w:r>
      <w:r>
        <w:t>目前常用的磁盘驱动调度算法有哪几种？分别适用于何种数据应用场合？</w:t>
      </w:r>
    </w:p>
    <w:p w14:paraId="05E56D07" w14:textId="77777777" w:rsidR="000D1CEE" w:rsidRDefault="002958B5">
      <w:pPr>
        <w:pStyle w:val="a0"/>
      </w:pPr>
      <w:r>
        <w:t>答：只需回答几处算法。</w:t>
      </w:r>
    </w:p>
    <w:p w14:paraId="4D944D68" w14:textId="77777777" w:rsidR="000D1CEE" w:rsidRDefault="002958B5">
      <w:pPr>
        <w:pStyle w:val="a0"/>
      </w:pPr>
      <w:r>
        <w:t xml:space="preserve">(1)   </w:t>
      </w:r>
      <w:r>
        <w:t>电梯</w:t>
      </w:r>
      <w:r>
        <w:t xml:space="preserve"> I/o </w:t>
      </w:r>
      <w:r>
        <w:t>调度算法；</w:t>
      </w:r>
    </w:p>
    <w:p w14:paraId="4D6A68E8" w14:textId="77777777" w:rsidR="000D1CEE" w:rsidRDefault="002958B5">
      <w:pPr>
        <w:pStyle w:val="a0"/>
      </w:pPr>
      <w:r>
        <w:t xml:space="preserve">(2)   </w:t>
      </w:r>
      <w:r>
        <w:t>时限</w:t>
      </w:r>
      <w:r>
        <w:t xml:space="preserve"> i/o </w:t>
      </w:r>
      <w:r>
        <w:t>调度和预期</w:t>
      </w:r>
      <w:r>
        <w:t xml:space="preserve"> i/o </w:t>
      </w:r>
      <w:r>
        <w:t>调度算法；</w:t>
      </w:r>
    </w:p>
    <w:p w14:paraId="064762FA" w14:textId="77777777" w:rsidR="000D1CEE" w:rsidRDefault="002958B5">
      <w:pPr>
        <w:pStyle w:val="a0"/>
      </w:pPr>
      <w:r>
        <w:t xml:space="preserve">(3)   </w:t>
      </w:r>
      <w:r>
        <w:t>公平排队</w:t>
      </w:r>
      <w:r>
        <w:t xml:space="preserve"> i/o </w:t>
      </w:r>
      <w:r>
        <w:t>调度算法。</w:t>
      </w:r>
    </w:p>
    <w:p w14:paraId="7BACCA5D" w14:textId="77777777" w:rsidR="000D1CEE" w:rsidRDefault="002958B5">
      <w:pPr>
        <w:pStyle w:val="a0"/>
      </w:pPr>
      <w:r>
        <w:t>（</w:t>
      </w:r>
      <w:r>
        <w:t>1</w:t>
      </w:r>
      <w:r>
        <w:t>）</w:t>
      </w:r>
      <w:r>
        <w:t xml:space="preserve">   </w:t>
      </w:r>
      <w:r>
        <w:t>先来先服务调度算法；</w:t>
      </w:r>
    </w:p>
    <w:p w14:paraId="2EDC3ECF" w14:textId="77777777" w:rsidR="000D1CEE" w:rsidRDefault="002958B5">
      <w:pPr>
        <w:pStyle w:val="a0"/>
      </w:pPr>
      <w:r>
        <w:t>（</w:t>
      </w:r>
      <w:r>
        <w:t>2</w:t>
      </w:r>
      <w:r>
        <w:t>）</w:t>
      </w:r>
      <w:r>
        <w:t xml:space="preserve">   </w:t>
      </w:r>
      <w:r>
        <w:t>最短寻道时间调度算法；</w:t>
      </w:r>
    </w:p>
    <w:p w14:paraId="526249C3" w14:textId="77777777" w:rsidR="000D1CEE" w:rsidRDefault="002958B5">
      <w:pPr>
        <w:pStyle w:val="a0"/>
      </w:pPr>
      <w:r>
        <w:t>（</w:t>
      </w:r>
      <w:r>
        <w:t>3</w:t>
      </w:r>
      <w:r>
        <w:t>）</w:t>
      </w:r>
      <w:r>
        <w:t xml:space="preserve">   </w:t>
      </w:r>
      <w:r>
        <w:t>扫描算法；</w:t>
      </w:r>
    </w:p>
    <w:p w14:paraId="1FB4B162" w14:textId="77777777" w:rsidR="000D1CEE" w:rsidRDefault="002958B5">
      <w:pPr>
        <w:pStyle w:val="a0"/>
      </w:pPr>
      <w:r>
        <w:t>（</w:t>
      </w:r>
      <w:r>
        <w:t>4</w:t>
      </w:r>
      <w:r>
        <w:t>）</w:t>
      </w:r>
      <w:r>
        <w:t xml:space="preserve">   </w:t>
      </w:r>
      <w:r>
        <w:t>循环扫描算法。</w:t>
      </w:r>
    </w:p>
    <w:p w14:paraId="7205B385" w14:textId="77777777" w:rsidR="000D1CEE" w:rsidRDefault="002958B5">
      <w:pPr>
        <w:pStyle w:val="a0"/>
      </w:pPr>
      <w:r>
        <w:t>二、</w:t>
      </w:r>
    </w:p>
    <w:p w14:paraId="5FC4FAFD" w14:textId="77777777" w:rsidR="000D1CEE" w:rsidRDefault="002958B5">
      <w:pPr>
        <w:pStyle w:val="a0"/>
      </w:pPr>
      <w:r>
        <w:t xml:space="preserve">2 </w:t>
      </w:r>
      <w:r>
        <w:t>、</w:t>
      </w:r>
    </w:p>
    <w:p w14:paraId="22DD978D" w14:textId="77777777" w:rsidR="000D1CEE" w:rsidRDefault="002958B5">
      <w:pPr>
        <w:pStyle w:val="a0"/>
      </w:pPr>
      <w:r>
        <w:t>答：</w:t>
      </w:r>
      <w:r>
        <w:t xml:space="preserve"> </w:t>
      </w:r>
      <w:r>
        <w:t>处理次序为：</w:t>
      </w:r>
      <w:r>
        <w:t xml:space="preserve"> </w:t>
      </w:r>
      <w:r>
        <w:t xml:space="preserve">100-110-129-147-186-78-64-41-27-18-12-10-8 </w:t>
      </w:r>
      <w:r>
        <w:t>。移动的总柱面数：</w:t>
      </w:r>
      <w:r>
        <w:t xml:space="preserve"> 264 </w:t>
      </w:r>
      <w:r>
        <w:t>。</w:t>
      </w:r>
    </w:p>
    <w:p w14:paraId="2A0BB552" w14:textId="77777777" w:rsidR="000D1CEE" w:rsidRDefault="002958B5">
      <w:pPr>
        <w:pStyle w:val="a0"/>
      </w:pPr>
      <w:r>
        <w:t xml:space="preserve">7 </w:t>
      </w:r>
      <w:r>
        <w:t>、</w:t>
      </w:r>
    </w:p>
    <w:p w14:paraId="1E37CE01" w14:textId="77777777" w:rsidR="000D1CEE" w:rsidRDefault="002958B5">
      <w:pPr>
        <w:pStyle w:val="a0"/>
      </w:pPr>
      <w:r>
        <w:t>答：</w:t>
      </w:r>
      <w:r>
        <w:t xml:space="preserve"> (1) </w:t>
      </w:r>
      <w:r>
        <w:t>先来先服务算法</w:t>
      </w:r>
      <w:r>
        <w:t xml:space="preserve"> FCFS </w:t>
      </w:r>
      <w:r>
        <w:t>为</w:t>
      </w:r>
      <w:r>
        <w:t xml:space="preserve"> 565 </w:t>
      </w:r>
      <w:r>
        <w:t>，依次为</w:t>
      </w:r>
      <w:r>
        <w:t xml:space="preserve"> 143-86-147-91-177-94-150-102-175-130 </w:t>
      </w:r>
      <w:r>
        <w:t>。</w:t>
      </w:r>
    </w:p>
    <w:p w14:paraId="5DE6AD37" w14:textId="77777777" w:rsidR="000D1CEE" w:rsidRDefault="002958B5">
      <w:pPr>
        <w:pStyle w:val="a0"/>
      </w:pPr>
      <w:r>
        <w:t xml:space="preserve">(2) </w:t>
      </w:r>
      <w:r>
        <w:t>最短查找时间优先算法</w:t>
      </w:r>
      <w:r>
        <w:t xml:space="preserve"> SSTF </w:t>
      </w:r>
      <w:r>
        <w:t>为</w:t>
      </w:r>
      <w:r>
        <w:t xml:space="preserve"> 162 </w:t>
      </w:r>
      <w:r>
        <w:t>，依次为</w:t>
      </w:r>
      <w:r>
        <w:t xml:space="preserve"> 143-147-150-130-102-94-91-86-175-177 </w:t>
      </w:r>
      <w:r>
        <w:t>。</w:t>
      </w:r>
    </w:p>
    <w:p w14:paraId="7590014D" w14:textId="77777777" w:rsidR="000D1CEE" w:rsidRDefault="002958B5">
      <w:pPr>
        <w:pStyle w:val="a0"/>
      </w:pPr>
      <w:r>
        <w:t xml:space="preserve">(3) </w:t>
      </w:r>
      <w:r>
        <w:t>扫描算法</w:t>
      </w:r>
      <w:r>
        <w:t xml:space="preserve"> SCAN </w:t>
      </w:r>
      <w:r>
        <w:t>为</w:t>
      </w:r>
      <w:r>
        <w:t xml:space="preserve"> 169 </w:t>
      </w:r>
      <w:r>
        <w:t>，依次为</w:t>
      </w:r>
      <w:r>
        <w:t xml:space="preserve"> 143-147-150-175-177-199-130-</w:t>
      </w:r>
      <w:r>
        <w:t xml:space="preserve">102-94-91-86 </w:t>
      </w:r>
      <w:r>
        <w:t>。</w:t>
      </w:r>
    </w:p>
    <w:p w14:paraId="308EDD83" w14:textId="77777777" w:rsidR="000D1CEE" w:rsidRDefault="002958B5">
      <w:pPr>
        <w:pStyle w:val="a0"/>
      </w:pPr>
      <w:r>
        <w:t xml:space="preserve">(4) </w:t>
      </w:r>
      <w:r>
        <w:t>电梯调度为</w:t>
      </w:r>
      <w:r>
        <w:t xml:space="preserve"> 125( </w:t>
      </w:r>
      <w:r>
        <w:t>先向地址大的方向</w:t>
      </w:r>
      <w:r>
        <w:t xml:space="preserve"> ) </w:t>
      </w:r>
      <w:r>
        <w:t>，依次为</w:t>
      </w:r>
      <w:r>
        <w:t xml:space="preserve"> 143-147-150-175-177-102-94-91-86 </w:t>
      </w:r>
      <w:r>
        <w:t>。为</w:t>
      </w:r>
      <w:r>
        <w:t xml:space="preserve"> 148( </w:t>
      </w:r>
      <w:r>
        <w:t>先向地址小的方向</w:t>
      </w:r>
      <w:r>
        <w:t xml:space="preserve"> )  </w:t>
      </w:r>
      <w:r>
        <w:t>依次为</w:t>
      </w:r>
      <w:r>
        <w:t xml:space="preserve"> 143 - 130-102-94-91-86-147-150-175-177 </w:t>
      </w:r>
      <w:r>
        <w:t>。</w:t>
      </w:r>
    </w:p>
    <w:p w14:paraId="73D4ABD9" w14:textId="77777777" w:rsidR="000D1CEE" w:rsidRDefault="002958B5">
      <w:pPr>
        <w:pStyle w:val="a0"/>
      </w:pPr>
      <w:r>
        <w:t>10</w:t>
      </w:r>
    </w:p>
    <w:p w14:paraId="40D1AC0D" w14:textId="77777777" w:rsidR="000D1CEE" w:rsidRDefault="002958B5">
      <w:pPr>
        <w:pStyle w:val="a0"/>
      </w:pPr>
      <w:r>
        <w:t>答：</w:t>
      </w:r>
      <w:r>
        <w:t xml:space="preserve"> </w:t>
      </w:r>
      <w:r>
        <w:t>采用先来先服务</w:t>
      </w:r>
      <w:r>
        <w:t xml:space="preserve"> </w:t>
      </w:r>
      <w:r>
        <w:t>处理次序为：</w:t>
      </w:r>
      <w:r>
        <w:t xml:space="preserve"> 100-23-376-205-132-19-61-190-398-29-4-18-40 </w:t>
      </w:r>
      <w:r>
        <w:t>，总柱面数为：</w:t>
      </w:r>
      <w:r>
        <w:t xml:space="preserve"> 1596 </w:t>
      </w:r>
      <w:r>
        <w:t>。</w:t>
      </w:r>
    </w:p>
    <w:p w14:paraId="46C25141" w14:textId="77777777" w:rsidR="000D1CEE" w:rsidRDefault="002958B5">
      <w:pPr>
        <w:pStyle w:val="a0"/>
      </w:pPr>
      <w:r>
        <w:lastRenderedPageBreak/>
        <w:t>采用</w:t>
      </w:r>
      <w:r>
        <w:t xml:space="preserve"> SSTF </w:t>
      </w:r>
      <w:r>
        <w:t>处理次序为：</w:t>
      </w:r>
      <w:r>
        <w:t xml:space="preserve"> 100-132-190-205-6</w:t>
      </w:r>
      <w:r>
        <w:t xml:space="preserve">1-40-29-23-19-18-4-376-398 </w:t>
      </w:r>
      <w:r>
        <w:t>，总柱面数为：</w:t>
      </w:r>
      <w:r>
        <w:t xml:space="preserve"> 700 </w:t>
      </w:r>
      <w:r>
        <w:t>。</w:t>
      </w:r>
    </w:p>
    <w:p w14:paraId="27B3FEFC" w14:textId="77777777" w:rsidR="000D1CEE" w:rsidRDefault="002958B5">
      <w:pPr>
        <w:pStyle w:val="a0"/>
      </w:pPr>
      <w:r>
        <w:t>采用</w:t>
      </w:r>
      <w:r>
        <w:t xml:space="preserve"> SCAN </w:t>
      </w:r>
      <w:r>
        <w:t>处理次序为：</w:t>
      </w:r>
      <w:r>
        <w:t xml:space="preserve"> 100-132-190-205-376-398-61-40-29-23-19-18-4 </w:t>
      </w:r>
      <w:r>
        <w:t>，总柱面数为：</w:t>
      </w:r>
      <w:r>
        <w:t xml:space="preserve"> 692 </w:t>
      </w:r>
      <w:r>
        <w:t>。</w:t>
      </w:r>
    </w:p>
    <w:p w14:paraId="3F49D141" w14:textId="77777777" w:rsidR="000D1CEE" w:rsidRDefault="002958B5">
      <w:pPr>
        <w:pStyle w:val="a0"/>
      </w:pPr>
      <w:r>
        <w:t>第六章：</w:t>
      </w:r>
    </w:p>
    <w:p w14:paraId="0DED7DF0" w14:textId="77777777" w:rsidR="000D1CEE" w:rsidRDefault="002958B5">
      <w:pPr>
        <w:pStyle w:val="a0"/>
      </w:pPr>
      <w:r>
        <w:t xml:space="preserve">  </w:t>
      </w:r>
      <w:r>
        <w:t>一、</w:t>
      </w:r>
      <w:r>
        <w:t xml:space="preserve"> 4 </w:t>
      </w:r>
      <w:r>
        <w:t>、</w:t>
      </w:r>
      <w:r>
        <w:t xml:space="preserve">   </w:t>
      </w:r>
      <w:r>
        <w:t>什么是文件的逻辑结构？它有哪几种组织方式？</w:t>
      </w:r>
    </w:p>
    <w:p w14:paraId="6B051310" w14:textId="77777777" w:rsidR="000D1CEE" w:rsidRDefault="002958B5">
      <w:pPr>
        <w:pStyle w:val="a0"/>
      </w:pPr>
      <w:r>
        <w:t>文件的</w:t>
      </w:r>
      <w:r>
        <w:t xml:space="preserve"> </w:t>
      </w:r>
      <w:r>
        <w:t>数据独立于物理环境构</w:t>
      </w:r>
      <w:r>
        <w:t xml:space="preserve"> </w:t>
      </w:r>
      <w:r>
        <w:t>造，</w:t>
      </w:r>
      <w:r>
        <w:t xml:space="preserve"> </w:t>
      </w:r>
      <w:r>
        <w:t>这样的文件结构称为文件的逻辑结构。</w:t>
      </w:r>
    </w:p>
    <w:p w14:paraId="3CB93377" w14:textId="77777777" w:rsidR="000D1CEE" w:rsidRDefault="002958B5">
      <w:pPr>
        <w:pStyle w:val="a0"/>
      </w:pPr>
      <w:r>
        <w:t>（</w:t>
      </w:r>
      <w:r>
        <w:t>1</w:t>
      </w:r>
      <w:r>
        <w:t>）</w:t>
      </w:r>
      <w:r>
        <w:t xml:space="preserve">   </w:t>
      </w:r>
      <w:r>
        <w:t>流失文件；</w:t>
      </w:r>
    </w:p>
    <w:p w14:paraId="27F83060" w14:textId="77777777" w:rsidR="000D1CEE" w:rsidRDefault="002958B5">
      <w:pPr>
        <w:pStyle w:val="a0"/>
      </w:pPr>
      <w:r>
        <w:t>（</w:t>
      </w:r>
      <w:r>
        <w:t>2</w:t>
      </w:r>
      <w:r>
        <w:t>）</w:t>
      </w:r>
      <w:r>
        <w:t xml:space="preserve">   </w:t>
      </w:r>
      <w:r>
        <w:t>记录式文件</w:t>
      </w:r>
    </w:p>
    <w:p w14:paraId="7764AC09" w14:textId="77777777" w:rsidR="000D1CEE" w:rsidRDefault="002958B5">
      <w:pPr>
        <w:pStyle w:val="a0"/>
      </w:pPr>
      <w:r>
        <w:t>A</w:t>
      </w:r>
      <w:r>
        <w:t>．</w:t>
      </w:r>
      <w:r>
        <w:t xml:space="preserve">   </w:t>
      </w:r>
      <w:r>
        <w:t>记录式顺序文件</w:t>
      </w:r>
    </w:p>
    <w:p w14:paraId="6C28DB50" w14:textId="77777777" w:rsidR="000D1CEE" w:rsidRDefault="002958B5">
      <w:pPr>
        <w:pStyle w:val="a0"/>
      </w:pPr>
      <w:r>
        <w:t>B</w:t>
      </w:r>
      <w:r>
        <w:t>．</w:t>
      </w:r>
      <w:r>
        <w:t xml:space="preserve">   </w:t>
      </w:r>
      <w:r>
        <w:t>记录式索引顺序文件</w:t>
      </w:r>
    </w:p>
    <w:p w14:paraId="76728A9D" w14:textId="77777777" w:rsidR="000D1CEE" w:rsidRDefault="002958B5">
      <w:pPr>
        <w:pStyle w:val="a0"/>
      </w:pPr>
      <w:r>
        <w:t xml:space="preserve">5 </w:t>
      </w:r>
      <w:r>
        <w:t>、</w:t>
      </w:r>
      <w:r>
        <w:t xml:space="preserve"> </w:t>
      </w:r>
      <w:r>
        <w:t>什么是文件的物理结构？它</w:t>
      </w:r>
      <w:r>
        <w:t>有哪几种组织方式？</w:t>
      </w:r>
    </w:p>
    <w:p w14:paraId="233CA14C" w14:textId="77777777" w:rsidR="000D1CEE" w:rsidRDefault="002958B5">
      <w:pPr>
        <w:pStyle w:val="a0"/>
      </w:pPr>
      <w:r>
        <w:t>答：</w:t>
      </w:r>
    </w:p>
    <w:p w14:paraId="6804A89D" w14:textId="77777777" w:rsidR="000D1CEE" w:rsidRDefault="002958B5">
      <w:pPr>
        <w:pStyle w:val="a0"/>
      </w:pPr>
      <w:r>
        <w:t>逻辑文件在物理存储空间中</w:t>
      </w:r>
      <w:r>
        <w:t xml:space="preserve"> </w:t>
      </w:r>
      <w:r>
        <w:t>映射</w:t>
      </w:r>
      <w:r>
        <w:t xml:space="preserve"> </w:t>
      </w:r>
      <w:r>
        <w:t>的文件结构称为文件的物理结构</w:t>
      </w:r>
      <w:r>
        <w:t xml:space="preserve"> </w:t>
      </w:r>
      <w:r>
        <w:t>。</w:t>
      </w:r>
    </w:p>
    <w:p w14:paraId="15C57E3B" w14:textId="77777777" w:rsidR="000D1CEE" w:rsidRDefault="002958B5">
      <w:pPr>
        <w:pStyle w:val="a0"/>
      </w:pPr>
      <w:r>
        <w:t>组织方式</w:t>
      </w:r>
    </w:p>
    <w:p w14:paraId="54886630" w14:textId="77777777" w:rsidR="000D1CEE" w:rsidRDefault="002958B5">
      <w:pPr>
        <w:pStyle w:val="a0"/>
      </w:pPr>
      <w:r>
        <w:t>（</w:t>
      </w:r>
      <w:r>
        <w:t xml:space="preserve"> 1 </w:t>
      </w:r>
      <w:r>
        <w:t>）顺序文件</w:t>
      </w:r>
      <w:r>
        <w:t xml:space="preserve">  </w:t>
      </w:r>
    </w:p>
    <w:p w14:paraId="0FC52797" w14:textId="77777777" w:rsidR="000D1CEE" w:rsidRDefault="002958B5">
      <w:pPr>
        <w:pStyle w:val="a0"/>
      </w:pPr>
      <w:r>
        <w:t>（</w:t>
      </w:r>
      <w:r>
        <w:t xml:space="preserve"> 2 </w:t>
      </w:r>
      <w:r>
        <w:t>）连接文件</w:t>
      </w:r>
    </w:p>
    <w:p w14:paraId="198C91C4" w14:textId="77777777" w:rsidR="000D1CEE" w:rsidRDefault="002958B5">
      <w:pPr>
        <w:pStyle w:val="a0"/>
      </w:pPr>
      <w:r>
        <w:t>（</w:t>
      </w:r>
      <w:r>
        <w:t xml:space="preserve"> 3 </w:t>
      </w:r>
      <w:r>
        <w:t>）直接文件</w:t>
      </w:r>
    </w:p>
    <w:p w14:paraId="40C0D1BD" w14:textId="77777777" w:rsidR="000D1CEE" w:rsidRDefault="002958B5">
      <w:pPr>
        <w:pStyle w:val="a0"/>
      </w:pPr>
      <w:r>
        <w:t>（</w:t>
      </w:r>
      <w:r>
        <w:t xml:space="preserve"> 4 </w:t>
      </w:r>
      <w:r>
        <w:t>）索引文件</w:t>
      </w:r>
      <w:r>
        <w:t xml:space="preserve">  </w:t>
      </w:r>
    </w:p>
    <w:p w14:paraId="403B08B7" w14:textId="77777777" w:rsidR="000D1CEE" w:rsidRDefault="002958B5">
      <w:pPr>
        <w:pStyle w:val="a0"/>
      </w:pPr>
      <w:r>
        <w:t xml:space="preserve">16 </w:t>
      </w:r>
      <w:r>
        <w:t>、</w:t>
      </w:r>
      <w:r>
        <w:t xml:space="preserve"> </w:t>
      </w:r>
      <w:r>
        <w:t>什么是文件共享？介绍文件共享的分类和实现方法。</w:t>
      </w:r>
    </w:p>
    <w:p w14:paraId="33CA3224" w14:textId="77777777" w:rsidR="000D1CEE" w:rsidRDefault="002958B5">
      <w:pPr>
        <w:pStyle w:val="a0"/>
      </w:pPr>
      <w:r>
        <w:t>答：</w:t>
      </w:r>
      <w:r>
        <w:t xml:space="preserve"> </w:t>
      </w:r>
      <w:r>
        <w:t>文件共享是指不同进程共同使用同一个文件</w:t>
      </w:r>
      <w:r>
        <w:t xml:space="preserve"> </w:t>
      </w:r>
      <w:r>
        <w:t>。</w:t>
      </w:r>
    </w:p>
    <w:p w14:paraId="6EF26ADD" w14:textId="77777777" w:rsidR="000D1CEE" w:rsidRDefault="002958B5">
      <w:pPr>
        <w:pStyle w:val="a0"/>
      </w:pPr>
      <w:r>
        <w:t>文件共</w:t>
      </w:r>
      <w:r>
        <w:t xml:space="preserve"> </w:t>
      </w:r>
      <w:r>
        <w:t>享分类及</w:t>
      </w:r>
      <w:r>
        <w:t xml:space="preserve"> </w:t>
      </w:r>
      <w:r>
        <w:t>实现方法</w:t>
      </w:r>
      <w:r>
        <w:t xml:space="preserve"> </w:t>
      </w:r>
      <w:r>
        <w:t>：</w:t>
      </w:r>
    </w:p>
    <w:p w14:paraId="64FA8DAE" w14:textId="77777777" w:rsidR="000D1CEE" w:rsidRDefault="002958B5">
      <w:pPr>
        <w:pStyle w:val="a0"/>
      </w:pPr>
      <w:r>
        <w:t>静态共享：操作系统允许一个文件同时属于多个目录，但实际上文件仅有一处物理存储</w:t>
      </w:r>
    </w:p>
    <w:p w14:paraId="7B1A2D8A" w14:textId="77777777" w:rsidR="000D1CEE" w:rsidRDefault="002958B5">
      <w:pPr>
        <w:pStyle w:val="a0"/>
      </w:pPr>
      <w:r>
        <w:t>动态共享：系统中不同的应用进程或同一用户的不同进程</w:t>
      </w:r>
      <w:r>
        <w:t xml:space="preserve"> </w:t>
      </w:r>
      <w:r>
        <w:t>并发的访问通一个文件，共享关系在进程存在时出现。进程消亡时消亡</w:t>
      </w:r>
    </w:p>
    <w:p w14:paraId="36520576" w14:textId="77777777" w:rsidR="000D1CEE" w:rsidRDefault="002958B5">
      <w:pPr>
        <w:pStyle w:val="a0"/>
      </w:pPr>
      <w:r>
        <w:t>符号链接共享</w:t>
      </w:r>
      <w:r>
        <w:t xml:space="preserve"> </w:t>
      </w:r>
      <w:r>
        <w:t>：</w:t>
      </w:r>
      <w:r>
        <w:t xml:space="preserve"> </w:t>
      </w:r>
      <w:r>
        <w:t>符号链接只有文件名，</w:t>
      </w:r>
      <w:r>
        <w:t xml:space="preserve"> </w:t>
      </w:r>
      <w:r>
        <w:t>不指向</w:t>
      </w:r>
      <w:r>
        <w:t xml:space="preserve"> inode </w:t>
      </w:r>
      <w:r>
        <w:t>链接，通过名称来引用文件。</w:t>
      </w:r>
    </w:p>
    <w:p w14:paraId="03A8634D" w14:textId="77777777" w:rsidR="000D1CEE" w:rsidRDefault="002958B5">
      <w:pPr>
        <w:pStyle w:val="a0"/>
      </w:pPr>
      <w:r>
        <w:lastRenderedPageBreak/>
        <w:t xml:space="preserve">  </w:t>
      </w:r>
      <w:r>
        <w:t>二、</w:t>
      </w:r>
    </w:p>
    <w:p w14:paraId="6DF635DF" w14:textId="77777777" w:rsidR="000D1CEE" w:rsidRDefault="002958B5">
      <w:pPr>
        <w:pStyle w:val="a0"/>
      </w:pPr>
      <w:r>
        <w:t xml:space="preserve">3 </w:t>
      </w:r>
      <w:r>
        <w:t>、</w:t>
      </w:r>
    </w:p>
    <w:p w14:paraId="197D8EFF" w14:textId="77777777" w:rsidR="000D1CEE" w:rsidRDefault="002958B5">
      <w:pPr>
        <w:pStyle w:val="a0"/>
      </w:pPr>
      <w:r>
        <w:t>答：</w:t>
      </w:r>
      <w:r>
        <w:t xml:space="preserve">   (1)  </w:t>
      </w:r>
      <w:r>
        <w:t>位示图占用字数为</w:t>
      </w:r>
      <w:r>
        <w:t xml:space="preserve"> 500/32=16( </w:t>
      </w:r>
      <w:r>
        <w:t>向上取整</w:t>
      </w:r>
      <w:r>
        <w:t xml:space="preserve"> ) </w:t>
      </w:r>
      <w:r>
        <w:t>个字。</w:t>
      </w:r>
    </w:p>
    <w:p w14:paraId="00E37E2B" w14:textId="77777777" w:rsidR="000D1CEE" w:rsidRDefault="002958B5">
      <w:pPr>
        <w:pStyle w:val="a0"/>
      </w:pPr>
      <w:r>
        <w:t xml:space="preserve"> (2)  </w:t>
      </w:r>
      <w:r>
        <w:t>第</w:t>
      </w:r>
      <w:r>
        <w:t xml:space="preserve"> i </w:t>
      </w:r>
      <w:r>
        <w:t>字第</w:t>
      </w:r>
      <w:r>
        <w:t xml:space="preserve"> j </w:t>
      </w:r>
      <w:r>
        <w:t>位对应的块号</w:t>
      </w:r>
      <w:r>
        <w:t xml:space="preserve"> N=32 × i +j </w:t>
      </w:r>
      <w:r>
        <w:t>。</w:t>
      </w:r>
    </w:p>
    <w:p w14:paraId="326BED92" w14:textId="77777777" w:rsidR="000D1CEE" w:rsidRDefault="002958B5">
      <w:pPr>
        <w:pStyle w:val="a0"/>
      </w:pPr>
      <w:r>
        <w:t xml:space="preserve">(3) </w:t>
      </w:r>
      <w:r>
        <w:t>申请时自上至下、自左至有扫描位示图跳过为</w:t>
      </w:r>
      <w:r>
        <w:t xml:space="preserve"> 1 </w:t>
      </w:r>
      <w:r>
        <w:t>的位，找到第一个迁到的</w:t>
      </w:r>
      <w:r>
        <w:t xml:space="preserve"> 0 </w:t>
      </w:r>
      <w:r>
        <w:t>位，根据它是第</w:t>
      </w:r>
      <w:r>
        <w:t xml:space="preserve"> i </w:t>
      </w:r>
      <w:r>
        <w:t>字第</w:t>
      </w:r>
      <w:r>
        <w:t xml:space="preserve"> j </w:t>
      </w:r>
      <w:r>
        <w:t>位算出对应块号，并分配出去。归还时已知块号，块号</w:t>
      </w:r>
      <w:r>
        <w:t xml:space="preserve"> /32 </w:t>
      </w:r>
      <w:r>
        <w:t>算出第</w:t>
      </w:r>
      <w:r>
        <w:t xml:space="preserve"> i </w:t>
      </w:r>
      <w:r>
        <w:t>字第</w:t>
      </w:r>
      <w:r>
        <w:t xml:space="preserve"> j </w:t>
      </w:r>
      <w:r>
        <w:t>位并把位示图相应位清</w:t>
      </w:r>
      <w:r>
        <w:t xml:space="preserve"> 0 </w:t>
      </w:r>
      <w:r>
        <w:t>。</w:t>
      </w:r>
    </w:p>
    <w:p w14:paraId="7185CB7C" w14:textId="77777777" w:rsidR="000D1CEE" w:rsidRDefault="002958B5">
      <w:pPr>
        <w:pStyle w:val="a0"/>
      </w:pPr>
      <w:r>
        <w:t xml:space="preserve">8 </w:t>
      </w:r>
      <w:r>
        <w:t>、</w:t>
      </w:r>
    </w:p>
    <w:p w14:paraId="34DC4A66" w14:textId="77777777" w:rsidR="000D1CEE" w:rsidRDefault="002958B5">
      <w:pPr>
        <w:pStyle w:val="a0"/>
      </w:pPr>
      <w:r>
        <w:t>答：</w:t>
      </w:r>
      <w:r>
        <w:t xml:space="preserve"> 1569/512 </w:t>
      </w:r>
      <w:r>
        <w:t>得到商为：</w:t>
      </w:r>
      <w:r>
        <w:t xml:space="preserve"> 3 </w:t>
      </w:r>
      <w:r>
        <w:t>，余数为：</w:t>
      </w:r>
      <w:r>
        <w:t xml:space="preserve"> 33 </w:t>
      </w:r>
      <w:r>
        <w:t>。所以，访问的是</w:t>
      </w:r>
      <w:r>
        <w:t xml:space="preserve"> 80 </w:t>
      </w:r>
      <w:r>
        <w:t>磁盘块的第</w:t>
      </w:r>
      <w:r>
        <w:t xml:space="preserve"> 33 </w:t>
      </w:r>
      <w:r>
        <w:t>个字节。</w:t>
      </w:r>
    </w:p>
    <w:p w14:paraId="021EEDF8" w14:textId="77777777" w:rsidR="000D1CEE" w:rsidRDefault="002958B5">
      <w:pPr>
        <w:pStyle w:val="a0"/>
      </w:pPr>
      <w:r>
        <w:t xml:space="preserve">16 </w:t>
      </w:r>
      <w:r>
        <w:t>、</w:t>
      </w:r>
    </w:p>
    <w:p w14:paraId="779BFE6F" w14:textId="77777777" w:rsidR="000D1CEE" w:rsidRDefault="002958B5">
      <w:pPr>
        <w:pStyle w:val="a0"/>
      </w:pPr>
      <w:r>
        <w:t>由于</w:t>
      </w:r>
      <w:r>
        <w:t xml:space="preserve"> </w:t>
      </w:r>
      <w:r>
        <w:t>索引节点为</w:t>
      </w:r>
      <w:r>
        <w:t xml:space="preserve"> 128B </w:t>
      </w:r>
      <w:r>
        <w:t>，而状态信息占用</w:t>
      </w:r>
      <w:r>
        <w:t xml:space="preserve"> 68B </w:t>
      </w:r>
      <w:r>
        <w:t>，故索引节点中用于磁盘指针的空间大小为：</w:t>
      </w:r>
      <w:r>
        <w:t xml:space="preserve"> 128-68=60 </w:t>
      </w:r>
      <w:r>
        <w:t>字节。</w:t>
      </w:r>
    </w:p>
    <w:p w14:paraId="367CE323" w14:textId="77777777" w:rsidR="000D1CEE" w:rsidRDefault="002958B5">
      <w:pPr>
        <w:pStyle w:val="a0"/>
      </w:pPr>
      <w:r>
        <w:t>一次间接、二次间接和三次间接指针占用三个指针项，因而直接指针项数为：</w:t>
      </w:r>
      <w:r>
        <w:t xml:space="preserve"> 60/4-3=12 </w:t>
      </w:r>
      <w:r>
        <w:t>个。每块大小为</w:t>
      </w:r>
      <w:r>
        <w:t xml:space="preserve"> 8KB </w:t>
      </w:r>
      <w:r>
        <w:t>。所以，直接指针时：</w:t>
      </w:r>
      <w:r>
        <w:t xml:space="preserve"> 12 × 81</w:t>
      </w:r>
      <w:r>
        <w:t xml:space="preserve">92=98304B </w:t>
      </w:r>
      <w:r>
        <w:t>。</w:t>
      </w:r>
    </w:p>
    <w:p w14:paraId="70227507" w14:textId="77777777" w:rsidR="000D1CEE" w:rsidRDefault="002958B5">
      <w:pPr>
        <w:pStyle w:val="a0"/>
      </w:pPr>
      <w:r>
        <w:t>一次间接指针时：</w:t>
      </w:r>
      <w:r>
        <w:t xml:space="preserve"> 8192/4=2048 </w:t>
      </w:r>
      <w:r>
        <w:t>，即一个磁盘块可装</w:t>
      </w:r>
      <w:r>
        <w:t xml:space="preserve"> 2048 </w:t>
      </w:r>
      <w:r>
        <w:t>个盘块指针，</w:t>
      </w:r>
      <w:r>
        <w:t xml:space="preserve"> 2048 × 8192=16MB </w:t>
      </w:r>
      <w:r>
        <w:t>。</w:t>
      </w:r>
    </w:p>
    <w:p w14:paraId="74F07A09" w14:textId="77777777" w:rsidR="000D1CEE" w:rsidRDefault="002958B5">
      <w:pPr>
        <w:pStyle w:val="a0"/>
      </w:pPr>
      <w:r>
        <w:t>二次间接指针时：</w:t>
      </w:r>
      <w:r>
        <w:t xml:space="preserve"> 2048 × 2048=4M </w:t>
      </w:r>
      <w:r>
        <w:t>，即二次间接可装</w:t>
      </w:r>
      <w:r>
        <w:t xml:space="preserve"> 4M </w:t>
      </w:r>
      <w:r>
        <w:t>个盘块指针，</w:t>
      </w:r>
      <w:r>
        <w:t xml:space="preserve"> 4M × 8192=32GB </w:t>
      </w:r>
      <w:r>
        <w:t>。</w:t>
      </w:r>
    </w:p>
    <w:p w14:paraId="4886AC12" w14:textId="77777777" w:rsidR="000D1CEE" w:rsidRDefault="002958B5">
      <w:pPr>
        <w:pStyle w:val="a0"/>
      </w:pPr>
      <w:r>
        <w:t>三次间接指针时：</w:t>
      </w:r>
      <w:r>
        <w:t xml:space="preserve"> 2048 × 2048 × 2048=8G </w:t>
      </w:r>
      <w:r>
        <w:t>，即三次间接可装</w:t>
      </w:r>
      <w:r>
        <w:t xml:space="preserve"> 8G </w:t>
      </w:r>
      <w:r>
        <w:t>个盘块指针，</w:t>
      </w:r>
      <w:r>
        <w:t xml:space="preserve"> 8G × 8192=16TB </w:t>
      </w:r>
      <w:r>
        <w:t>。</w:t>
      </w:r>
    </w:p>
    <w:sectPr w:rsidR="000D1CE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86C827" w14:textId="77777777" w:rsidR="002958B5" w:rsidRDefault="002958B5">
      <w:pPr>
        <w:spacing w:after="0"/>
      </w:pPr>
      <w:r>
        <w:separator/>
      </w:r>
    </w:p>
  </w:endnote>
  <w:endnote w:type="continuationSeparator" w:id="0">
    <w:p w14:paraId="0786D6C8" w14:textId="77777777" w:rsidR="002958B5" w:rsidRDefault="002958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41828C" w14:textId="77777777" w:rsidR="002958B5" w:rsidRDefault="002958B5">
      <w:r>
        <w:separator/>
      </w:r>
    </w:p>
  </w:footnote>
  <w:footnote w:type="continuationSeparator" w:id="0">
    <w:p w14:paraId="6EB41F48" w14:textId="77777777" w:rsidR="002958B5" w:rsidRDefault="002958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B6FA2E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1CEE"/>
    <w:rsid w:val="002958B5"/>
    <w:rsid w:val="004E29B3"/>
    <w:rsid w:val="00590D07"/>
    <w:rsid w:val="00784D58"/>
    <w:rsid w:val="008D6863"/>
    <w:rsid w:val="00B86B75"/>
    <w:rsid w:val="00BC48D5"/>
    <w:rsid w:val="00C36279"/>
    <w:rsid w:val="00E315A3"/>
    <w:rsid w:val="00EE759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F1264"/>
  <w15:docId w15:val="{E9123124-8B3C-438E-8064-FCCADA682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g"/><Relationship Id="rId3" Type="http://schemas.openxmlformats.org/officeDocument/2006/relationships/settings" Target="settings.xml"/><Relationship Id="rId21" Type="http://schemas.openxmlformats.org/officeDocument/2006/relationships/image" Target="media/image15.jpg"/><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image" Target="media/image11.jp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theme" Target="theme/theme1.xml"/><Relationship Id="rId10" Type="http://schemas.openxmlformats.org/officeDocument/2006/relationships/image" Target="media/image4.jpg"/><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4</Pages>
  <Words>1842</Words>
  <Characters>10500</Characters>
  <Application>Microsoft Office Word</Application>
  <DocSecurity>0</DocSecurity>
  <Lines>87</Lines>
  <Paragraphs>24</Paragraphs>
  <ScaleCrop>false</ScaleCrop>
  <Company/>
  <LinksUpToDate>false</LinksUpToDate>
  <CharactersWithSpaces>12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幽弥狂</cp:lastModifiedBy>
  <cp:revision>2</cp:revision>
  <dcterms:created xsi:type="dcterms:W3CDTF">2019-08-07T22:51:00Z</dcterms:created>
  <dcterms:modified xsi:type="dcterms:W3CDTF">2019-09-13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ies>
</file>